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A30B2" w14:textId="77777777" w:rsidR="00594D8F" w:rsidRDefault="00594D8F" w:rsidP="00BA7C10">
      <w:pPr>
        <w:pStyle w:val="Tytu"/>
        <w:jc w:val="center"/>
        <w:rPr>
          <w:sz w:val="24"/>
          <w:szCs w:val="24"/>
        </w:rPr>
      </w:pPr>
    </w:p>
    <w:p w14:paraId="4CE2BFAD" w14:textId="1D39C80E" w:rsidR="00594D8F" w:rsidRDefault="00594D8F" w:rsidP="00594D8F">
      <w:pPr>
        <w:pStyle w:val="Tytu"/>
        <w:rPr>
          <w:sz w:val="24"/>
          <w:szCs w:val="24"/>
        </w:rPr>
      </w:pPr>
      <w:r>
        <w:rPr>
          <w:sz w:val="24"/>
          <w:szCs w:val="24"/>
        </w:rPr>
        <w:t xml:space="preserve">Załącznik nr </w:t>
      </w:r>
      <w:r w:rsidR="00910CAC">
        <w:rPr>
          <w:sz w:val="24"/>
          <w:szCs w:val="24"/>
        </w:rPr>
        <w:t>9</w:t>
      </w:r>
      <w:r>
        <w:rPr>
          <w:sz w:val="24"/>
          <w:szCs w:val="24"/>
        </w:rPr>
        <w:t xml:space="preserve"> do SWZ</w:t>
      </w:r>
    </w:p>
    <w:p w14:paraId="104D49DD" w14:textId="77777777" w:rsidR="00910CAC" w:rsidRPr="00910CAC" w:rsidRDefault="00910CAC" w:rsidP="00910CAC"/>
    <w:p w14:paraId="5F9630FB" w14:textId="126B3C6E" w:rsidR="00910CAC" w:rsidRDefault="00910CAC" w:rsidP="00910CAC">
      <w:pPr>
        <w:jc w:val="center"/>
        <w:rPr>
          <w:rFonts w:asciiTheme="majorHAnsi" w:hAnsiTheme="majorHAnsi" w:cstheme="majorHAnsi"/>
          <w:b/>
          <w:bCs/>
        </w:rPr>
      </w:pPr>
      <w:r w:rsidRPr="001F4634">
        <w:rPr>
          <w:rFonts w:asciiTheme="majorHAnsi" w:hAnsiTheme="majorHAnsi" w:cstheme="majorHAnsi"/>
          <w:b/>
          <w:bCs/>
        </w:rPr>
        <w:t>SZCZEGÓŁOW</w:t>
      </w:r>
      <w:r w:rsidR="00905E5F">
        <w:rPr>
          <w:rFonts w:asciiTheme="majorHAnsi" w:hAnsiTheme="majorHAnsi" w:cstheme="majorHAnsi"/>
          <w:b/>
          <w:bCs/>
        </w:rPr>
        <w:t>A</w:t>
      </w:r>
      <w:r w:rsidRPr="001F4634">
        <w:rPr>
          <w:rFonts w:asciiTheme="majorHAnsi" w:hAnsiTheme="majorHAnsi" w:cstheme="majorHAnsi"/>
          <w:b/>
          <w:bCs/>
        </w:rPr>
        <w:t xml:space="preserve"> SPECYFIKAC</w:t>
      </w:r>
      <w:r w:rsidR="00905E5F">
        <w:rPr>
          <w:rFonts w:asciiTheme="majorHAnsi" w:hAnsiTheme="majorHAnsi" w:cstheme="majorHAnsi"/>
          <w:b/>
          <w:bCs/>
        </w:rPr>
        <w:t>A</w:t>
      </w:r>
      <w:r w:rsidRPr="001F4634">
        <w:rPr>
          <w:rFonts w:asciiTheme="majorHAnsi" w:hAnsiTheme="majorHAnsi" w:cstheme="majorHAnsi"/>
          <w:b/>
          <w:bCs/>
        </w:rPr>
        <w:t xml:space="preserve"> TECHNICZN</w:t>
      </w:r>
      <w:r w:rsidR="00905E5F">
        <w:rPr>
          <w:rFonts w:asciiTheme="majorHAnsi" w:hAnsiTheme="majorHAnsi" w:cstheme="majorHAnsi"/>
          <w:b/>
          <w:bCs/>
        </w:rPr>
        <w:t>A</w:t>
      </w:r>
      <w:r w:rsidRPr="001F4634">
        <w:rPr>
          <w:rFonts w:asciiTheme="majorHAnsi" w:hAnsiTheme="majorHAnsi" w:cstheme="majorHAnsi"/>
          <w:b/>
          <w:bCs/>
        </w:rPr>
        <w:t xml:space="preserve"> (PRZEDMIOTOWY ŚRODEK DOWODOWY)</w:t>
      </w:r>
    </w:p>
    <w:p w14:paraId="4F2D980C" w14:textId="1FE1E620" w:rsidR="00B87836" w:rsidRPr="00E15739" w:rsidRDefault="00AC741E" w:rsidP="00B87836">
      <w:pPr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Część 1. Inkubator z regulacją stężenia CO2 z płaszczem powietrznym i sterylizacją gorącym powietrzem oraz cieplarki z wymuszonym obiegiem powietrza wraz z wyposażeniem</w:t>
      </w:r>
    </w:p>
    <w:p w14:paraId="26A69030" w14:textId="6EAFB818" w:rsidR="00080AF8" w:rsidRPr="00E15739" w:rsidRDefault="00E15739" w:rsidP="003C6BB9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</w:rPr>
        <w:t>A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 xml:space="preserve">nkubator z regulacją stężenia CO2 z płaszczem powietrznym i sterylizacją gorącym powietrzem – </w:t>
      </w:r>
      <w:r w:rsidR="00032FED" w:rsidRPr="00E15739">
        <w:rPr>
          <w:rFonts w:ascii="Calibri Light" w:hAnsi="Calibri Light" w:cs="Calibri Light"/>
          <w:b/>
          <w:bCs/>
          <w:sz w:val="24"/>
          <w:szCs w:val="24"/>
        </w:rPr>
        <w:t>2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 xml:space="preserve"> sztuk</w:t>
      </w:r>
      <w:r w:rsidR="00032FED" w:rsidRPr="00E15739">
        <w:rPr>
          <w:rFonts w:ascii="Calibri Light" w:hAnsi="Calibri Light" w:cs="Calibri Light"/>
          <w:b/>
          <w:bCs/>
          <w:sz w:val="24"/>
          <w:szCs w:val="24"/>
        </w:rPr>
        <w:t>i</w:t>
      </w:r>
    </w:p>
    <w:p w14:paraId="79A0DED1" w14:textId="2B90F283" w:rsidR="00032FED" w:rsidRPr="00032FED" w:rsidRDefault="00032FED" w:rsidP="00080AF8">
      <w:pPr>
        <w:spacing w:after="0" w:line="240" w:lineRule="auto"/>
        <w:ind w:left="709"/>
        <w:rPr>
          <w:rFonts w:ascii="Calibri Light" w:hAnsi="Calibri Light" w:cs="Calibri Light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15"/>
        <w:gridCol w:w="5843"/>
        <w:gridCol w:w="3402"/>
      </w:tblGrid>
      <w:tr w:rsidR="00EE6D5E" w:rsidRPr="00032FED" w14:paraId="56CF215A" w14:textId="1F672CFF" w:rsidTr="005D3319">
        <w:tc>
          <w:tcPr>
            <w:tcW w:w="815" w:type="dxa"/>
          </w:tcPr>
          <w:p w14:paraId="09B35D31" w14:textId="4D7B9C6A" w:rsidR="00EE6D5E" w:rsidRPr="00032FED" w:rsidRDefault="00EE6D5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43" w:type="dxa"/>
          </w:tcPr>
          <w:p w14:paraId="410ACFB5" w14:textId="34D52660" w:rsidR="00EE6D5E" w:rsidRPr="00032FED" w:rsidRDefault="00EE6D5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  <w:r>
              <w:rPr>
                <w:rFonts w:ascii="Calibri Light" w:hAnsi="Calibri Light" w:cs="Calibri Light"/>
                <w:b/>
                <w:bCs/>
              </w:rPr>
              <w:t xml:space="preserve"> </w:t>
            </w:r>
          </w:p>
        </w:tc>
        <w:tc>
          <w:tcPr>
            <w:tcW w:w="3402" w:type="dxa"/>
          </w:tcPr>
          <w:p w14:paraId="5435EAAF" w14:textId="77777777" w:rsidR="00EE6D5E" w:rsidRPr="00E65AAE" w:rsidRDefault="00EE6D5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</w:tr>
      <w:tr w:rsidR="00715486" w:rsidRPr="00032FED" w14:paraId="60D0BAC3" w14:textId="33791052" w:rsidTr="005D3319">
        <w:tc>
          <w:tcPr>
            <w:tcW w:w="815" w:type="dxa"/>
          </w:tcPr>
          <w:p w14:paraId="39E14EB5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5843" w:type="dxa"/>
          </w:tcPr>
          <w:p w14:paraId="139546FB" w14:textId="6D9D3C79" w:rsidR="00715486" w:rsidRPr="00233095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  <w:tc>
          <w:tcPr>
            <w:tcW w:w="3402" w:type="dxa"/>
          </w:tcPr>
          <w:p w14:paraId="7F978B79" w14:textId="473BABE4" w:rsidR="00715486" w:rsidRPr="00872C55" w:rsidRDefault="00715486" w:rsidP="005D3319">
            <w:pPr>
              <w:jc w:val="center"/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oferowanego sprzętu)</w:t>
            </w:r>
          </w:p>
          <w:p w14:paraId="050AF2E2" w14:textId="77777777" w:rsidR="005D3319" w:rsidRDefault="00715486" w:rsidP="005D3319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Należy udzielić odpowiedzi: </w:t>
            </w:r>
          </w:p>
          <w:p w14:paraId="4673DDF9" w14:textId="573E1DD2" w:rsidR="00715486" w:rsidRPr="00233095" w:rsidRDefault="00715486" w:rsidP="005D3319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TAK lub NIE</w:t>
            </w:r>
          </w:p>
        </w:tc>
      </w:tr>
      <w:tr w:rsidR="00715486" w:rsidRPr="00032FED" w14:paraId="55A0DC27" w14:textId="66177E89" w:rsidTr="005D3319">
        <w:tc>
          <w:tcPr>
            <w:tcW w:w="815" w:type="dxa"/>
          </w:tcPr>
          <w:p w14:paraId="633F684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5843" w:type="dxa"/>
          </w:tcPr>
          <w:p w14:paraId="1290BC9F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mikrobiologiczny z regulowaną atmosferą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i sterylizacją gorącym powietrzem wraz z wyposażeniem.</w:t>
            </w:r>
          </w:p>
        </w:tc>
        <w:tc>
          <w:tcPr>
            <w:tcW w:w="3402" w:type="dxa"/>
          </w:tcPr>
          <w:p w14:paraId="56185586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E5E28E2" w14:textId="7E95DBA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7194BEC" w14:textId="6D533B25" w:rsidTr="005D3319">
        <w:tc>
          <w:tcPr>
            <w:tcW w:w="815" w:type="dxa"/>
          </w:tcPr>
          <w:p w14:paraId="172AAD72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5843" w:type="dxa"/>
          </w:tcPr>
          <w:p w14:paraId="5B4CA9C2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56189E0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D10DA80" w14:textId="0973AF9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457F8B95" w14:textId="7A9B353E" w:rsidTr="005D3319">
        <w:tc>
          <w:tcPr>
            <w:tcW w:w="815" w:type="dxa"/>
          </w:tcPr>
          <w:p w14:paraId="10826B6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5843" w:type="dxa"/>
          </w:tcPr>
          <w:p w14:paraId="765F6A5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Wielofunkcyjne 2 wyświetlacze dotykowe TFT - sterownik typu </w:t>
            </w:r>
            <w:proofErr w:type="spellStart"/>
            <w:r w:rsidRPr="00032FED">
              <w:rPr>
                <w:rFonts w:ascii="Calibri Light" w:hAnsi="Calibri Light" w:cs="Calibri Light"/>
              </w:rPr>
              <w:t>TwinDisplay</w:t>
            </w:r>
            <w:proofErr w:type="spellEnd"/>
            <w:r w:rsidRPr="00032FED">
              <w:rPr>
                <w:rFonts w:ascii="Calibri Light" w:hAnsi="Calibri Light" w:cs="Calibri Light"/>
              </w:rPr>
              <w:t xml:space="preserve">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3623F20C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F567613" w14:textId="1C09870F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3C9CBE09" w14:textId="22FC75C5" w:rsidTr="005D3319">
        <w:tc>
          <w:tcPr>
            <w:tcW w:w="815" w:type="dxa"/>
          </w:tcPr>
          <w:p w14:paraId="491AB642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5843" w:type="dxa"/>
          </w:tcPr>
          <w:p w14:paraId="20CEE7B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  <w:tc>
          <w:tcPr>
            <w:tcW w:w="3402" w:type="dxa"/>
          </w:tcPr>
          <w:p w14:paraId="348F15FA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3EC941" w14:textId="704AF541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3C2C9EFF" w14:textId="65BB8F6A" w:rsidTr="005D3319">
        <w:tc>
          <w:tcPr>
            <w:tcW w:w="815" w:type="dxa"/>
          </w:tcPr>
          <w:p w14:paraId="64333596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5843" w:type="dxa"/>
          </w:tcPr>
          <w:p w14:paraId="1B9B9EED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  <w:tc>
          <w:tcPr>
            <w:tcW w:w="3402" w:type="dxa"/>
          </w:tcPr>
          <w:p w14:paraId="06AFABDD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779B650" w14:textId="182596BB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60FA1B52" w14:textId="43540EFA" w:rsidTr="005D3319">
        <w:tc>
          <w:tcPr>
            <w:tcW w:w="815" w:type="dxa"/>
          </w:tcPr>
          <w:p w14:paraId="16DC7F9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5843" w:type="dxa"/>
          </w:tcPr>
          <w:p w14:paraId="2418A83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  <w:tc>
          <w:tcPr>
            <w:tcW w:w="3402" w:type="dxa"/>
          </w:tcPr>
          <w:p w14:paraId="59D6A67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ACF6697" w14:textId="68BF90DE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701F1E9C" w14:textId="519F5332" w:rsidTr="005D3319">
        <w:tc>
          <w:tcPr>
            <w:tcW w:w="815" w:type="dxa"/>
          </w:tcPr>
          <w:p w14:paraId="75F714B8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5843" w:type="dxa"/>
          </w:tcPr>
          <w:p w14:paraId="22E2C152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  <w:tc>
          <w:tcPr>
            <w:tcW w:w="3402" w:type="dxa"/>
          </w:tcPr>
          <w:p w14:paraId="6F11D73F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84782AC" w14:textId="02072FC0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68A40AC3" w14:textId="1A6CF4B3" w:rsidTr="005D3319">
        <w:tc>
          <w:tcPr>
            <w:tcW w:w="815" w:type="dxa"/>
          </w:tcPr>
          <w:p w14:paraId="74E62CD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5843" w:type="dxa"/>
          </w:tcPr>
          <w:p w14:paraId="3D545DEC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  <w:tc>
          <w:tcPr>
            <w:tcW w:w="3402" w:type="dxa"/>
          </w:tcPr>
          <w:p w14:paraId="0FD70A3F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F4464D" w14:textId="5FA96EA9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1F87B220" w14:textId="1639D88F" w:rsidTr="005D3319">
        <w:tc>
          <w:tcPr>
            <w:tcW w:w="815" w:type="dxa"/>
          </w:tcPr>
          <w:p w14:paraId="783DC77C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5843" w:type="dxa"/>
          </w:tcPr>
          <w:p w14:paraId="751AC86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0-20%.</w:t>
            </w:r>
          </w:p>
        </w:tc>
        <w:tc>
          <w:tcPr>
            <w:tcW w:w="3402" w:type="dxa"/>
          </w:tcPr>
          <w:p w14:paraId="66713007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F4C7854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44359E98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694655B3" w14:textId="58121358" w:rsidTr="005D3319">
        <w:tc>
          <w:tcPr>
            <w:tcW w:w="815" w:type="dxa"/>
          </w:tcPr>
          <w:p w14:paraId="33C935D7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5843" w:type="dxa"/>
          </w:tcPr>
          <w:p w14:paraId="49234622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  <w:tc>
          <w:tcPr>
            <w:tcW w:w="3402" w:type="dxa"/>
          </w:tcPr>
          <w:p w14:paraId="53B0E4B0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7D06E9" w14:textId="221D78A1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65A882C" w14:textId="7F7F00B7" w:rsidTr="005D3319">
        <w:tc>
          <w:tcPr>
            <w:tcW w:w="815" w:type="dxa"/>
          </w:tcPr>
          <w:p w14:paraId="4A529B94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5843" w:type="dxa"/>
          </w:tcPr>
          <w:p w14:paraId="5E2757A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temperatury w zakresie do +50°C</w:t>
            </w:r>
          </w:p>
        </w:tc>
        <w:tc>
          <w:tcPr>
            <w:tcW w:w="3402" w:type="dxa"/>
          </w:tcPr>
          <w:p w14:paraId="36F7675E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4B7826" w14:textId="4065F2B9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7F6278E" w14:textId="584D1375" w:rsidTr="005D3319">
        <w:tc>
          <w:tcPr>
            <w:tcW w:w="815" w:type="dxa"/>
          </w:tcPr>
          <w:p w14:paraId="7A26C60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5843" w:type="dxa"/>
          </w:tcPr>
          <w:p w14:paraId="3C88677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  <w:tc>
          <w:tcPr>
            <w:tcW w:w="3402" w:type="dxa"/>
          </w:tcPr>
          <w:p w14:paraId="1C084A5A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FF05E8D" w14:textId="101489AB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78D83272" w14:textId="6368020A" w:rsidTr="005D3319">
        <w:tc>
          <w:tcPr>
            <w:tcW w:w="815" w:type="dxa"/>
          </w:tcPr>
          <w:p w14:paraId="19585EE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5843" w:type="dxa"/>
          </w:tcPr>
          <w:p w14:paraId="6E3EC35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  <w:tc>
          <w:tcPr>
            <w:tcW w:w="3402" w:type="dxa"/>
          </w:tcPr>
          <w:p w14:paraId="2F987F9D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232A07" w14:textId="23C64570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5FE2FAE" w14:textId="681013B3" w:rsidTr="005D3319">
        <w:tc>
          <w:tcPr>
            <w:tcW w:w="815" w:type="dxa"/>
          </w:tcPr>
          <w:p w14:paraId="191443D1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5843" w:type="dxa"/>
          </w:tcPr>
          <w:p w14:paraId="397A5AE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  <w:tc>
          <w:tcPr>
            <w:tcW w:w="3402" w:type="dxa"/>
          </w:tcPr>
          <w:p w14:paraId="0F5585E4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BD0ACF8" w14:textId="751434A2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C365C69" w14:textId="1F887200" w:rsidTr="005D3319">
        <w:tc>
          <w:tcPr>
            <w:tcW w:w="815" w:type="dxa"/>
          </w:tcPr>
          <w:p w14:paraId="2377DEE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15.</w:t>
            </w:r>
          </w:p>
        </w:tc>
        <w:tc>
          <w:tcPr>
            <w:tcW w:w="5843" w:type="dxa"/>
          </w:tcPr>
          <w:p w14:paraId="48B03D8E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Klasyczny system nawilżania ze stabilizacją wilgotności względnej 93% Rh +/- 2,5% za pomocą wbudowanego </w:t>
            </w:r>
            <w:r w:rsidRPr="0077452B">
              <w:rPr>
                <w:rFonts w:ascii="Calibri Light" w:hAnsi="Calibri Light" w:cs="Calibri Light"/>
              </w:rPr>
              <w:t xml:space="preserve">modułu </w:t>
            </w:r>
            <w:proofErr w:type="spellStart"/>
            <w:r w:rsidRPr="0077452B">
              <w:rPr>
                <w:rFonts w:ascii="Calibri Light" w:hAnsi="Calibri Light" w:cs="Calibri Light"/>
              </w:rPr>
              <w:t>Peltier’a</w:t>
            </w:r>
            <w:proofErr w:type="spellEnd"/>
            <w:r w:rsidRPr="0077452B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5ABC9A3C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075E67D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508A1D8D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28C40865" w14:textId="5D9C82DD" w:rsidTr="005D3319">
        <w:tc>
          <w:tcPr>
            <w:tcW w:w="815" w:type="dxa"/>
          </w:tcPr>
          <w:p w14:paraId="3C83EA3B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5843" w:type="dxa"/>
          </w:tcPr>
          <w:p w14:paraId="2BBDBB3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biornik na wodę.</w:t>
            </w:r>
          </w:p>
        </w:tc>
        <w:tc>
          <w:tcPr>
            <w:tcW w:w="3402" w:type="dxa"/>
          </w:tcPr>
          <w:p w14:paraId="1617F21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FAF74C3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58552D8D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03AE01F7" w14:textId="56C16F2F" w:rsidTr="005D3319">
        <w:tc>
          <w:tcPr>
            <w:tcW w:w="815" w:type="dxa"/>
          </w:tcPr>
          <w:p w14:paraId="0382D540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5843" w:type="dxa"/>
          </w:tcPr>
          <w:p w14:paraId="4D3BA176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zerowaniem, z funkcjami auto-diagnostycznymi oraz kompensacją ciśnieniową.</w:t>
            </w:r>
          </w:p>
        </w:tc>
        <w:tc>
          <w:tcPr>
            <w:tcW w:w="3402" w:type="dxa"/>
          </w:tcPr>
          <w:p w14:paraId="791F21D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A6266D6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55D34CA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685015FF" w14:textId="263119DC" w:rsidTr="005D3319">
        <w:tc>
          <w:tcPr>
            <w:tcW w:w="815" w:type="dxa"/>
          </w:tcPr>
          <w:p w14:paraId="458E08E4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5843" w:type="dxa"/>
          </w:tcPr>
          <w:p w14:paraId="74F7FA7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  <w:tc>
          <w:tcPr>
            <w:tcW w:w="3402" w:type="dxa"/>
          </w:tcPr>
          <w:p w14:paraId="6C0FF3E2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4B9C950" w14:textId="23342D9B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71FCF2FA" w14:textId="266CEB57" w:rsidTr="005D3319">
        <w:tc>
          <w:tcPr>
            <w:tcW w:w="815" w:type="dxa"/>
          </w:tcPr>
          <w:p w14:paraId="6368BA2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5843" w:type="dxa"/>
          </w:tcPr>
          <w:p w14:paraId="43BAD7FE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  <w:tc>
          <w:tcPr>
            <w:tcW w:w="3402" w:type="dxa"/>
          </w:tcPr>
          <w:p w14:paraId="5BE61452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A673D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3B8D23F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30E02C19" w14:textId="30A8F5B9" w:rsidTr="005D3319">
        <w:tc>
          <w:tcPr>
            <w:tcW w:w="815" w:type="dxa"/>
          </w:tcPr>
          <w:p w14:paraId="10025A82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5843" w:type="dxa"/>
          </w:tcPr>
          <w:p w14:paraId="4556E01A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wilgotności, otwartych drzwi, pustych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20B6E815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3F23377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5CE788E1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4C2372B3" w14:textId="397B154D" w:rsidTr="005D3319">
        <w:tc>
          <w:tcPr>
            <w:tcW w:w="815" w:type="dxa"/>
          </w:tcPr>
          <w:p w14:paraId="23088F14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5843" w:type="dxa"/>
          </w:tcPr>
          <w:p w14:paraId="1A65BD7F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1DAD1ACC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1ED0496" w14:textId="4AC813A8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EEAC0CA" w14:textId="3CD5D19F" w:rsidTr="005D3319">
        <w:tc>
          <w:tcPr>
            <w:tcW w:w="815" w:type="dxa"/>
          </w:tcPr>
          <w:p w14:paraId="06F41466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5843" w:type="dxa"/>
          </w:tcPr>
          <w:p w14:paraId="5CBF3896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  <w:tc>
          <w:tcPr>
            <w:tcW w:w="3402" w:type="dxa"/>
          </w:tcPr>
          <w:p w14:paraId="690EBACE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D7A683" w14:textId="0862A106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1D588C4" w14:textId="791BE30D" w:rsidTr="005D3319">
        <w:tc>
          <w:tcPr>
            <w:tcW w:w="815" w:type="dxa"/>
          </w:tcPr>
          <w:p w14:paraId="7EF2C73E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5843" w:type="dxa"/>
          </w:tcPr>
          <w:p w14:paraId="42D288C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  <w:tc>
          <w:tcPr>
            <w:tcW w:w="3402" w:type="dxa"/>
          </w:tcPr>
          <w:p w14:paraId="1A0C7715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B4119CC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3DE2667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78A5771E" w14:textId="318240CB" w:rsidTr="005D3319">
        <w:tc>
          <w:tcPr>
            <w:tcW w:w="815" w:type="dxa"/>
          </w:tcPr>
          <w:p w14:paraId="17EC9E93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5843" w:type="dxa"/>
          </w:tcPr>
          <w:p w14:paraId="6B8C18EF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  <w:tc>
          <w:tcPr>
            <w:tcW w:w="3402" w:type="dxa"/>
          </w:tcPr>
          <w:p w14:paraId="3B8797A7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D1B4E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6CFC89D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34FF6039" w14:textId="2F4175CB" w:rsidTr="005D3319">
        <w:tc>
          <w:tcPr>
            <w:tcW w:w="815" w:type="dxa"/>
          </w:tcPr>
          <w:p w14:paraId="7ED7A21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5843" w:type="dxa"/>
          </w:tcPr>
          <w:p w14:paraId="31737294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  <w:tc>
          <w:tcPr>
            <w:tcW w:w="3402" w:type="dxa"/>
          </w:tcPr>
          <w:p w14:paraId="1716474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D50C17D" w14:textId="2B92F8F7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983DC96" w14:textId="1E1BC2F6" w:rsidTr="005D3319">
        <w:tc>
          <w:tcPr>
            <w:tcW w:w="815" w:type="dxa"/>
          </w:tcPr>
          <w:p w14:paraId="441B36FC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5843" w:type="dxa"/>
          </w:tcPr>
          <w:p w14:paraId="631937F0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7DADE34B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A13163C" w14:textId="14FC3BE8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63CBEC8C" w14:textId="3948BE7C" w:rsidTr="005D3319">
        <w:tc>
          <w:tcPr>
            <w:tcW w:w="815" w:type="dxa"/>
          </w:tcPr>
          <w:p w14:paraId="32B23DA3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5843" w:type="dxa"/>
          </w:tcPr>
          <w:p w14:paraId="7AF35334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  <w:tc>
          <w:tcPr>
            <w:tcW w:w="3402" w:type="dxa"/>
          </w:tcPr>
          <w:p w14:paraId="756F04A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6C067D9" w14:textId="137BF1E9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424AF0F4" w14:textId="0E5CD0A5" w:rsidTr="005D3319">
        <w:tc>
          <w:tcPr>
            <w:tcW w:w="815" w:type="dxa"/>
          </w:tcPr>
          <w:p w14:paraId="213E9E0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5843" w:type="dxa"/>
          </w:tcPr>
          <w:p w14:paraId="7A419DAD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przynajmniej: 560x480x400mm (s. x w. x g.)</w:t>
            </w:r>
          </w:p>
        </w:tc>
        <w:tc>
          <w:tcPr>
            <w:tcW w:w="3402" w:type="dxa"/>
          </w:tcPr>
          <w:p w14:paraId="4EE4A5E0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9BCF122" w14:textId="6E6E2B31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8964DF5" w14:textId="007B58C2" w:rsidTr="005D3319">
        <w:tc>
          <w:tcPr>
            <w:tcW w:w="815" w:type="dxa"/>
          </w:tcPr>
          <w:p w14:paraId="500AAB43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5843" w:type="dxa"/>
          </w:tcPr>
          <w:p w14:paraId="4459156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20x850x600mm (s. x w. x g.)</w:t>
            </w:r>
          </w:p>
        </w:tc>
        <w:tc>
          <w:tcPr>
            <w:tcW w:w="3402" w:type="dxa"/>
          </w:tcPr>
          <w:p w14:paraId="3C91747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08AED2" w14:textId="7311015C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4B3D7EB" w14:textId="43276570" w:rsidTr="005D3319">
        <w:tc>
          <w:tcPr>
            <w:tcW w:w="815" w:type="dxa"/>
          </w:tcPr>
          <w:p w14:paraId="2939856D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5843" w:type="dxa"/>
          </w:tcPr>
          <w:p w14:paraId="1EC05CC6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ymalna ilość półek w inkubatorze: przynajmniej 6 szt.</w:t>
            </w:r>
          </w:p>
        </w:tc>
        <w:tc>
          <w:tcPr>
            <w:tcW w:w="3402" w:type="dxa"/>
          </w:tcPr>
          <w:p w14:paraId="028DEE1E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96B530A" w14:textId="5AB87FF0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219C67F" w14:textId="055D8499" w:rsidTr="005D3319">
        <w:tc>
          <w:tcPr>
            <w:tcW w:w="815" w:type="dxa"/>
          </w:tcPr>
          <w:p w14:paraId="126F30DC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5843" w:type="dxa"/>
          </w:tcPr>
          <w:p w14:paraId="4EB21D45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ilość półek w dostawie przynajmniej 2 szt.</w:t>
            </w:r>
          </w:p>
        </w:tc>
        <w:tc>
          <w:tcPr>
            <w:tcW w:w="3402" w:type="dxa"/>
          </w:tcPr>
          <w:p w14:paraId="58E0E893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FB48C83" w14:textId="7D7DB5E8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E37BF32" w14:textId="7C7F80DC" w:rsidTr="005D3319">
        <w:tc>
          <w:tcPr>
            <w:tcW w:w="815" w:type="dxa"/>
          </w:tcPr>
          <w:p w14:paraId="51E0B53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5843" w:type="dxa"/>
          </w:tcPr>
          <w:p w14:paraId="349549AA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pojemność przynajmniej 107 l.</w:t>
            </w:r>
          </w:p>
        </w:tc>
        <w:tc>
          <w:tcPr>
            <w:tcW w:w="3402" w:type="dxa"/>
          </w:tcPr>
          <w:p w14:paraId="1358DAEB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7F811E" w14:textId="348C17E7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288C9DA" w14:textId="308925DB" w:rsidTr="005D3319">
        <w:tc>
          <w:tcPr>
            <w:tcW w:w="815" w:type="dxa"/>
          </w:tcPr>
          <w:p w14:paraId="1BAEC319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33.</w:t>
            </w:r>
          </w:p>
        </w:tc>
        <w:tc>
          <w:tcPr>
            <w:tcW w:w="5843" w:type="dxa"/>
          </w:tcPr>
          <w:p w14:paraId="1A7F5912" w14:textId="693F19FE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7B0354">
              <w:rPr>
                <w:rFonts w:ascii="Calibri Light" w:hAnsi="Calibri Light" w:cs="Calibri Light"/>
              </w:rPr>
              <w:t>Zgodności z dyrektywą medyczną 93/42/EEC ważnym certyfikatem CE wydanym przez jednostkę notyfikowaną.</w:t>
            </w:r>
          </w:p>
        </w:tc>
        <w:tc>
          <w:tcPr>
            <w:tcW w:w="3402" w:type="dxa"/>
          </w:tcPr>
          <w:p w14:paraId="092035D5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87E00C0" w14:textId="123273AB" w:rsidR="00715486" w:rsidRPr="007B0354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7AAE32A6" w14:textId="34EF9673" w:rsidTr="005D3319">
        <w:tc>
          <w:tcPr>
            <w:tcW w:w="815" w:type="dxa"/>
          </w:tcPr>
          <w:p w14:paraId="3D12E0E4" w14:textId="4AFB31E5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 xml:space="preserve">34. </w:t>
            </w:r>
          </w:p>
        </w:tc>
        <w:tc>
          <w:tcPr>
            <w:tcW w:w="5843" w:type="dxa"/>
          </w:tcPr>
          <w:p w14:paraId="184A6FC2" w14:textId="456F2632" w:rsidR="00715486" w:rsidRPr="00233095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089E4BA2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66B854E" w14:textId="3BC82D1E" w:rsidR="00715486" w:rsidRPr="00233095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715486" w:rsidRPr="00032FED" w14:paraId="36460AE7" w14:textId="45E5DEC5" w:rsidTr="005D3319">
        <w:tc>
          <w:tcPr>
            <w:tcW w:w="815" w:type="dxa"/>
          </w:tcPr>
          <w:p w14:paraId="74B48084" w14:textId="3754B8F2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5843" w:type="dxa"/>
          </w:tcPr>
          <w:p w14:paraId="4BB33D5E" w14:textId="7EDF57DA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  <w:tc>
          <w:tcPr>
            <w:tcW w:w="3402" w:type="dxa"/>
          </w:tcPr>
          <w:p w14:paraId="7FA0A2BA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EA018D0" w14:textId="7EF2161F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06E7EB6E" w14:textId="7EE4B6F4" w:rsidTr="005D3319">
        <w:tc>
          <w:tcPr>
            <w:tcW w:w="815" w:type="dxa"/>
          </w:tcPr>
          <w:p w14:paraId="2B1524AE" w14:textId="0858E512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5843" w:type="dxa"/>
          </w:tcPr>
          <w:p w14:paraId="652CE8B2" w14:textId="11CF7D91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  <w:tc>
          <w:tcPr>
            <w:tcW w:w="3402" w:type="dxa"/>
          </w:tcPr>
          <w:p w14:paraId="34A8B4BF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74BB537" w14:textId="28479B86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447BC051" w14:textId="1E73BB26" w:rsidTr="005D3319">
        <w:tc>
          <w:tcPr>
            <w:tcW w:w="815" w:type="dxa"/>
          </w:tcPr>
          <w:p w14:paraId="4B6CFA63" w14:textId="416A145A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5843" w:type="dxa"/>
          </w:tcPr>
          <w:p w14:paraId="2ECE8973" w14:textId="3D31E8FC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185 (18,5)</w:t>
            </w:r>
          </w:p>
        </w:tc>
        <w:tc>
          <w:tcPr>
            <w:tcW w:w="3402" w:type="dxa"/>
          </w:tcPr>
          <w:p w14:paraId="51D1F31D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8DF752C" w14:textId="5E262BAF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654BAD53" w14:textId="0F9F070F" w:rsidTr="005D3319">
        <w:tc>
          <w:tcPr>
            <w:tcW w:w="815" w:type="dxa"/>
          </w:tcPr>
          <w:p w14:paraId="31E4A463" w14:textId="7464D85F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5843" w:type="dxa"/>
          </w:tcPr>
          <w:p w14:paraId="2B83406F" w14:textId="3EC3D055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0,1-1,5 (0,01-0,15)</w:t>
            </w:r>
          </w:p>
        </w:tc>
        <w:tc>
          <w:tcPr>
            <w:tcW w:w="3402" w:type="dxa"/>
          </w:tcPr>
          <w:p w14:paraId="09A9022E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2DE7768" w14:textId="7966C7C4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7BB24E3" w14:textId="0B97AA06" w:rsidTr="005D3319">
        <w:tc>
          <w:tcPr>
            <w:tcW w:w="815" w:type="dxa"/>
          </w:tcPr>
          <w:p w14:paraId="6817BFBC" w14:textId="7C0DF412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5843" w:type="dxa"/>
          </w:tcPr>
          <w:p w14:paraId="7223853B" w14:textId="791C1CF9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 xml:space="preserve">Znam. </w:t>
            </w:r>
            <w:proofErr w:type="spellStart"/>
            <w:r>
              <w:t>przepu-stowość</w:t>
            </w:r>
            <w:proofErr w:type="spellEnd"/>
            <w:r>
              <w:t xml:space="preserve"> m3/h: 2</w:t>
            </w:r>
          </w:p>
        </w:tc>
        <w:tc>
          <w:tcPr>
            <w:tcW w:w="3402" w:type="dxa"/>
          </w:tcPr>
          <w:p w14:paraId="332B55E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4626878" w14:textId="770A9952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304C1E8A" w14:textId="5E4E9796" w:rsidTr="005D3319">
        <w:tc>
          <w:tcPr>
            <w:tcW w:w="815" w:type="dxa"/>
          </w:tcPr>
          <w:p w14:paraId="41830D6E" w14:textId="0458E916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5843" w:type="dxa"/>
          </w:tcPr>
          <w:p w14:paraId="5BA6FD31" w14:textId="563F072C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 xml:space="preserve">Gwint nakrętki na wylocie: G1/4 </w:t>
            </w:r>
          </w:p>
        </w:tc>
        <w:tc>
          <w:tcPr>
            <w:tcW w:w="3402" w:type="dxa"/>
          </w:tcPr>
          <w:p w14:paraId="1E8808C0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81A4716" w14:textId="6CA8C703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0D262B6D" w14:textId="7325D88D" w:rsidTr="005D3319">
        <w:tc>
          <w:tcPr>
            <w:tcW w:w="815" w:type="dxa"/>
          </w:tcPr>
          <w:p w14:paraId="733C5086" w14:textId="36656CB4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5843" w:type="dxa"/>
          </w:tcPr>
          <w:p w14:paraId="6BEA0DF4" w14:textId="59E18ED8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  <w:tc>
          <w:tcPr>
            <w:tcW w:w="3402" w:type="dxa"/>
          </w:tcPr>
          <w:p w14:paraId="04DA85CF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DF196F5" w14:textId="21E7B168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2802B86" w14:textId="5C4FDFD1" w:rsidTr="005D3319">
        <w:tc>
          <w:tcPr>
            <w:tcW w:w="815" w:type="dxa"/>
          </w:tcPr>
          <w:p w14:paraId="2BF3D502" w14:textId="703C5675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66372">
              <w:rPr>
                <w:rFonts w:ascii="Calibri Light" w:hAnsi="Calibri Light" w:cs="Calibri Light"/>
                <w:bCs/>
              </w:rPr>
              <w:t>5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843" w:type="dxa"/>
          </w:tcPr>
          <w:p w14:paraId="443F7BE0" w14:textId="357C9B03" w:rsidR="00715486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ieka serwisowa realizowana przez autoryzowany przez producenta serwis. Oferent musi zapewnić autoryzowany przez producenta serwis gwarancyjny w terminie 3 dni od zgłoszenia usterki oraz naprawę bez zbędnej zwłoki w terminie nieprzekraczającym 2 tygodni od momentu zgłoszenia usterki;</w:t>
            </w:r>
          </w:p>
        </w:tc>
        <w:tc>
          <w:tcPr>
            <w:tcW w:w="3402" w:type="dxa"/>
          </w:tcPr>
          <w:p w14:paraId="73F1A5C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F4A48E9" w14:textId="65EF0F6F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305A1584" w14:textId="5FDC19BD" w:rsidTr="005D3319">
        <w:tc>
          <w:tcPr>
            <w:tcW w:w="815" w:type="dxa"/>
          </w:tcPr>
          <w:p w14:paraId="1A1283C8" w14:textId="4FCBDC44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66372">
              <w:rPr>
                <w:rFonts w:ascii="Calibri Light" w:hAnsi="Calibri Light" w:cs="Calibri Light"/>
                <w:bCs/>
              </w:rPr>
              <w:t>6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843" w:type="dxa"/>
          </w:tcPr>
          <w:p w14:paraId="535649CD" w14:textId="08538B13" w:rsidR="00715486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  <w:tc>
          <w:tcPr>
            <w:tcW w:w="3402" w:type="dxa"/>
          </w:tcPr>
          <w:p w14:paraId="657BAAC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9D454AF" w14:textId="1F301215" w:rsidR="00715486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381D0BE5" w14:textId="77777777" w:rsidR="00032FED" w:rsidRPr="00032FED" w:rsidRDefault="00032FED" w:rsidP="00032FED">
      <w:pPr>
        <w:tabs>
          <w:tab w:val="left" w:pos="2642"/>
        </w:tabs>
        <w:rPr>
          <w:rFonts w:ascii="Calibri Light" w:hAnsi="Calibri Light" w:cs="Calibri Light"/>
        </w:rPr>
      </w:pPr>
    </w:p>
    <w:p w14:paraId="170A8C3F" w14:textId="6FCF192F" w:rsidR="00080AF8" w:rsidRPr="00E15739" w:rsidRDefault="00E15739" w:rsidP="003C6BB9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</w:rPr>
        <w:t>B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>nkubator z regulacją stężenia CO2 z płaszczem powietrznym i sterylizacją gorącym powietrzem – 1 sztuka</w:t>
      </w:r>
    </w:p>
    <w:p w14:paraId="1448ED5A" w14:textId="77777777" w:rsidR="00E15739" w:rsidRPr="00E15739" w:rsidRDefault="00E15739" w:rsidP="003C6BB9">
      <w:pPr>
        <w:spacing w:after="0" w:line="240" w:lineRule="auto"/>
        <w:rPr>
          <w:rFonts w:ascii="Calibri Light" w:hAnsi="Calibri Light" w:cs="Calibri Light"/>
          <w:b/>
          <w:bCs/>
          <w:sz w:val="28"/>
          <w:szCs w:val="28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15"/>
        <w:gridCol w:w="5843"/>
        <w:gridCol w:w="3402"/>
      </w:tblGrid>
      <w:tr w:rsidR="00EE6D5E" w:rsidRPr="00032FED" w14:paraId="2C074550" w14:textId="0874C42E" w:rsidTr="005D3319">
        <w:tc>
          <w:tcPr>
            <w:tcW w:w="815" w:type="dxa"/>
          </w:tcPr>
          <w:p w14:paraId="2226FEFF" w14:textId="6C1BF110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43" w:type="dxa"/>
          </w:tcPr>
          <w:p w14:paraId="4D114EC2" w14:textId="062EA5AD" w:rsidR="00EE6D5E" w:rsidRPr="00032FED" w:rsidRDefault="00EE6D5E" w:rsidP="00E65AAE">
            <w:pPr>
              <w:tabs>
                <w:tab w:val="left" w:pos="463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0296D8C7" w14:textId="77777777" w:rsidR="00EE6D5E" w:rsidRPr="00E65AAE" w:rsidRDefault="00EE6D5E" w:rsidP="00E65AAE">
            <w:pPr>
              <w:tabs>
                <w:tab w:val="left" w:pos="463"/>
              </w:tabs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</w:tr>
      <w:tr w:rsidR="00EE6D5E" w:rsidRPr="00032FED" w14:paraId="63B89721" w14:textId="70070961" w:rsidTr="005D3319">
        <w:tc>
          <w:tcPr>
            <w:tcW w:w="815" w:type="dxa"/>
          </w:tcPr>
          <w:p w14:paraId="2371814B" w14:textId="77777777" w:rsidR="00EE6D5E" w:rsidRPr="00233095" w:rsidRDefault="00EE6D5E" w:rsidP="00E65AAE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5843" w:type="dxa"/>
          </w:tcPr>
          <w:p w14:paraId="5479E7A5" w14:textId="106D20AE" w:rsidR="00EE6D5E" w:rsidRPr="00233095" w:rsidRDefault="00EE6D5E" w:rsidP="00E65AAE">
            <w:pPr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  <w:tc>
          <w:tcPr>
            <w:tcW w:w="3402" w:type="dxa"/>
          </w:tcPr>
          <w:p w14:paraId="23BED758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58FFCC32" w14:textId="6B581333" w:rsidR="00EE6D5E" w:rsidRPr="00233095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EE6D5E" w:rsidRPr="00032FED" w14:paraId="56D0574B" w14:textId="6849719A" w:rsidTr="005D3319">
        <w:tc>
          <w:tcPr>
            <w:tcW w:w="815" w:type="dxa"/>
          </w:tcPr>
          <w:p w14:paraId="2DFAE9ED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5843" w:type="dxa"/>
          </w:tcPr>
          <w:p w14:paraId="0DECF71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regulacją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z płaszczem powietrznym i sterylizacją gorącym powietrzem</w:t>
            </w:r>
          </w:p>
        </w:tc>
        <w:tc>
          <w:tcPr>
            <w:tcW w:w="3402" w:type="dxa"/>
          </w:tcPr>
          <w:p w14:paraId="5C60020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498202C" w14:textId="6A3A96DD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9BD5856" w14:textId="3B172229" w:rsidTr="005D3319">
        <w:tc>
          <w:tcPr>
            <w:tcW w:w="815" w:type="dxa"/>
          </w:tcPr>
          <w:p w14:paraId="11B1B09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5843" w:type="dxa"/>
          </w:tcPr>
          <w:p w14:paraId="68D04A4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64BA91B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864123" w14:textId="64744BB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69CC13E" w14:textId="167D7EB6" w:rsidTr="005D3319">
        <w:tc>
          <w:tcPr>
            <w:tcW w:w="815" w:type="dxa"/>
          </w:tcPr>
          <w:p w14:paraId="0FF2A1FA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5843" w:type="dxa"/>
          </w:tcPr>
          <w:p w14:paraId="6A3CB94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jemność inkubatora 150 litrów +/- 5%.</w:t>
            </w:r>
          </w:p>
        </w:tc>
        <w:tc>
          <w:tcPr>
            <w:tcW w:w="3402" w:type="dxa"/>
          </w:tcPr>
          <w:p w14:paraId="5C8923C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772B8EC" w14:textId="142DD4D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972604E" w14:textId="372D32E7" w:rsidTr="005D3319">
        <w:tc>
          <w:tcPr>
            <w:tcW w:w="815" w:type="dxa"/>
          </w:tcPr>
          <w:p w14:paraId="36AE494E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5843" w:type="dxa"/>
          </w:tcPr>
          <w:p w14:paraId="573F10B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nie mniejsze niż: 550x680x380mm (</w:t>
            </w:r>
            <w:proofErr w:type="spellStart"/>
            <w:r w:rsidRPr="00032FED">
              <w:rPr>
                <w:rFonts w:ascii="Calibri Light" w:hAnsi="Calibri Light" w:cs="Calibri Light"/>
              </w:rPr>
              <w:t>SxWxG</w:t>
            </w:r>
            <w:proofErr w:type="spellEnd"/>
            <w:r w:rsidRPr="00032FED">
              <w:rPr>
                <w:rFonts w:ascii="Calibri Light" w:hAnsi="Calibri Light" w:cs="Calibri Light"/>
              </w:rPr>
              <w:t>).</w:t>
            </w:r>
          </w:p>
        </w:tc>
        <w:tc>
          <w:tcPr>
            <w:tcW w:w="3402" w:type="dxa"/>
          </w:tcPr>
          <w:p w14:paraId="3D4B369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C069F22" w14:textId="097AFE3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93C782F" w14:textId="0513C5AE" w:rsidTr="005D3319">
        <w:tc>
          <w:tcPr>
            <w:tcW w:w="815" w:type="dxa"/>
          </w:tcPr>
          <w:p w14:paraId="23E55FE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5843" w:type="dxa"/>
          </w:tcPr>
          <w:p w14:paraId="319D43BD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50x1100x650mm (</w:t>
            </w:r>
            <w:proofErr w:type="spellStart"/>
            <w:r w:rsidRPr="00032FED">
              <w:rPr>
                <w:rFonts w:ascii="Calibri Light" w:hAnsi="Calibri Light" w:cs="Calibri Light"/>
              </w:rPr>
              <w:t>SxWxG</w:t>
            </w:r>
            <w:proofErr w:type="spellEnd"/>
            <w:r w:rsidRPr="00032FED">
              <w:rPr>
                <w:rFonts w:ascii="Calibri Light" w:hAnsi="Calibri Light" w:cs="Calibri Light"/>
              </w:rPr>
              <w:t>).</w:t>
            </w:r>
          </w:p>
        </w:tc>
        <w:tc>
          <w:tcPr>
            <w:tcW w:w="3402" w:type="dxa"/>
          </w:tcPr>
          <w:p w14:paraId="4E76CA3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2934E05" w14:textId="3E3851B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B975E5A" w14:textId="4824FD4B" w:rsidTr="005D3319">
        <w:tc>
          <w:tcPr>
            <w:tcW w:w="815" w:type="dxa"/>
          </w:tcPr>
          <w:p w14:paraId="1FDB8AB4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6.</w:t>
            </w:r>
          </w:p>
        </w:tc>
        <w:tc>
          <w:tcPr>
            <w:tcW w:w="5843" w:type="dxa"/>
          </w:tcPr>
          <w:p w14:paraId="4464D6F5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owania do montażu minimum 10 półek zintegrowane z komorą, wyprofilowane w sposób gładki i łatwy do czyszczenia.</w:t>
            </w:r>
          </w:p>
        </w:tc>
        <w:tc>
          <w:tcPr>
            <w:tcW w:w="3402" w:type="dxa"/>
          </w:tcPr>
          <w:p w14:paraId="11A4642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E15FA2A" w14:textId="6AA2F14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C7A3FA9" w14:textId="3C2B07E2" w:rsidTr="005D3319">
        <w:tc>
          <w:tcPr>
            <w:tcW w:w="815" w:type="dxa"/>
          </w:tcPr>
          <w:p w14:paraId="290B8B5F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5843" w:type="dxa"/>
          </w:tcPr>
          <w:p w14:paraId="3AEE8BE9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ielofunkcyjne wyświetlacze dotykowe TFT - sterownik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080E103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9DA2EC9" w14:textId="1E912AB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404C528D" w14:textId="2241AC03" w:rsidTr="005D3319">
        <w:tc>
          <w:tcPr>
            <w:tcW w:w="815" w:type="dxa"/>
          </w:tcPr>
          <w:p w14:paraId="28E9245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5843" w:type="dxa"/>
          </w:tcPr>
          <w:p w14:paraId="1322FCE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  <w:tc>
          <w:tcPr>
            <w:tcW w:w="3402" w:type="dxa"/>
          </w:tcPr>
          <w:p w14:paraId="4221217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C70C482" w14:textId="0C0DFB1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B82EED8" w14:textId="1D2F8BC4" w:rsidTr="005D3319">
        <w:tc>
          <w:tcPr>
            <w:tcW w:w="815" w:type="dxa"/>
          </w:tcPr>
          <w:p w14:paraId="4B07CD0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5843" w:type="dxa"/>
          </w:tcPr>
          <w:p w14:paraId="05507AC8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  <w:tc>
          <w:tcPr>
            <w:tcW w:w="3402" w:type="dxa"/>
          </w:tcPr>
          <w:p w14:paraId="0F6797C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4119E31" w14:textId="143653A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38298A5" w14:textId="72EE9C48" w:rsidTr="005D3319">
        <w:tc>
          <w:tcPr>
            <w:tcW w:w="815" w:type="dxa"/>
          </w:tcPr>
          <w:p w14:paraId="6911CA6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5843" w:type="dxa"/>
          </w:tcPr>
          <w:p w14:paraId="6A8ECE05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  <w:tc>
          <w:tcPr>
            <w:tcW w:w="3402" w:type="dxa"/>
          </w:tcPr>
          <w:p w14:paraId="03342DE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EE783B" w14:textId="03D095B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427C08CB" w14:textId="458755DC" w:rsidTr="005D3319">
        <w:tc>
          <w:tcPr>
            <w:tcW w:w="815" w:type="dxa"/>
          </w:tcPr>
          <w:p w14:paraId="4426AAF6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5843" w:type="dxa"/>
          </w:tcPr>
          <w:p w14:paraId="1A7981F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datkowe szklane drzwiczki wewnętrzne.</w:t>
            </w:r>
          </w:p>
        </w:tc>
        <w:tc>
          <w:tcPr>
            <w:tcW w:w="3402" w:type="dxa"/>
          </w:tcPr>
          <w:p w14:paraId="740B33F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3F5BE5F" w14:textId="6CD56FF2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DE70423" w14:textId="35954078" w:rsidTr="005D3319">
        <w:tc>
          <w:tcPr>
            <w:tcW w:w="815" w:type="dxa"/>
          </w:tcPr>
          <w:p w14:paraId="2B6A3DB2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5843" w:type="dxa"/>
          </w:tcPr>
          <w:p w14:paraId="25CDA95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  <w:tc>
          <w:tcPr>
            <w:tcW w:w="3402" w:type="dxa"/>
          </w:tcPr>
          <w:p w14:paraId="5334971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9D6FC1C" w14:textId="23962BA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7F881C2" w14:textId="079280B6" w:rsidTr="005D3319">
        <w:tc>
          <w:tcPr>
            <w:tcW w:w="815" w:type="dxa"/>
          </w:tcPr>
          <w:p w14:paraId="0296AB2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5843" w:type="dxa"/>
          </w:tcPr>
          <w:p w14:paraId="692FC07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  <w:tc>
          <w:tcPr>
            <w:tcW w:w="3402" w:type="dxa"/>
          </w:tcPr>
          <w:p w14:paraId="5315394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A6084FC" w14:textId="70440913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9E3FABB" w14:textId="03DA7A3D" w:rsidTr="005D3319">
        <w:tc>
          <w:tcPr>
            <w:tcW w:w="815" w:type="dxa"/>
          </w:tcPr>
          <w:p w14:paraId="4396D41B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5843" w:type="dxa"/>
          </w:tcPr>
          <w:p w14:paraId="0C53E77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 0-20%.</w:t>
            </w:r>
          </w:p>
        </w:tc>
        <w:tc>
          <w:tcPr>
            <w:tcW w:w="3402" w:type="dxa"/>
          </w:tcPr>
          <w:p w14:paraId="7D1D106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F901C99" w14:textId="5F0ABB25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4B5F7385" w14:textId="06A5FA65" w:rsidTr="005D3319">
        <w:tc>
          <w:tcPr>
            <w:tcW w:w="815" w:type="dxa"/>
          </w:tcPr>
          <w:p w14:paraId="0A168F62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5843" w:type="dxa"/>
          </w:tcPr>
          <w:p w14:paraId="1E8765F7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  <w:tc>
          <w:tcPr>
            <w:tcW w:w="3402" w:type="dxa"/>
          </w:tcPr>
          <w:p w14:paraId="786AB89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839BE1" w14:textId="313766D2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2A25FB41" w14:textId="5BFFE080" w:rsidTr="005D3319">
        <w:tc>
          <w:tcPr>
            <w:tcW w:w="815" w:type="dxa"/>
          </w:tcPr>
          <w:p w14:paraId="27DF9766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5843" w:type="dxa"/>
          </w:tcPr>
          <w:p w14:paraId="47BFF4FA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abilizacja temperatury w zakresie od +5°C powyżej temperatury do +50°C</w:t>
            </w:r>
          </w:p>
        </w:tc>
        <w:tc>
          <w:tcPr>
            <w:tcW w:w="3402" w:type="dxa"/>
          </w:tcPr>
          <w:p w14:paraId="330DA4B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2547F92" w14:textId="2D7414A9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05959CC0" w14:textId="7EAEBB2F" w:rsidTr="005D3319">
        <w:tc>
          <w:tcPr>
            <w:tcW w:w="815" w:type="dxa"/>
          </w:tcPr>
          <w:p w14:paraId="0E24BDB0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5843" w:type="dxa"/>
          </w:tcPr>
          <w:p w14:paraId="328DD0F2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  <w:tc>
          <w:tcPr>
            <w:tcW w:w="3402" w:type="dxa"/>
          </w:tcPr>
          <w:p w14:paraId="6F5955A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04FEE4B" w14:textId="5139184E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37404A58" w14:textId="65757328" w:rsidTr="005D3319">
        <w:tc>
          <w:tcPr>
            <w:tcW w:w="815" w:type="dxa"/>
          </w:tcPr>
          <w:p w14:paraId="57AB1424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5843" w:type="dxa"/>
          </w:tcPr>
          <w:p w14:paraId="5930913A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  <w:tc>
          <w:tcPr>
            <w:tcW w:w="3402" w:type="dxa"/>
          </w:tcPr>
          <w:p w14:paraId="6ADA977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CFC369" w14:textId="5EF1B693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427C6D08" w14:textId="6E8872FA" w:rsidTr="005D3319">
        <w:tc>
          <w:tcPr>
            <w:tcW w:w="815" w:type="dxa"/>
          </w:tcPr>
          <w:p w14:paraId="3870D781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5843" w:type="dxa"/>
          </w:tcPr>
          <w:p w14:paraId="5C0838EB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  <w:tc>
          <w:tcPr>
            <w:tcW w:w="3402" w:type="dxa"/>
          </w:tcPr>
          <w:p w14:paraId="713BD1E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3AFC6E0" w14:textId="1EF1804A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3C8373FF" w14:textId="096D4224" w:rsidTr="005D3319">
        <w:tc>
          <w:tcPr>
            <w:tcW w:w="815" w:type="dxa"/>
          </w:tcPr>
          <w:p w14:paraId="3A6FA7B2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5843" w:type="dxa"/>
          </w:tcPr>
          <w:p w14:paraId="68811EB2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Klasyczny system nawilżania tacką z wodą ze stabilizacją wilgotności względnej 93% Rh +/- 2,5% za pomocą wbudowanego modułu </w:t>
            </w:r>
            <w:proofErr w:type="spellStart"/>
            <w:r w:rsidRPr="00032FED">
              <w:rPr>
                <w:rFonts w:ascii="Calibri Light" w:hAnsi="Calibri Light" w:cs="Calibri Light"/>
              </w:rPr>
              <w:t>Peltier’a</w:t>
            </w:r>
            <w:proofErr w:type="spellEnd"/>
            <w:r w:rsidRPr="00032FED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1284F55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8F0C7C" w14:textId="11C4AC8D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75A57665" w14:textId="6DDECDBB" w:rsidTr="005D3319">
        <w:tc>
          <w:tcPr>
            <w:tcW w:w="815" w:type="dxa"/>
          </w:tcPr>
          <w:p w14:paraId="1A05D59B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5843" w:type="dxa"/>
          </w:tcPr>
          <w:p w14:paraId="6CE05839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asilanie wodą.</w:t>
            </w:r>
          </w:p>
        </w:tc>
        <w:tc>
          <w:tcPr>
            <w:tcW w:w="3402" w:type="dxa"/>
          </w:tcPr>
          <w:p w14:paraId="77F181F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87733A" w14:textId="07130A91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BF4602A" w14:textId="425C27F3" w:rsidTr="005D3319">
        <w:tc>
          <w:tcPr>
            <w:tcW w:w="815" w:type="dxa"/>
          </w:tcPr>
          <w:p w14:paraId="67BBEBE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5843" w:type="dxa"/>
          </w:tcPr>
          <w:p w14:paraId="2F56472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rogramowe zakończenie sterylizacji po wystudzeniu do 50°C i automatyczne przejście do trybu pracy ciągłej. Całkowity czas programu z nagrzaniem i wystudzeniem inkubatora nie dłuższy niż 8 godzin.</w:t>
            </w:r>
          </w:p>
        </w:tc>
        <w:tc>
          <w:tcPr>
            <w:tcW w:w="3402" w:type="dxa"/>
          </w:tcPr>
          <w:p w14:paraId="008914A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47571BD" w14:textId="25E9F215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E7E9E94" w14:textId="08993F0C" w:rsidTr="005D3319">
        <w:tc>
          <w:tcPr>
            <w:tcW w:w="815" w:type="dxa"/>
          </w:tcPr>
          <w:p w14:paraId="0919D93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5843" w:type="dxa"/>
          </w:tcPr>
          <w:p w14:paraId="3FADED8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 zerowaniem, z funkcjami auto-diagnostycznymi oraz kompensacją ciśnieniową.</w:t>
            </w:r>
          </w:p>
        </w:tc>
        <w:tc>
          <w:tcPr>
            <w:tcW w:w="3402" w:type="dxa"/>
          </w:tcPr>
          <w:p w14:paraId="1AF8D7F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146B99" w14:textId="5780DC0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C19E1F9" w14:textId="7C70CE48" w:rsidTr="005D3319">
        <w:tc>
          <w:tcPr>
            <w:tcW w:w="815" w:type="dxa"/>
          </w:tcPr>
          <w:p w14:paraId="2A964645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5843" w:type="dxa"/>
          </w:tcPr>
          <w:p w14:paraId="621288E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  <w:tc>
          <w:tcPr>
            <w:tcW w:w="3402" w:type="dxa"/>
          </w:tcPr>
          <w:p w14:paraId="0585E5D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EA68A2F" w14:textId="7CCEB9B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3C2EB7E" w14:textId="260FE173" w:rsidTr="005D3319">
        <w:tc>
          <w:tcPr>
            <w:tcW w:w="815" w:type="dxa"/>
          </w:tcPr>
          <w:p w14:paraId="07FEFD2E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5843" w:type="dxa"/>
          </w:tcPr>
          <w:p w14:paraId="5C437A9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  <w:tc>
          <w:tcPr>
            <w:tcW w:w="3402" w:type="dxa"/>
          </w:tcPr>
          <w:p w14:paraId="21B8DC6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48D158" w14:textId="4BEB692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3210E6B" w14:textId="6693EB44" w:rsidTr="005D3319">
        <w:tc>
          <w:tcPr>
            <w:tcW w:w="815" w:type="dxa"/>
          </w:tcPr>
          <w:p w14:paraId="07D1053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26.</w:t>
            </w:r>
          </w:p>
        </w:tc>
        <w:tc>
          <w:tcPr>
            <w:tcW w:w="5843" w:type="dxa"/>
          </w:tcPr>
          <w:p w14:paraId="78C0AFB1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otwartych drzwi, pustej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212DD6E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3B588C9" w14:textId="769B598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93A8F27" w14:textId="764D753C" w:rsidTr="005D3319">
        <w:tc>
          <w:tcPr>
            <w:tcW w:w="815" w:type="dxa"/>
          </w:tcPr>
          <w:p w14:paraId="7632CEBF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5843" w:type="dxa"/>
          </w:tcPr>
          <w:p w14:paraId="1632783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40C66D8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497866C" w14:textId="1765AE7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1CC224C" w14:textId="140C8805" w:rsidTr="005D3319">
        <w:tc>
          <w:tcPr>
            <w:tcW w:w="815" w:type="dxa"/>
          </w:tcPr>
          <w:p w14:paraId="4692955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5843" w:type="dxa"/>
          </w:tcPr>
          <w:p w14:paraId="00784A6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  <w:tc>
          <w:tcPr>
            <w:tcW w:w="3402" w:type="dxa"/>
          </w:tcPr>
          <w:p w14:paraId="32E1CDF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CAF6CB" w14:textId="1BA736F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3E4CC8E" w14:textId="686A8E74" w:rsidTr="005D3319">
        <w:tc>
          <w:tcPr>
            <w:tcW w:w="815" w:type="dxa"/>
          </w:tcPr>
          <w:p w14:paraId="2F4C8A43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5843" w:type="dxa"/>
          </w:tcPr>
          <w:p w14:paraId="26610AB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  <w:tc>
          <w:tcPr>
            <w:tcW w:w="3402" w:type="dxa"/>
          </w:tcPr>
          <w:p w14:paraId="78F3E74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AE7E7A2" w14:textId="3FFCC1A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CCB3203" w14:textId="0DAE167C" w:rsidTr="005D3319">
        <w:tc>
          <w:tcPr>
            <w:tcW w:w="815" w:type="dxa"/>
          </w:tcPr>
          <w:p w14:paraId="2B88636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5843" w:type="dxa"/>
          </w:tcPr>
          <w:p w14:paraId="2A593EC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  <w:tc>
          <w:tcPr>
            <w:tcW w:w="3402" w:type="dxa"/>
          </w:tcPr>
          <w:p w14:paraId="5E9DC6F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AA14459" w14:textId="65E6940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652AAB6" w14:textId="47C7F81A" w:rsidTr="005D3319">
        <w:tc>
          <w:tcPr>
            <w:tcW w:w="815" w:type="dxa"/>
          </w:tcPr>
          <w:p w14:paraId="5A4A7A6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5843" w:type="dxa"/>
          </w:tcPr>
          <w:p w14:paraId="7645942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  <w:tc>
          <w:tcPr>
            <w:tcW w:w="3402" w:type="dxa"/>
          </w:tcPr>
          <w:p w14:paraId="59CA718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D85DB41" w14:textId="4672AB8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80D46ED" w14:textId="73393656" w:rsidTr="005D3319">
        <w:tc>
          <w:tcPr>
            <w:tcW w:w="815" w:type="dxa"/>
          </w:tcPr>
          <w:p w14:paraId="0C6BE7A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5843" w:type="dxa"/>
          </w:tcPr>
          <w:p w14:paraId="22A2BBD9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382B1F3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4E66664" w14:textId="6958DA7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F0DEDB5" w14:textId="45F312EC" w:rsidTr="005D3319">
        <w:tc>
          <w:tcPr>
            <w:tcW w:w="815" w:type="dxa"/>
          </w:tcPr>
          <w:p w14:paraId="1066DCCC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5843" w:type="dxa"/>
          </w:tcPr>
          <w:p w14:paraId="55314AC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  <w:tc>
          <w:tcPr>
            <w:tcW w:w="3402" w:type="dxa"/>
          </w:tcPr>
          <w:p w14:paraId="10C1F98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929C6AC" w14:textId="7C8D570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94BD024" w14:textId="72B76D47" w:rsidTr="005D3319">
        <w:tc>
          <w:tcPr>
            <w:tcW w:w="815" w:type="dxa"/>
          </w:tcPr>
          <w:p w14:paraId="346534E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4.</w:t>
            </w:r>
          </w:p>
        </w:tc>
        <w:tc>
          <w:tcPr>
            <w:tcW w:w="5843" w:type="dxa"/>
          </w:tcPr>
          <w:p w14:paraId="29ABA7A9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budowany system zabezpieczający przed wyładowaniami elektrostatycznymi ESD.</w:t>
            </w:r>
          </w:p>
        </w:tc>
        <w:tc>
          <w:tcPr>
            <w:tcW w:w="3402" w:type="dxa"/>
          </w:tcPr>
          <w:p w14:paraId="5551665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E830DC" w14:textId="2ED0D321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AD97EDF" w14:textId="43A72956" w:rsidTr="005D3319">
        <w:tc>
          <w:tcPr>
            <w:tcW w:w="815" w:type="dxa"/>
          </w:tcPr>
          <w:p w14:paraId="2C7CD57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5.</w:t>
            </w:r>
          </w:p>
        </w:tc>
        <w:tc>
          <w:tcPr>
            <w:tcW w:w="5843" w:type="dxa"/>
          </w:tcPr>
          <w:p w14:paraId="4C14F3CB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ramach dostawy wymagane jest dostarczenie inkubatora z przynajmniej 2 półkami ze stali nierdzewnej.</w:t>
            </w:r>
          </w:p>
        </w:tc>
        <w:tc>
          <w:tcPr>
            <w:tcW w:w="3402" w:type="dxa"/>
          </w:tcPr>
          <w:p w14:paraId="1C406E8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EE991AC" w14:textId="6EDE280E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DE1F686" w14:textId="618664A0" w:rsidTr="005D3319">
        <w:tc>
          <w:tcPr>
            <w:tcW w:w="815" w:type="dxa"/>
          </w:tcPr>
          <w:p w14:paraId="0242DD70" w14:textId="2F4BD14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6.</w:t>
            </w:r>
          </w:p>
        </w:tc>
        <w:tc>
          <w:tcPr>
            <w:tcW w:w="5843" w:type="dxa"/>
          </w:tcPr>
          <w:p w14:paraId="5A35D2B9" w14:textId="40BB5210" w:rsidR="00EE6D5E" w:rsidRDefault="00EE6D5E" w:rsidP="00E65AAE"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4F39EBD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7BCF32C0" w14:textId="7C1A5B04" w:rsidR="00EE6D5E" w:rsidRPr="00233095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EE6D5E" w:rsidRPr="00032FED" w14:paraId="71404113" w14:textId="56DAEDC7" w:rsidTr="005D3319">
        <w:tc>
          <w:tcPr>
            <w:tcW w:w="815" w:type="dxa"/>
          </w:tcPr>
          <w:p w14:paraId="0CABEC77" w14:textId="7A2F4499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5843" w:type="dxa"/>
          </w:tcPr>
          <w:p w14:paraId="3A9B4203" w14:textId="56E52DEE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  <w:tc>
          <w:tcPr>
            <w:tcW w:w="3402" w:type="dxa"/>
          </w:tcPr>
          <w:p w14:paraId="1AAD0D9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7E0D937" w14:textId="7BEFB624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6FE2CB2" w14:textId="77F9D85C" w:rsidTr="005D3319">
        <w:tc>
          <w:tcPr>
            <w:tcW w:w="815" w:type="dxa"/>
          </w:tcPr>
          <w:p w14:paraId="490D5835" w14:textId="5DCBD13F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5843" w:type="dxa"/>
          </w:tcPr>
          <w:p w14:paraId="1FFDCF15" w14:textId="233B86BE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  <w:tc>
          <w:tcPr>
            <w:tcW w:w="3402" w:type="dxa"/>
          </w:tcPr>
          <w:p w14:paraId="362B842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EE4944" w14:textId="3E7AB15A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B85D855" w14:textId="3E7D9BAE" w:rsidTr="005D3319">
        <w:tc>
          <w:tcPr>
            <w:tcW w:w="815" w:type="dxa"/>
          </w:tcPr>
          <w:p w14:paraId="4005A139" w14:textId="52AAF40A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5843" w:type="dxa"/>
          </w:tcPr>
          <w:p w14:paraId="3306EB83" w14:textId="167D5B5D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185 (18,5)</w:t>
            </w:r>
          </w:p>
        </w:tc>
        <w:tc>
          <w:tcPr>
            <w:tcW w:w="3402" w:type="dxa"/>
          </w:tcPr>
          <w:p w14:paraId="03F29EF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3CA4437" w14:textId="0DC93855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6C1AA13" w14:textId="31A7E24D" w:rsidTr="005D3319">
        <w:tc>
          <w:tcPr>
            <w:tcW w:w="815" w:type="dxa"/>
          </w:tcPr>
          <w:p w14:paraId="48C90341" w14:textId="3E0DB86B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5843" w:type="dxa"/>
          </w:tcPr>
          <w:p w14:paraId="628EAE4D" w14:textId="77D09D5B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0,1-1,5 (0,01-0,15)</w:t>
            </w:r>
          </w:p>
        </w:tc>
        <w:tc>
          <w:tcPr>
            <w:tcW w:w="3402" w:type="dxa"/>
          </w:tcPr>
          <w:p w14:paraId="7B82DD1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0A1623E" w14:textId="666958E8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A3FB8A9" w14:textId="1A4295D4" w:rsidTr="005D3319">
        <w:tc>
          <w:tcPr>
            <w:tcW w:w="815" w:type="dxa"/>
          </w:tcPr>
          <w:p w14:paraId="1EA6562C" w14:textId="5F4B6FBD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5843" w:type="dxa"/>
          </w:tcPr>
          <w:p w14:paraId="6E44A375" w14:textId="4606E5F9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 xml:space="preserve">Znam. </w:t>
            </w:r>
            <w:proofErr w:type="spellStart"/>
            <w:r>
              <w:t>przepu-stowość</w:t>
            </w:r>
            <w:proofErr w:type="spellEnd"/>
            <w:r>
              <w:t xml:space="preserve"> m3/h: 2</w:t>
            </w:r>
          </w:p>
        </w:tc>
        <w:tc>
          <w:tcPr>
            <w:tcW w:w="3402" w:type="dxa"/>
          </w:tcPr>
          <w:p w14:paraId="72849F1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77AAD6D" w14:textId="64D8E56A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DA158F8" w14:textId="085BE60C" w:rsidTr="005D3319">
        <w:tc>
          <w:tcPr>
            <w:tcW w:w="815" w:type="dxa"/>
          </w:tcPr>
          <w:p w14:paraId="599C20A8" w14:textId="6962A7D3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5843" w:type="dxa"/>
          </w:tcPr>
          <w:p w14:paraId="559DB122" w14:textId="4A233DF3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Gwint nakrętki na wylocie: G1/4</w:t>
            </w:r>
          </w:p>
        </w:tc>
        <w:tc>
          <w:tcPr>
            <w:tcW w:w="3402" w:type="dxa"/>
          </w:tcPr>
          <w:p w14:paraId="6FE5F13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951DB8" w14:textId="6364BA47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3A0854F" w14:textId="1BA20100" w:rsidTr="005D3319">
        <w:tc>
          <w:tcPr>
            <w:tcW w:w="815" w:type="dxa"/>
          </w:tcPr>
          <w:p w14:paraId="51DEDFFC" w14:textId="45C8318B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5843" w:type="dxa"/>
          </w:tcPr>
          <w:p w14:paraId="6E43A1BB" w14:textId="1E778A6D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  <w:tc>
          <w:tcPr>
            <w:tcW w:w="3402" w:type="dxa"/>
          </w:tcPr>
          <w:p w14:paraId="2A4B1F3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10D18B8" w14:textId="1EF970A0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E3245A6" w14:textId="37A6544A" w:rsidTr="005D3319">
        <w:tc>
          <w:tcPr>
            <w:tcW w:w="815" w:type="dxa"/>
          </w:tcPr>
          <w:p w14:paraId="0BDB4949" w14:textId="2A24A7EC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66372">
              <w:rPr>
                <w:rFonts w:ascii="Calibri Light" w:hAnsi="Calibri Light" w:cs="Calibri Light"/>
                <w:bCs/>
              </w:rPr>
              <w:t>7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843" w:type="dxa"/>
          </w:tcPr>
          <w:p w14:paraId="76971CA1" w14:textId="1F1D5DB9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Opieka serwisowa realizowana przez autoryzowany przez producenta serwis. Oferent musi zapewnić autoryzowany przez producenta serwis gwarancyjny w terminie 3 dni od zgłoszenia </w:t>
            </w:r>
            <w:r w:rsidRPr="00032FED">
              <w:rPr>
                <w:rFonts w:ascii="Calibri Light" w:hAnsi="Calibri Light" w:cs="Calibri Light"/>
              </w:rPr>
              <w:lastRenderedPageBreak/>
              <w:t>usterki oraz naprawę bez zbędnej zwłoki w terminie nieprzekraczającym 2 tygodni od momentu zgłoszenia usterki;</w:t>
            </w:r>
          </w:p>
        </w:tc>
        <w:tc>
          <w:tcPr>
            <w:tcW w:w="3402" w:type="dxa"/>
          </w:tcPr>
          <w:p w14:paraId="32D53C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02FC62E5" w14:textId="3986C29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36446A0" w14:textId="276A8DA9" w:rsidTr="005D3319">
        <w:tc>
          <w:tcPr>
            <w:tcW w:w="815" w:type="dxa"/>
          </w:tcPr>
          <w:p w14:paraId="04467AA3" w14:textId="5DBB8E6F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</w:t>
            </w:r>
            <w:r w:rsidR="00366372">
              <w:rPr>
                <w:rFonts w:ascii="Calibri Light" w:hAnsi="Calibri Light" w:cs="Calibri Light"/>
                <w:bCs/>
              </w:rPr>
              <w:t>8</w:t>
            </w:r>
            <w:r w:rsidRPr="00032FED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843" w:type="dxa"/>
          </w:tcPr>
          <w:p w14:paraId="1EDB6FF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rób zgodny z dyrektywą medyczną – wymagane potwierdzenie zgodności z dyrektywą medyczną 93/42/EEC ważnym certyfikatem CE wydanym przez jednostkę notyfikowaną.</w:t>
            </w:r>
          </w:p>
        </w:tc>
        <w:tc>
          <w:tcPr>
            <w:tcW w:w="3402" w:type="dxa"/>
          </w:tcPr>
          <w:p w14:paraId="01E42F1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DC95527" w14:textId="29EE5D98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D077D11" w14:textId="6FD491F5" w:rsidTr="005D3319">
        <w:tc>
          <w:tcPr>
            <w:tcW w:w="815" w:type="dxa"/>
          </w:tcPr>
          <w:p w14:paraId="7D17CF76" w14:textId="4B1E476A" w:rsidR="00EE6D5E" w:rsidRPr="00032FED" w:rsidRDefault="0036637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9</w:t>
            </w:r>
            <w:r w:rsidR="00EE6D5E">
              <w:rPr>
                <w:rFonts w:ascii="Calibri Light" w:hAnsi="Calibri Light" w:cs="Calibri Light"/>
                <w:bCs/>
              </w:rPr>
              <w:t xml:space="preserve">. </w:t>
            </w:r>
          </w:p>
        </w:tc>
        <w:tc>
          <w:tcPr>
            <w:tcW w:w="5843" w:type="dxa"/>
          </w:tcPr>
          <w:p w14:paraId="157ED03D" w14:textId="7322CB30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  <w:tc>
          <w:tcPr>
            <w:tcW w:w="3402" w:type="dxa"/>
          </w:tcPr>
          <w:p w14:paraId="38894F7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F04735" w14:textId="06BA380A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18F662C9" w14:textId="77777777" w:rsidR="00032FED" w:rsidRPr="00032FED" w:rsidRDefault="00032FED" w:rsidP="00032FED">
      <w:pPr>
        <w:jc w:val="center"/>
        <w:rPr>
          <w:rFonts w:ascii="Calibri Light" w:hAnsi="Calibri Light" w:cs="Calibri Light"/>
          <w:b/>
        </w:rPr>
      </w:pPr>
    </w:p>
    <w:p w14:paraId="46F7CDA3" w14:textId="0A862082" w:rsidR="00080AF8" w:rsidRPr="00423209" w:rsidRDefault="00423209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423209">
        <w:rPr>
          <w:rFonts w:ascii="Calibri Light" w:hAnsi="Calibri Light" w:cs="Calibri Light"/>
          <w:b/>
          <w:bCs/>
          <w:sz w:val="24"/>
          <w:szCs w:val="24"/>
        </w:rPr>
        <w:t xml:space="preserve">C: </w:t>
      </w:r>
      <w:r>
        <w:rPr>
          <w:rFonts w:ascii="Calibri Light" w:hAnsi="Calibri Light" w:cs="Calibri Light"/>
          <w:b/>
          <w:bCs/>
          <w:sz w:val="24"/>
          <w:szCs w:val="24"/>
        </w:rPr>
        <w:t>C</w:t>
      </w:r>
      <w:r w:rsidRPr="00423209">
        <w:rPr>
          <w:rFonts w:ascii="Calibri Light" w:hAnsi="Calibri Light" w:cs="Calibri Light"/>
          <w:b/>
          <w:bCs/>
          <w:sz w:val="24"/>
          <w:szCs w:val="24"/>
        </w:rPr>
        <w:t>ieplarka z wymuszonym obiegiem powietrza wraz z wyposażeniem – 1 sztuka</w:t>
      </w:r>
    </w:p>
    <w:p w14:paraId="33AE98DE" w14:textId="77777777" w:rsidR="00423209" w:rsidRPr="00B13AA2" w:rsidRDefault="00423209" w:rsidP="00080AF8">
      <w:pPr>
        <w:spacing w:after="0" w:line="240" w:lineRule="auto"/>
        <w:rPr>
          <w:rFonts w:ascii="Calibri Light" w:hAnsi="Calibri Light" w:cs="Calibri Light"/>
          <w:sz w:val="24"/>
          <w:szCs w:val="24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14"/>
        <w:gridCol w:w="5844"/>
        <w:gridCol w:w="3402"/>
      </w:tblGrid>
      <w:tr w:rsidR="00EE6D5E" w:rsidRPr="00032FED" w14:paraId="2774A1B9" w14:textId="180B6291" w:rsidTr="005D3319">
        <w:tc>
          <w:tcPr>
            <w:tcW w:w="814" w:type="dxa"/>
          </w:tcPr>
          <w:p w14:paraId="7A50F8C6" w14:textId="1B4F417F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44" w:type="dxa"/>
          </w:tcPr>
          <w:p w14:paraId="0F64C20A" w14:textId="20423E16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51A7F982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07D11904" w14:textId="341BE2CB" w:rsidR="00EE6D5E" w:rsidRPr="00E65AAE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EE6D5E" w:rsidRPr="00032FED" w14:paraId="4B76DE53" w14:textId="7BB954BD" w:rsidTr="005D3319">
        <w:tc>
          <w:tcPr>
            <w:tcW w:w="814" w:type="dxa"/>
          </w:tcPr>
          <w:p w14:paraId="406CF08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5844" w:type="dxa"/>
          </w:tcPr>
          <w:p w14:paraId="2E53447B" w14:textId="77777777" w:rsidR="00EE6D5E" w:rsidRPr="00032FED" w:rsidRDefault="00EE6D5E" w:rsidP="00E65AAE">
            <w:pPr>
              <w:tabs>
                <w:tab w:val="left" w:pos="2266"/>
                <w:tab w:val="center" w:pos="4127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konwekcją wymuszoną.</w:t>
            </w:r>
          </w:p>
        </w:tc>
        <w:tc>
          <w:tcPr>
            <w:tcW w:w="3402" w:type="dxa"/>
          </w:tcPr>
          <w:p w14:paraId="310486C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FF4CFE6" w14:textId="15B2CA59" w:rsidR="00EE6D5E" w:rsidRPr="00032FED" w:rsidRDefault="005D3319" w:rsidP="005D3319">
            <w:pPr>
              <w:tabs>
                <w:tab w:val="left" w:pos="2266"/>
                <w:tab w:val="center" w:pos="4127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E189880" w14:textId="3DD85A22" w:rsidTr="005D3319">
        <w:tc>
          <w:tcPr>
            <w:tcW w:w="814" w:type="dxa"/>
          </w:tcPr>
          <w:p w14:paraId="2A3C067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5844" w:type="dxa"/>
          </w:tcPr>
          <w:p w14:paraId="5BD10E25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siada funkcję wstępnego ogrzania świeżego powietrza do komory inkubacyjnej.</w:t>
            </w:r>
          </w:p>
        </w:tc>
        <w:tc>
          <w:tcPr>
            <w:tcW w:w="3402" w:type="dxa"/>
          </w:tcPr>
          <w:p w14:paraId="0709743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006B14E" w14:textId="10BBA76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F921315" w14:textId="0BCCC6D8" w:rsidTr="005D3319">
        <w:tc>
          <w:tcPr>
            <w:tcW w:w="814" w:type="dxa"/>
          </w:tcPr>
          <w:p w14:paraId="109F5865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5844" w:type="dxa"/>
          </w:tcPr>
          <w:p w14:paraId="4C0ED1C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ieg wstępnie ogrzewanego świeżego powietrza ma być ograniczany przez elektronicznie regulowaną klapkę wentylacyjną z krokiem nastawy nie większym niż 10%</w:t>
            </w:r>
          </w:p>
        </w:tc>
        <w:tc>
          <w:tcPr>
            <w:tcW w:w="3402" w:type="dxa"/>
          </w:tcPr>
          <w:p w14:paraId="0A11592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9F50736" w14:textId="5696255A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4E692E63" w14:textId="58228C0A" w:rsidTr="005D3319">
        <w:tc>
          <w:tcPr>
            <w:tcW w:w="814" w:type="dxa"/>
          </w:tcPr>
          <w:p w14:paraId="51F30663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5844" w:type="dxa"/>
          </w:tcPr>
          <w:p w14:paraId="7348E43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daptacyjny, wielofunkcyjny sterownik mikroprocesorowy typu PID z kolorowym wyświetlaczem o wysokiej rozdzielczości typu TFT oraz graficznym interfejsem z ikonami symbolizującymi możliwe do nastawienia funkcje urządzenia. Wymagane menu w języku polskim.</w:t>
            </w:r>
          </w:p>
        </w:tc>
        <w:tc>
          <w:tcPr>
            <w:tcW w:w="3402" w:type="dxa"/>
          </w:tcPr>
          <w:p w14:paraId="5923D50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0634B47" w14:textId="4EB00D2A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AD79F9D" w14:textId="3C4BAEFF" w:rsidTr="005D3319">
        <w:tc>
          <w:tcPr>
            <w:tcW w:w="814" w:type="dxa"/>
          </w:tcPr>
          <w:p w14:paraId="34255C3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5844" w:type="dxa"/>
          </w:tcPr>
          <w:p w14:paraId="184F721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samo-diagnostyki do oceny błędów</w:t>
            </w:r>
          </w:p>
        </w:tc>
        <w:tc>
          <w:tcPr>
            <w:tcW w:w="3402" w:type="dxa"/>
          </w:tcPr>
          <w:p w14:paraId="52F5D0C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E853C10" w14:textId="3B568DC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7A108C4" w14:textId="185DF9F9" w:rsidTr="005D3319">
        <w:tc>
          <w:tcPr>
            <w:tcW w:w="814" w:type="dxa"/>
          </w:tcPr>
          <w:p w14:paraId="7D130EAB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5844" w:type="dxa"/>
          </w:tcPr>
          <w:p w14:paraId="5F269EA5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1 sensor typu Pt100 wg. normy DIN klasy A w obwodzie czteroprzewodowym</w:t>
            </w:r>
          </w:p>
        </w:tc>
        <w:tc>
          <w:tcPr>
            <w:tcW w:w="3402" w:type="dxa"/>
          </w:tcPr>
          <w:p w14:paraId="0289C2F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84B75DC" w14:textId="7A0955FE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2ED050F" w14:textId="31F55FCD" w:rsidTr="005D3319">
        <w:tc>
          <w:tcPr>
            <w:tcW w:w="814" w:type="dxa"/>
          </w:tcPr>
          <w:p w14:paraId="27DA257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5844" w:type="dxa"/>
          </w:tcPr>
          <w:p w14:paraId="76DC0D09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egar cyfrowy nastawny w zakresie od 1 minuty do 99 dni.</w:t>
            </w:r>
          </w:p>
        </w:tc>
        <w:tc>
          <w:tcPr>
            <w:tcW w:w="3402" w:type="dxa"/>
          </w:tcPr>
          <w:p w14:paraId="5334F06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D68FE03" w14:textId="30F87FC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29EEB8A" w14:textId="2FE577F5" w:rsidTr="005D3319">
        <w:tc>
          <w:tcPr>
            <w:tcW w:w="814" w:type="dxa"/>
          </w:tcPr>
          <w:p w14:paraId="09E7F4C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5844" w:type="dxa"/>
          </w:tcPr>
          <w:p w14:paraId="22A6588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Sterownik urządzenia z panelem dotykowym umożliwiający nastawę temperatury w stopniach Celsjusz lub </w:t>
            </w:r>
            <w:proofErr w:type="spellStart"/>
            <w:r w:rsidRPr="00032FED">
              <w:rPr>
                <w:rFonts w:ascii="Calibri Light" w:hAnsi="Calibri Light" w:cs="Calibri Light"/>
              </w:rPr>
              <w:t>Fahrenheit’a</w:t>
            </w:r>
            <w:proofErr w:type="spellEnd"/>
            <w:r w:rsidRPr="00032FED">
              <w:rPr>
                <w:rFonts w:ascii="Calibri Light" w:hAnsi="Calibri Light" w:cs="Calibri Light"/>
              </w:rPr>
              <w:t>, pozycję klapy wentylacyjnej z jej graficznym przedstawieniem na wyświetlaczu urządzenia, programowanie czasu pracy, programowania strefy czasowej, wybór pomiędzy czasem letnim i zimowym.</w:t>
            </w:r>
          </w:p>
        </w:tc>
        <w:tc>
          <w:tcPr>
            <w:tcW w:w="3402" w:type="dxa"/>
          </w:tcPr>
          <w:p w14:paraId="484BE57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137B4B1" w14:textId="22AFDC9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FF7A1C8" w14:textId="211BB71B" w:rsidTr="005D3319">
        <w:tc>
          <w:tcPr>
            <w:tcW w:w="814" w:type="dxa"/>
          </w:tcPr>
          <w:p w14:paraId="05BEE554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5844" w:type="dxa"/>
          </w:tcPr>
          <w:p w14:paraId="077072F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wstrzymująca odliczanie czasu procesu dopóki dopóty temperatura w komorze nie osiągnie zadanej wartości.</w:t>
            </w:r>
          </w:p>
        </w:tc>
        <w:tc>
          <w:tcPr>
            <w:tcW w:w="3402" w:type="dxa"/>
          </w:tcPr>
          <w:p w14:paraId="4FADF06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4C4141" w14:textId="5EEBB88A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E30A553" w14:textId="6B702829" w:rsidTr="005D3319">
        <w:tc>
          <w:tcPr>
            <w:tcW w:w="814" w:type="dxa"/>
          </w:tcPr>
          <w:p w14:paraId="5A06620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5844" w:type="dxa"/>
          </w:tcPr>
          <w:p w14:paraId="41EA8D04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ęzyk obsługi sterownika – polski.</w:t>
            </w:r>
          </w:p>
        </w:tc>
        <w:tc>
          <w:tcPr>
            <w:tcW w:w="3402" w:type="dxa"/>
          </w:tcPr>
          <w:p w14:paraId="1413774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C1AD06" w14:textId="49D39CE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6D30E36" w14:textId="49178A08" w:rsidTr="005D3319">
        <w:tc>
          <w:tcPr>
            <w:tcW w:w="814" w:type="dxa"/>
          </w:tcPr>
          <w:p w14:paraId="0B4336F3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5844" w:type="dxa"/>
          </w:tcPr>
          <w:p w14:paraId="2C9FBAE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terfejs sieciowy Ethernet z tyłu urządzenia do odczytywania dziennika protokołu.</w:t>
            </w:r>
          </w:p>
        </w:tc>
        <w:tc>
          <w:tcPr>
            <w:tcW w:w="3402" w:type="dxa"/>
          </w:tcPr>
          <w:p w14:paraId="5637605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717405B" w14:textId="2579128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AFDFD34" w14:textId="420CA8AB" w:rsidTr="005D3319">
        <w:tc>
          <w:tcPr>
            <w:tcW w:w="814" w:type="dxa"/>
          </w:tcPr>
          <w:p w14:paraId="69D4E79C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12.</w:t>
            </w:r>
          </w:p>
        </w:tc>
        <w:tc>
          <w:tcPr>
            <w:tcW w:w="5844" w:type="dxa"/>
          </w:tcPr>
          <w:p w14:paraId="27C63C24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y rejestrator danych o pojemności co najmniej 10 lat.</w:t>
            </w:r>
          </w:p>
        </w:tc>
        <w:tc>
          <w:tcPr>
            <w:tcW w:w="3402" w:type="dxa"/>
          </w:tcPr>
          <w:p w14:paraId="30C87BB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AF7824" w14:textId="163FF26E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DD19507" w14:textId="38A0FCFB" w:rsidTr="005D3319">
        <w:tc>
          <w:tcPr>
            <w:tcW w:w="814" w:type="dxa"/>
          </w:tcPr>
          <w:p w14:paraId="7CE7A2B5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5844" w:type="dxa"/>
          </w:tcPr>
          <w:p w14:paraId="5D59EC78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kres temperatury roboczej od 5°C (lub mniej) powyżej temp. otoczenia do minimum +80°C</w:t>
            </w:r>
          </w:p>
        </w:tc>
        <w:tc>
          <w:tcPr>
            <w:tcW w:w="3402" w:type="dxa"/>
          </w:tcPr>
          <w:p w14:paraId="2E44279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316056C" w14:textId="07AFF6E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5AFD481" w14:textId="4EDACAB6" w:rsidTr="005D3319">
        <w:tc>
          <w:tcPr>
            <w:tcW w:w="814" w:type="dxa"/>
          </w:tcPr>
          <w:p w14:paraId="4C4F1ACA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5844" w:type="dxa"/>
          </w:tcPr>
          <w:p w14:paraId="11C38AC8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ednorodność temperatury w komorze dla +37°C nie gorsza niż ±0,5°C</w:t>
            </w:r>
          </w:p>
        </w:tc>
        <w:tc>
          <w:tcPr>
            <w:tcW w:w="3402" w:type="dxa"/>
          </w:tcPr>
          <w:p w14:paraId="04A0632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A9F9716" w14:textId="1808711D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2037380" w14:textId="17740135" w:rsidTr="005D3319">
        <w:tc>
          <w:tcPr>
            <w:tcW w:w="814" w:type="dxa"/>
          </w:tcPr>
          <w:p w14:paraId="1578150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5844" w:type="dxa"/>
          </w:tcPr>
          <w:p w14:paraId="3ACBA84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dchylenie temperatury w czasie dla +37°C nie większe niż ±0,2°C</w:t>
            </w:r>
          </w:p>
        </w:tc>
        <w:tc>
          <w:tcPr>
            <w:tcW w:w="3402" w:type="dxa"/>
          </w:tcPr>
          <w:p w14:paraId="16E823E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85F1C67" w14:textId="62B52702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F0796B2" w14:textId="53D18691" w:rsidTr="005D3319">
        <w:tc>
          <w:tcPr>
            <w:tcW w:w="814" w:type="dxa"/>
          </w:tcPr>
          <w:p w14:paraId="4972C8D2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5844" w:type="dxa"/>
          </w:tcPr>
          <w:p w14:paraId="538EF98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ozdzielczość wyświetlacza dla nastawy temperatury nie większa niż 0,1°C w zakresie do +80,0°C oraz dla temp. aktualnej nie większa niż 0,1°C</w:t>
            </w:r>
          </w:p>
        </w:tc>
        <w:tc>
          <w:tcPr>
            <w:tcW w:w="3402" w:type="dxa"/>
          </w:tcPr>
          <w:p w14:paraId="5AA6616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2438C7" w14:textId="3BF27E0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64B0FB1" w14:textId="10A2E471" w:rsidTr="005D3319">
        <w:tc>
          <w:tcPr>
            <w:tcW w:w="814" w:type="dxa"/>
          </w:tcPr>
          <w:p w14:paraId="512CFEA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5844" w:type="dxa"/>
          </w:tcPr>
          <w:p w14:paraId="4632649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Kalibracja urządzenia bezpośrednio w sterowniku dla dowolnie wybranych trzech punktach temperatury</w:t>
            </w:r>
          </w:p>
        </w:tc>
        <w:tc>
          <w:tcPr>
            <w:tcW w:w="3402" w:type="dxa"/>
          </w:tcPr>
          <w:p w14:paraId="60DAEBA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42274BA" w14:textId="498F363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4DD79BA" w14:textId="48E4EDD2" w:rsidTr="005D3319">
        <w:tc>
          <w:tcPr>
            <w:tcW w:w="814" w:type="dxa"/>
          </w:tcPr>
          <w:p w14:paraId="58A5AA4D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5844" w:type="dxa"/>
          </w:tcPr>
          <w:p w14:paraId="6683443B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pisywanie zadanych i zarejestrowanych parametrów w przypadku zaniku napięcia</w:t>
            </w:r>
          </w:p>
        </w:tc>
        <w:tc>
          <w:tcPr>
            <w:tcW w:w="3402" w:type="dxa"/>
          </w:tcPr>
          <w:p w14:paraId="161FBFF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1845A7F" w14:textId="5B13198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AB26D53" w14:textId="1D907F5F" w:rsidTr="005D3319">
        <w:tc>
          <w:tcPr>
            <w:tcW w:w="814" w:type="dxa"/>
          </w:tcPr>
          <w:p w14:paraId="4F93BCCC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5844" w:type="dxa"/>
          </w:tcPr>
          <w:p w14:paraId="71BEAAF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Certyfikat kalibracji dla +37°C</w:t>
            </w:r>
          </w:p>
        </w:tc>
        <w:tc>
          <w:tcPr>
            <w:tcW w:w="3402" w:type="dxa"/>
          </w:tcPr>
          <w:p w14:paraId="06C6300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B73330E" w14:textId="7C2C2412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C802023" w14:textId="1D7A8E3C" w:rsidTr="005D3319">
        <w:tc>
          <w:tcPr>
            <w:tcW w:w="814" w:type="dxa"/>
          </w:tcPr>
          <w:p w14:paraId="6A18D2A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5844" w:type="dxa"/>
          </w:tcPr>
          <w:p w14:paraId="5556582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bezpieczenie przeciwko przegrzaniu podwójne:</w:t>
            </w:r>
          </w:p>
        </w:tc>
        <w:tc>
          <w:tcPr>
            <w:tcW w:w="3402" w:type="dxa"/>
          </w:tcPr>
          <w:p w14:paraId="4470CFF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AF47BA" w14:textId="78A701D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CAD6849" w14:textId="3C5F5953" w:rsidTr="005D3319">
        <w:tc>
          <w:tcPr>
            <w:tcW w:w="814" w:type="dxa"/>
          </w:tcPr>
          <w:p w14:paraId="0A5DCE5D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5844" w:type="dxa"/>
          </w:tcPr>
          <w:p w14:paraId="4BC26BC6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astawny elektroniczny organicznik monitorujący dla dowolnie wybranej temperatury</w:t>
            </w:r>
          </w:p>
        </w:tc>
        <w:tc>
          <w:tcPr>
            <w:tcW w:w="3402" w:type="dxa"/>
          </w:tcPr>
          <w:p w14:paraId="0577D4E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0F2AC2F" w14:textId="612F3985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1AEB4DA" w14:textId="68C4482F" w:rsidTr="005D3319">
        <w:tc>
          <w:tcPr>
            <w:tcW w:w="814" w:type="dxa"/>
          </w:tcPr>
          <w:p w14:paraId="2386C52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5844" w:type="dxa"/>
          </w:tcPr>
          <w:p w14:paraId="04468D7D" w14:textId="39E98F2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</w:t>
            </w:r>
            <w:r w:rsidRPr="00032FED">
              <w:rPr>
                <w:rFonts w:ascii="Calibri Light" w:hAnsi="Calibri Light" w:cs="Calibri Light"/>
              </w:rPr>
              <w:t>echaniczny organicznik klasy TB, ochrona klasy pierwszej wg. DIN 12 880, wyłącza grzałki po osiągnięciu temp. 20°C powyżej temp. nominalnej</w:t>
            </w:r>
          </w:p>
        </w:tc>
        <w:tc>
          <w:tcPr>
            <w:tcW w:w="3402" w:type="dxa"/>
          </w:tcPr>
          <w:p w14:paraId="6BBE857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D122D5B" w14:textId="07134ADA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06B0E1D" w14:textId="4D62E6AE" w:rsidTr="005D3319">
        <w:tc>
          <w:tcPr>
            <w:tcW w:w="814" w:type="dxa"/>
          </w:tcPr>
          <w:p w14:paraId="465CCAC3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5844" w:type="dxa"/>
          </w:tcPr>
          <w:p w14:paraId="70DB843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udowa ze stali nierdzewnej teksturowanej</w:t>
            </w:r>
          </w:p>
        </w:tc>
        <w:tc>
          <w:tcPr>
            <w:tcW w:w="3402" w:type="dxa"/>
          </w:tcPr>
          <w:p w14:paraId="0A2B433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6388D41" w14:textId="38BE93C3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6852207" w14:textId="228FF3F8" w:rsidTr="005D3319">
        <w:tc>
          <w:tcPr>
            <w:tcW w:w="814" w:type="dxa"/>
          </w:tcPr>
          <w:p w14:paraId="16093EF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5844" w:type="dxa"/>
          </w:tcPr>
          <w:p w14:paraId="7BC02CD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Tył ze stali ocynkowanej</w:t>
            </w:r>
          </w:p>
        </w:tc>
        <w:tc>
          <w:tcPr>
            <w:tcW w:w="3402" w:type="dxa"/>
          </w:tcPr>
          <w:p w14:paraId="0237603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78F4684" w14:textId="217285DB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24BF18E" w14:textId="1E90EC21" w:rsidTr="005D3319">
        <w:tc>
          <w:tcPr>
            <w:tcW w:w="814" w:type="dxa"/>
          </w:tcPr>
          <w:p w14:paraId="0C772C0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5844" w:type="dxa"/>
          </w:tcPr>
          <w:p w14:paraId="52DFE47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maksymalne - szer. x wys. x gł.: 600 x 950 x 570 mm</w:t>
            </w:r>
          </w:p>
        </w:tc>
        <w:tc>
          <w:tcPr>
            <w:tcW w:w="3402" w:type="dxa"/>
          </w:tcPr>
          <w:p w14:paraId="4185E9A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8BF6DFA" w14:textId="49621E1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2FF712E" w14:textId="22EAEE4F" w:rsidTr="005D3319">
        <w:tc>
          <w:tcPr>
            <w:tcW w:w="814" w:type="dxa"/>
          </w:tcPr>
          <w:p w14:paraId="667ED65C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5844" w:type="dxa"/>
          </w:tcPr>
          <w:p w14:paraId="2AF2785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pełni izolowane drzwi zewnętrzne ze stali nierdzewnej z podwójnym zamknięciem (zamek kompresyjny)</w:t>
            </w:r>
          </w:p>
        </w:tc>
        <w:tc>
          <w:tcPr>
            <w:tcW w:w="3402" w:type="dxa"/>
          </w:tcPr>
          <w:p w14:paraId="5428169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C5020D" w14:textId="20F7835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40BAC90C" w14:textId="05EC6CCA" w:rsidTr="005D3319">
        <w:tc>
          <w:tcPr>
            <w:tcW w:w="814" w:type="dxa"/>
          </w:tcPr>
          <w:p w14:paraId="0CA5C7CF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5844" w:type="dxa"/>
          </w:tcPr>
          <w:p w14:paraId="4EEEF85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Uchwyt do zamykania i otwierania drzwi zewnętrznych umożliwiający wykonanie tych czynności łokciem lub biodrem.</w:t>
            </w:r>
          </w:p>
        </w:tc>
        <w:tc>
          <w:tcPr>
            <w:tcW w:w="3402" w:type="dxa"/>
          </w:tcPr>
          <w:p w14:paraId="527643F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A164079" w14:textId="1E1A771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731E137" w14:textId="22B4398D" w:rsidTr="005D3319">
        <w:tc>
          <w:tcPr>
            <w:tcW w:w="814" w:type="dxa"/>
          </w:tcPr>
          <w:p w14:paraId="58BFB33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5844" w:type="dxa"/>
          </w:tcPr>
          <w:p w14:paraId="4D4B275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e drzwi szklane</w:t>
            </w:r>
          </w:p>
        </w:tc>
        <w:tc>
          <w:tcPr>
            <w:tcW w:w="3402" w:type="dxa"/>
          </w:tcPr>
          <w:p w14:paraId="785823D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71096A8" w14:textId="6864EC6A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AEEDE35" w14:textId="5270B353" w:rsidTr="005D3319">
        <w:tc>
          <w:tcPr>
            <w:tcW w:w="814" w:type="dxa"/>
          </w:tcPr>
          <w:p w14:paraId="2F99F14B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5844" w:type="dxa"/>
          </w:tcPr>
          <w:p w14:paraId="3FCA9CD1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komory minimum szer. x wys. x gł.: 400 x 560 x 330 mm, pojemność robocza min. 70 L,</w:t>
            </w:r>
          </w:p>
        </w:tc>
        <w:tc>
          <w:tcPr>
            <w:tcW w:w="3402" w:type="dxa"/>
          </w:tcPr>
          <w:p w14:paraId="02CE869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9C6094" w14:textId="480DE76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79783DD" w14:textId="3231D70C" w:rsidTr="005D3319">
        <w:tc>
          <w:tcPr>
            <w:tcW w:w="814" w:type="dxa"/>
          </w:tcPr>
          <w:p w14:paraId="18CF80C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5844" w:type="dxa"/>
          </w:tcPr>
          <w:p w14:paraId="6B8B3C5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twe do utrzymania w czystości wnętrze, wykonane ze stali nierdzewnej, tłoczone i wzmocnione prowadnice oraz miejsca na grzałki usytuowane z czterech stron (grzanie w ściankach boczne, górna i dolna)</w:t>
            </w:r>
          </w:p>
        </w:tc>
        <w:tc>
          <w:tcPr>
            <w:tcW w:w="3402" w:type="dxa"/>
          </w:tcPr>
          <w:p w14:paraId="587456F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D13B390" w14:textId="0239BAD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ACEBB74" w14:textId="37DC6ABD" w:rsidTr="005D3319">
        <w:tc>
          <w:tcPr>
            <w:tcW w:w="814" w:type="dxa"/>
          </w:tcPr>
          <w:p w14:paraId="6AAAAB9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5844" w:type="dxa"/>
          </w:tcPr>
          <w:p w14:paraId="3085DF2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nimum 2 półki typu ruszt w dostawie.</w:t>
            </w:r>
          </w:p>
        </w:tc>
        <w:tc>
          <w:tcPr>
            <w:tcW w:w="3402" w:type="dxa"/>
          </w:tcPr>
          <w:p w14:paraId="7BC2AEC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DF79CD2" w14:textId="76B7600E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DE94614" w14:textId="3F47D4B1" w:rsidTr="005D3319">
        <w:tc>
          <w:tcPr>
            <w:tcW w:w="814" w:type="dxa"/>
          </w:tcPr>
          <w:p w14:paraId="07FA144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5844" w:type="dxa"/>
          </w:tcPr>
          <w:p w14:paraId="1FE8B80B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żliwość zainstalowania minimum 6 półek</w:t>
            </w:r>
          </w:p>
        </w:tc>
        <w:tc>
          <w:tcPr>
            <w:tcW w:w="3402" w:type="dxa"/>
          </w:tcPr>
          <w:p w14:paraId="73ECFB8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1B7712D" w14:textId="657A99B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816E2BA" w14:textId="357DB440" w:rsidTr="005D3319">
        <w:tc>
          <w:tcPr>
            <w:tcW w:w="814" w:type="dxa"/>
          </w:tcPr>
          <w:p w14:paraId="39323D11" w14:textId="76A7C02A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5844" w:type="dxa"/>
          </w:tcPr>
          <w:p w14:paraId="575D79C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półek minimum 20 kg</w:t>
            </w:r>
          </w:p>
        </w:tc>
        <w:tc>
          <w:tcPr>
            <w:tcW w:w="3402" w:type="dxa"/>
          </w:tcPr>
          <w:p w14:paraId="2B6932A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278BA1E" w14:textId="7DC899E3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6F2978B" w14:textId="5C88D395" w:rsidTr="005D3319">
        <w:tc>
          <w:tcPr>
            <w:tcW w:w="814" w:type="dxa"/>
          </w:tcPr>
          <w:p w14:paraId="6104BBF5" w14:textId="6579597D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34.</w:t>
            </w:r>
          </w:p>
        </w:tc>
        <w:tc>
          <w:tcPr>
            <w:tcW w:w="5844" w:type="dxa"/>
          </w:tcPr>
          <w:p w14:paraId="0DAB7D4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inkubatora minimum 120 kg</w:t>
            </w:r>
          </w:p>
        </w:tc>
        <w:tc>
          <w:tcPr>
            <w:tcW w:w="3402" w:type="dxa"/>
          </w:tcPr>
          <w:p w14:paraId="13C4914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829EE4C" w14:textId="7706155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F6AFB80" w14:textId="4BA7940E" w:rsidTr="005D3319">
        <w:tc>
          <w:tcPr>
            <w:tcW w:w="814" w:type="dxa"/>
          </w:tcPr>
          <w:p w14:paraId="23AC5530" w14:textId="3E529BA5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35. </w:t>
            </w:r>
          </w:p>
        </w:tc>
        <w:tc>
          <w:tcPr>
            <w:tcW w:w="5844" w:type="dxa"/>
          </w:tcPr>
          <w:p w14:paraId="254CD3ED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Zasilanie 230 V (± 10%), 50/60 </w:t>
            </w:r>
            <w:proofErr w:type="spellStart"/>
            <w:r w:rsidRPr="00032FED">
              <w:rPr>
                <w:rFonts w:ascii="Calibri Light" w:hAnsi="Calibri Light" w:cs="Calibri Light"/>
              </w:rPr>
              <w:t>Hz</w:t>
            </w:r>
            <w:proofErr w:type="spellEnd"/>
          </w:p>
        </w:tc>
        <w:tc>
          <w:tcPr>
            <w:tcW w:w="3402" w:type="dxa"/>
          </w:tcPr>
          <w:p w14:paraId="3F6DFF4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6E7AAA2" w14:textId="79E6274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1605ABD" w14:textId="308A08FB" w:rsidTr="005D3319">
        <w:tc>
          <w:tcPr>
            <w:tcW w:w="814" w:type="dxa"/>
          </w:tcPr>
          <w:p w14:paraId="163F0D28" w14:textId="0AE6D1EF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6.</w:t>
            </w:r>
          </w:p>
        </w:tc>
        <w:tc>
          <w:tcPr>
            <w:tcW w:w="5844" w:type="dxa"/>
          </w:tcPr>
          <w:p w14:paraId="0BE87F1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 około 1250W (podczas ogrzewania)</w:t>
            </w:r>
          </w:p>
        </w:tc>
        <w:tc>
          <w:tcPr>
            <w:tcW w:w="3402" w:type="dxa"/>
          </w:tcPr>
          <w:p w14:paraId="0D7D66E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A87500A" w14:textId="1EE23218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DC5D017" w14:textId="741654B7" w:rsidTr="005D3319">
        <w:tc>
          <w:tcPr>
            <w:tcW w:w="814" w:type="dxa"/>
          </w:tcPr>
          <w:p w14:paraId="1885E625" w14:textId="7BFC90DC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7.</w:t>
            </w:r>
          </w:p>
        </w:tc>
        <w:tc>
          <w:tcPr>
            <w:tcW w:w="5844" w:type="dxa"/>
          </w:tcPr>
          <w:p w14:paraId="63DAD90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sa netto inkubatora nie większa niż 70 kg</w:t>
            </w:r>
          </w:p>
        </w:tc>
        <w:tc>
          <w:tcPr>
            <w:tcW w:w="3402" w:type="dxa"/>
          </w:tcPr>
          <w:p w14:paraId="199AFAC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BCDC74" w14:textId="699284C5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B107154" w14:textId="43621E3D" w:rsidTr="005D3319">
        <w:tc>
          <w:tcPr>
            <w:tcW w:w="814" w:type="dxa"/>
          </w:tcPr>
          <w:p w14:paraId="08CCF2AD" w14:textId="0AAB028C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8</w:t>
            </w:r>
          </w:p>
        </w:tc>
        <w:tc>
          <w:tcPr>
            <w:tcW w:w="5844" w:type="dxa"/>
          </w:tcPr>
          <w:p w14:paraId="3986950A" w14:textId="15007CA5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</w:t>
            </w:r>
            <w:r w:rsidRPr="00032FED">
              <w:rPr>
                <w:rFonts w:ascii="Calibri Light" w:hAnsi="Calibri Light" w:cs="Calibri Light"/>
              </w:rPr>
              <w:t xml:space="preserve">utoryzowany przez producenta serwis gwarancyjny w terminie 3 dni od zgłoszenia usterki oraz naprawę bez zbędnej zwłoki w terminie nieprzekraczającym 2 tygodni od momentu zgłoszenia usterki; </w:t>
            </w:r>
          </w:p>
        </w:tc>
        <w:tc>
          <w:tcPr>
            <w:tcW w:w="3402" w:type="dxa"/>
          </w:tcPr>
          <w:p w14:paraId="66A88BB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62EEAAB" w14:textId="6B0428B8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8EABB37" w14:textId="48BF91CC" w:rsidTr="005D3319">
        <w:tc>
          <w:tcPr>
            <w:tcW w:w="814" w:type="dxa"/>
          </w:tcPr>
          <w:p w14:paraId="75085776" w14:textId="35B164F7" w:rsidR="00EE6D5E" w:rsidRPr="00032FED" w:rsidRDefault="00366372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9</w:t>
            </w:r>
            <w:r w:rsidR="00EE6D5E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44" w:type="dxa"/>
          </w:tcPr>
          <w:p w14:paraId="5C10507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ferent zapewnia autoryzowany serwis pogwarancyjny;</w:t>
            </w:r>
          </w:p>
        </w:tc>
        <w:tc>
          <w:tcPr>
            <w:tcW w:w="3402" w:type="dxa"/>
          </w:tcPr>
          <w:p w14:paraId="4E8C9F7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8491247" w14:textId="03CE2A71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810919B" w14:textId="264F1F76" w:rsidTr="005D3319">
        <w:tc>
          <w:tcPr>
            <w:tcW w:w="814" w:type="dxa"/>
          </w:tcPr>
          <w:p w14:paraId="441AF30F" w14:textId="1B15E326" w:rsidR="00EE6D5E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</w:t>
            </w:r>
            <w:r w:rsidR="00366372">
              <w:rPr>
                <w:rFonts w:ascii="Calibri Light" w:hAnsi="Calibri Light" w:cs="Calibri Light"/>
              </w:rPr>
              <w:t>0</w:t>
            </w:r>
            <w:r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44" w:type="dxa"/>
          </w:tcPr>
          <w:p w14:paraId="58EB5B0B" w14:textId="7922BB6D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instalacja i szkolenie w zakresie obsługi urządzenia</w:t>
            </w:r>
          </w:p>
        </w:tc>
        <w:tc>
          <w:tcPr>
            <w:tcW w:w="3402" w:type="dxa"/>
          </w:tcPr>
          <w:p w14:paraId="173EE9D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476BA79" w14:textId="639DF788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122121D8" w14:textId="77777777" w:rsidR="00032FED" w:rsidRDefault="00032FED" w:rsidP="00080AF8">
      <w:pPr>
        <w:spacing w:after="0" w:line="240" w:lineRule="auto"/>
        <w:rPr>
          <w:rFonts w:ascii="Calibri Light" w:hAnsi="Calibri Light" w:cs="Calibri Light"/>
        </w:rPr>
      </w:pPr>
    </w:p>
    <w:p w14:paraId="4D804DDA" w14:textId="0106F6CE" w:rsidR="00032FED" w:rsidRPr="00E15739" w:rsidRDefault="00080AF8" w:rsidP="00032FED">
      <w:pPr>
        <w:spacing w:after="0" w:line="240" w:lineRule="auto"/>
        <w:rPr>
          <w:rFonts w:ascii="Calibri Light" w:hAnsi="Calibri Light" w:cs="Calibri Light"/>
          <w:b/>
          <w:bCs/>
          <w:sz w:val="28"/>
          <w:szCs w:val="28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12396A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2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Komora </w:t>
      </w:r>
      <w:proofErr w:type="spellStart"/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laminacyjna</w:t>
      </w:r>
      <w:proofErr w:type="spellEnd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II klasy bezpieczeństwa wraz z wyposażeniem – 4 sztuki</w:t>
      </w:r>
    </w:p>
    <w:p w14:paraId="0336DFC2" w14:textId="77777777" w:rsidR="00E15739" w:rsidRPr="00B13AA2" w:rsidRDefault="00E15739" w:rsidP="00032FED">
      <w:pPr>
        <w:spacing w:after="0" w:line="240" w:lineRule="auto"/>
        <w:rPr>
          <w:b/>
          <w:sz w:val="24"/>
          <w:szCs w:val="24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670"/>
        <w:gridCol w:w="5988"/>
        <w:gridCol w:w="3402"/>
      </w:tblGrid>
      <w:tr w:rsidR="00EE6D5E" w:rsidRPr="005B4A00" w14:paraId="2A8E0B0F" w14:textId="498EE0B9" w:rsidTr="005D3319">
        <w:tc>
          <w:tcPr>
            <w:tcW w:w="670" w:type="dxa"/>
          </w:tcPr>
          <w:p w14:paraId="4E37703F" w14:textId="2F712A37" w:rsidR="00EE6D5E" w:rsidRPr="005B4A00" w:rsidRDefault="00EE6D5E" w:rsidP="00E65AAE"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988" w:type="dxa"/>
          </w:tcPr>
          <w:p w14:paraId="3FDA08BD" w14:textId="3058D5CC" w:rsidR="00EE6D5E" w:rsidRPr="00E65AAE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28F7D8D9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0950075B" w14:textId="4746BD59" w:rsidR="00EE6D5E" w:rsidRPr="00E65AAE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EE6D5E" w:rsidRPr="005B4A00" w14:paraId="70E8288D" w14:textId="5E36E1FB" w:rsidTr="005D3319">
        <w:tc>
          <w:tcPr>
            <w:tcW w:w="670" w:type="dxa"/>
          </w:tcPr>
          <w:p w14:paraId="264B1478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1.</w:t>
            </w:r>
          </w:p>
        </w:tc>
        <w:tc>
          <w:tcPr>
            <w:tcW w:w="5988" w:type="dxa"/>
          </w:tcPr>
          <w:p w14:paraId="295D0727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pełnia II klasę bezpieczeństwa mikrobiologicznego zgodnie z normą PN EN 12469:2002</w:t>
            </w:r>
          </w:p>
        </w:tc>
        <w:tc>
          <w:tcPr>
            <w:tcW w:w="3402" w:type="dxa"/>
          </w:tcPr>
          <w:p w14:paraId="3E2E041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8855AA" w14:textId="066068A3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57856736" w14:textId="5B4B41C8" w:rsidTr="005D3319">
        <w:tc>
          <w:tcPr>
            <w:tcW w:w="670" w:type="dxa"/>
          </w:tcPr>
          <w:p w14:paraId="15688AB5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2.</w:t>
            </w:r>
          </w:p>
        </w:tc>
        <w:tc>
          <w:tcPr>
            <w:tcW w:w="5988" w:type="dxa"/>
          </w:tcPr>
          <w:p w14:paraId="669E015E" w14:textId="5AAAF9A1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ertyfikaty</w:t>
            </w:r>
            <w:r w:rsidRPr="00E65AAE">
              <w:rPr>
                <w:rFonts w:ascii="Calibri Light" w:hAnsi="Calibri Light" w:cs="Calibri Light"/>
              </w:rPr>
              <w:t xml:space="preserve">: </w:t>
            </w:r>
          </w:p>
          <w:p w14:paraId="56A75527" w14:textId="77777777" w:rsidR="00EE6D5E" w:rsidRPr="00E65AAE" w:rsidRDefault="00EE6D5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mikrobiologicznego TUV PN EN 12469:2002</w:t>
            </w:r>
          </w:p>
          <w:p w14:paraId="6C7AA97C" w14:textId="77777777" w:rsidR="00EE6D5E" w:rsidRPr="00E65AAE" w:rsidRDefault="00EE6D5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elektrycznego TUV 61000226.001 zgodnie z normą PN EN 61010-1:2011, PN EN 61326-1:2013-06</w:t>
            </w:r>
          </w:p>
          <w:p w14:paraId="739C8ACA" w14:textId="24A924E4" w:rsidR="00EE6D5E" w:rsidRPr="00343346" w:rsidRDefault="00EE6D5E" w:rsidP="00343346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eklaracja zgodności CE zgodnie z Dyrektywą 2006/95/WE, 2004/108/W</w:t>
            </w:r>
          </w:p>
        </w:tc>
        <w:tc>
          <w:tcPr>
            <w:tcW w:w="3402" w:type="dxa"/>
          </w:tcPr>
          <w:p w14:paraId="7B89546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278C91" w14:textId="5E778B05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7966B44B" w14:textId="15487AA2" w:rsidTr="005D3319">
        <w:tc>
          <w:tcPr>
            <w:tcW w:w="670" w:type="dxa"/>
          </w:tcPr>
          <w:p w14:paraId="33D557F6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3.</w:t>
            </w:r>
          </w:p>
        </w:tc>
        <w:tc>
          <w:tcPr>
            <w:tcW w:w="5988" w:type="dxa"/>
          </w:tcPr>
          <w:p w14:paraId="1A9C4DF0" w14:textId="77777777" w:rsidR="00EE6D5E" w:rsidRPr="00E65AAE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ionowy laminarny przepływ powietrza , 2 filtry </w:t>
            </w:r>
            <w:proofErr w:type="spellStart"/>
            <w:r w:rsidRPr="00E65AAE">
              <w:rPr>
                <w:rFonts w:ascii="Calibri Light" w:hAnsi="Calibri Light" w:cs="Calibri Light"/>
              </w:rPr>
              <w:t>Hepa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o wydajności min. 99,995% dla MPPS.</w:t>
            </w:r>
          </w:p>
        </w:tc>
        <w:tc>
          <w:tcPr>
            <w:tcW w:w="3402" w:type="dxa"/>
          </w:tcPr>
          <w:p w14:paraId="3B9AED1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8955852" w14:textId="41873858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18B6803C" w14:textId="3469EF7F" w:rsidTr="005D3319">
        <w:tc>
          <w:tcPr>
            <w:tcW w:w="670" w:type="dxa"/>
          </w:tcPr>
          <w:p w14:paraId="741FA5B7" w14:textId="77777777" w:rsidR="00EE6D5E" w:rsidRPr="009B12B4" w:rsidRDefault="00EE6D5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jc w:val="center"/>
              <w:rPr>
                <w:b/>
              </w:rPr>
            </w:pPr>
            <w:r w:rsidRPr="009B12B4">
              <w:rPr>
                <w:b/>
              </w:rPr>
              <w:t>4.</w:t>
            </w:r>
          </w:p>
        </w:tc>
        <w:tc>
          <w:tcPr>
            <w:tcW w:w="5988" w:type="dxa"/>
          </w:tcPr>
          <w:p w14:paraId="7D256313" w14:textId="77777777" w:rsidR="00EE6D5E" w:rsidRPr="00E65AAE" w:rsidRDefault="00EE6D5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Wymiary komory:  </w:t>
            </w:r>
          </w:p>
          <w:p w14:paraId="1E56CB03" w14:textId="77777777" w:rsidR="00EE6D5E" w:rsidRPr="00E65AAE" w:rsidRDefault="00EE6D5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zerokość wewnętrzna komory min. 1240 mm</w:t>
            </w:r>
          </w:p>
          <w:p w14:paraId="02B6F65B" w14:textId="77777777" w:rsidR="00EE6D5E" w:rsidRPr="00E65AAE" w:rsidRDefault="00EE6D5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wysokość wewnętrzna komory min. 650 mm</w:t>
            </w:r>
          </w:p>
          <w:p w14:paraId="4015A061" w14:textId="77777777" w:rsidR="00EE6D5E" w:rsidRPr="00E65AAE" w:rsidRDefault="00EE6D5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głębokość wewnętrzna komory min. 600 mm</w:t>
            </w:r>
          </w:p>
        </w:tc>
        <w:tc>
          <w:tcPr>
            <w:tcW w:w="3402" w:type="dxa"/>
          </w:tcPr>
          <w:p w14:paraId="2B1D210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F15AD55" w14:textId="1789A839" w:rsidR="00EE6D5E" w:rsidRPr="00E65AAE" w:rsidRDefault="005D3319" w:rsidP="005D3319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22BE7FB9" w14:textId="5DA779AF" w:rsidTr="005D3319">
        <w:tc>
          <w:tcPr>
            <w:tcW w:w="670" w:type="dxa"/>
          </w:tcPr>
          <w:p w14:paraId="2C6243DB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 xml:space="preserve">5. </w:t>
            </w:r>
          </w:p>
        </w:tc>
        <w:tc>
          <w:tcPr>
            <w:tcW w:w="5988" w:type="dxa"/>
          </w:tcPr>
          <w:p w14:paraId="50D1FC07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zyba frontowa ustawiona pod kątem 8°, skośnie w stosunku do blatu roboczego; nieprzepuszczalna dla promieniowania UV, </w:t>
            </w:r>
            <w:r w:rsidRPr="00E65AAE">
              <w:rPr>
                <w:rFonts w:ascii="Calibri Light" w:hAnsi="Calibri Light" w:cs="Calibri Light"/>
              </w:rPr>
              <w:lastRenderedPageBreak/>
              <w:t>umożliwiająca szczelne zamknięcie komory od frontu w pozycji całkowitego opuszczenia; przesuwana elektrycznie góra-dół (nieuchylana);</w:t>
            </w:r>
          </w:p>
        </w:tc>
        <w:tc>
          <w:tcPr>
            <w:tcW w:w="3402" w:type="dxa"/>
          </w:tcPr>
          <w:p w14:paraId="1707448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7CF40650" w14:textId="0CDD0D98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7717CB9B" w14:textId="38A31FCD" w:rsidTr="005D3319">
        <w:tc>
          <w:tcPr>
            <w:tcW w:w="670" w:type="dxa"/>
          </w:tcPr>
          <w:p w14:paraId="01369442" w14:textId="77777777" w:rsidR="00EE6D5E" w:rsidRPr="009B12B4" w:rsidRDefault="00EE6D5E" w:rsidP="00E65AAE">
            <w:pPr>
              <w:jc w:val="center"/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5988" w:type="dxa"/>
          </w:tcPr>
          <w:p w14:paraId="25E2565C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ałe wnętrze obszaru roboczego oraz strefa pod blatem roboczym wykonane z niemalowanej stali nierdzewnej;</w:t>
            </w:r>
          </w:p>
        </w:tc>
        <w:tc>
          <w:tcPr>
            <w:tcW w:w="3402" w:type="dxa"/>
          </w:tcPr>
          <w:p w14:paraId="175F412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07D54F" w14:textId="3C546E0F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05F03D56" w14:textId="788F2FBB" w:rsidTr="005D3319">
        <w:tc>
          <w:tcPr>
            <w:tcW w:w="670" w:type="dxa"/>
          </w:tcPr>
          <w:p w14:paraId="66EAE9E3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7.</w:t>
            </w:r>
          </w:p>
        </w:tc>
        <w:tc>
          <w:tcPr>
            <w:tcW w:w="5988" w:type="dxa"/>
          </w:tcPr>
          <w:p w14:paraId="5D1B9356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Komora wyposażona w wentylatory zapewniające stabilną pracę urządzenia w przypadku wahań napięcia w sieci elektrycznej;</w:t>
            </w:r>
          </w:p>
        </w:tc>
        <w:tc>
          <w:tcPr>
            <w:tcW w:w="3402" w:type="dxa"/>
          </w:tcPr>
          <w:p w14:paraId="0E0F01F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2718B0" w14:textId="70CAB292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20D2EC7F" w14:textId="7EEAE63C" w:rsidTr="005D3319">
        <w:tc>
          <w:tcPr>
            <w:tcW w:w="670" w:type="dxa"/>
          </w:tcPr>
          <w:p w14:paraId="6C6DBFB7" w14:textId="77777777" w:rsidR="00EE6D5E" w:rsidRPr="002632FE" w:rsidRDefault="00EE6D5E" w:rsidP="00E65AAE">
            <w:pPr>
              <w:jc w:val="center"/>
              <w:rPr>
                <w:b/>
              </w:rPr>
            </w:pPr>
            <w:r w:rsidRPr="002632FE">
              <w:rPr>
                <w:b/>
              </w:rPr>
              <w:t>8.</w:t>
            </w:r>
          </w:p>
        </w:tc>
        <w:tc>
          <w:tcPr>
            <w:tcW w:w="5988" w:type="dxa"/>
          </w:tcPr>
          <w:p w14:paraId="4960C784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wójny układ monitorowania przepływów powietrza przy użyciu sensorów z kompensacją temperaturową, oddzielne dla pionowego strumienia laminarnego i dla strumienia wylotowego;</w:t>
            </w:r>
          </w:p>
        </w:tc>
        <w:tc>
          <w:tcPr>
            <w:tcW w:w="3402" w:type="dxa"/>
          </w:tcPr>
          <w:p w14:paraId="2B318F7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48F84E2" w14:textId="27589408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3629EFF4" w14:textId="60E999F5" w:rsidTr="005D3319">
        <w:tc>
          <w:tcPr>
            <w:tcW w:w="670" w:type="dxa"/>
          </w:tcPr>
          <w:p w14:paraId="56C779EF" w14:textId="77777777" w:rsidR="00EE6D5E" w:rsidRDefault="00EE6D5E" w:rsidP="00E65AAE">
            <w:pPr>
              <w:jc w:val="center"/>
            </w:pPr>
          </w:p>
          <w:p w14:paraId="3D9DAFB3" w14:textId="77777777" w:rsidR="00EE6D5E" w:rsidRPr="002632FE" w:rsidRDefault="00EE6D5E" w:rsidP="00E65AAE">
            <w:r>
              <w:t>9.</w:t>
            </w:r>
          </w:p>
        </w:tc>
        <w:tc>
          <w:tcPr>
            <w:tcW w:w="5988" w:type="dxa"/>
          </w:tcPr>
          <w:p w14:paraId="656A32C1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anel sterowania dotykowy w języku polskim ze wskaźnikiem: prędkości przepływów powietrza wlotowego i laminarnego, trybu pracy, poziomu szyby frontowej, temperatury wewnątrz przestrzeni roboczej i na zewnątrz komory, łącznego czasu pracy filtrów i lampy UV, zużycia filtrów określone w %.</w:t>
            </w:r>
          </w:p>
        </w:tc>
        <w:tc>
          <w:tcPr>
            <w:tcW w:w="3402" w:type="dxa"/>
          </w:tcPr>
          <w:p w14:paraId="0C33B04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CC42D42" w14:textId="35FF590F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5E918B5E" w14:textId="0D093457" w:rsidTr="005D3319">
        <w:tc>
          <w:tcPr>
            <w:tcW w:w="670" w:type="dxa"/>
          </w:tcPr>
          <w:p w14:paraId="01E73551" w14:textId="77777777" w:rsidR="00EE6D5E" w:rsidRPr="005B4A00" w:rsidRDefault="00EE6D5E" w:rsidP="00E65AAE">
            <w:pPr>
              <w:jc w:val="center"/>
            </w:pPr>
            <w:r>
              <w:t>10.</w:t>
            </w:r>
          </w:p>
        </w:tc>
        <w:tc>
          <w:tcPr>
            <w:tcW w:w="5988" w:type="dxa"/>
          </w:tcPr>
          <w:p w14:paraId="1DF51774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świetlenie obszaru pracy energooszczędnymi lampami typu LED – intensywność ≥ 1000 </w:t>
            </w:r>
            <w:proofErr w:type="spellStart"/>
            <w:r w:rsidRPr="00E65AAE">
              <w:rPr>
                <w:rFonts w:ascii="Calibri Light" w:hAnsi="Calibri Light" w:cs="Calibri Light"/>
              </w:rPr>
              <w:t>lux</w:t>
            </w:r>
            <w:proofErr w:type="spellEnd"/>
            <w:r w:rsidRPr="00E65AAE">
              <w:rPr>
                <w:rFonts w:ascii="Calibri Light" w:hAnsi="Calibri Light" w:cs="Calibri Light"/>
              </w:rPr>
              <w:t>, odizolowane od przestrzeni boksu laminarnego;</w:t>
            </w:r>
          </w:p>
        </w:tc>
        <w:tc>
          <w:tcPr>
            <w:tcW w:w="3402" w:type="dxa"/>
          </w:tcPr>
          <w:p w14:paraId="20085B2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529AEB8" w14:textId="7B9EDF88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6116B381" w14:textId="1B209CC4" w:rsidTr="005D3319">
        <w:tc>
          <w:tcPr>
            <w:tcW w:w="670" w:type="dxa"/>
          </w:tcPr>
          <w:p w14:paraId="109C77E8" w14:textId="77777777" w:rsidR="005D3319" w:rsidRPr="005B4A00" w:rsidRDefault="005D3319" w:rsidP="005D3319">
            <w:pPr>
              <w:jc w:val="center"/>
            </w:pPr>
            <w:r>
              <w:t>11.</w:t>
            </w:r>
          </w:p>
        </w:tc>
        <w:tc>
          <w:tcPr>
            <w:tcW w:w="5988" w:type="dxa"/>
          </w:tcPr>
          <w:p w14:paraId="5DB0C231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oziom emitowanego hałasu &lt; 56 </w:t>
            </w:r>
            <w:proofErr w:type="spellStart"/>
            <w:r w:rsidRPr="00E65AAE">
              <w:rPr>
                <w:rFonts w:ascii="Calibri Light" w:hAnsi="Calibri Light" w:cs="Calibri Light"/>
              </w:rPr>
              <w:t>dB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mierzony wg normy EN 12469:2000;</w:t>
            </w:r>
          </w:p>
        </w:tc>
        <w:tc>
          <w:tcPr>
            <w:tcW w:w="3402" w:type="dxa"/>
          </w:tcPr>
          <w:p w14:paraId="1188C6E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D2ACF76" w14:textId="4742C137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742F9B17" w14:textId="7E65CDE9" w:rsidTr="005D3319">
        <w:tc>
          <w:tcPr>
            <w:tcW w:w="670" w:type="dxa"/>
          </w:tcPr>
          <w:p w14:paraId="3EF156AC" w14:textId="77777777" w:rsidR="005D3319" w:rsidRPr="005B4A00" w:rsidRDefault="005D3319" w:rsidP="005D3319">
            <w:pPr>
              <w:jc w:val="center"/>
            </w:pPr>
            <w:r>
              <w:t>12.</w:t>
            </w:r>
          </w:p>
        </w:tc>
        <w:tc>
          <w:tcPr>
            <w:tcW w:w="5988" w:type="dxa"/>
          </w:tcPr>
          <w:p w14:paraId="4B96D329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stand-by – zmniejszona wydajność wentylatora – dla ochrony personelu oraz produktu podczas nie używania komory oraz oszczędności energii;</w:t>
            </w:r>
          </w:p>
        </w:tc>
        <w:tc>
          <w:tcPr>
            <w:tcW w:w="3402" w:type="dxa"/>
          </w:tcPr>
          <w:p w14:paraId="4D99544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2996100" w14:textId="0E43CB1E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6A35DB7A" w14:textId="712B127E" w:rsidTr="005D3319">
        <w:tc>
          <w:tcPr>
            <w:tcW w:w="670" w:type="dxa"/>
          </w:tcPr>
          <w:p w14:paraId="615DC155" w14:textId="77777777" w:rsidR="005D3319" w:rsidRPr="005B4A00" w:rsidRDefault="005D3319" w:rsidP="005D3319">
            <w:pPr>
              <w:jc w:val="center"/>
            </w:pPr>
            <w:r>
              <w:t>13.</w:t>
            </w:r>
          </w:p>
        </w:tc>
        <w:tc>
          <w:tcPr>
            <w:tcW w:w="5988" w:type="dxa"/>
          </w:tcPr>
          <w:p w14:paraId="64CEBD02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ograniczenia dostępu do funkcji komory dla administratora i operatorów;</w:t>
            </w:r>
          </w:p>
        </w:tc>
        <w:tc>
          <w:tcPr>
            <w:tcW w:w="3402" w:type="dxa"/>
          </w:tcPr>
          <w:p w14:paraId="3421B31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C714F48" w14:textId="0BDF4502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604C61AC" w14:textId="41FB3906" w:rsidTr="005D3319">
        <w:tc>
          <w:tcPr>
            <w:tcW w:w="670" w:type="dxa"/>
          </w:tcPr>
          <w:p w14:paraId="2F31CAC9" w14:textId="77777777" w:rsidR="005D3319" w:rsidRPr="005B4A00" w:rsidRDefault="005D3319" w:rsidP="005D3319">
            <w:pPr>
              <w:jc w:val="center"/>
            </w:pPr>
            <w:r>
              <w:t>14.</w:t>
            </w:r>
          </w:p>
        </w:tc>
        <w:tc>
          <w:tcPr>
            <w:tcW w:w="5988" w:type="dxa"/>
          </w:tcPr>
          <w:p w14:paraId="243D5757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mycia szyby z pełnym zabezpieczeniem pracownika (opuszczanie szyby poniżej blatu roboczego);</w:t>
            </w:r>
          </w:p>
        </w:tc>
        <w:tc>
          <w:tcPr>
            <w:tcW w:w="3402" w:type="dxa"/>
          </w:tcPr>
          <w:p w14:paraId="7ED8376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DC77A0A" w14:textId="47D23067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17F2760B" w14:textId="48A1A9D3" w:rsidTr="005D3319">
        <w:tc>
          <w:tcPr>
            <w:tcW w:w="670" w:type="dxa"/>
          </w:tcPr>
          <w:p w14:paraId="6D4BDEBF" w14:textId="77777777" w:rsidR="005D3319" w:rsidRPr="005B4A00" w:rsidRDefault="005D3319" w:rsidP="005D3319">
            <w:pPr>
              <w:jc w:val="center"/>
            </w:pPr>
            <w:r>
              <w:t>15.</w:t>
            </w:r>
          </w:p>
        </w:tc>
        <w:tc>
          <w:tcPr>
            <w:tcW w:w="5988" w:type="dxa"/>
          </w:tcPr>
          <w:p w14:paraId="12AD285F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Zasilanie 230V/50Hz;</w:t>
            </w:r>
          </w:p>
        </w:tc>
        <w:tc>
          <w:tcPr>
            <w:tcW w:w="3402" w:type="dxa"/>
          </w:tcPr>
          <w:p w14:paraId="06B1016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CFCD578" w14:textId="4F8FEEF0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276E1645" w14:textId="0A966A49" w:rsidTr="005D3319">
        <w:tc>
          <w:tcPr>
            <w:tcW w:w="670" w:type="dxa"/>
          </w:tcPr>
          <w:p w14:paraId="4BA739F2" w14:textId="77777777" w:rsidR="005D3319" w:rsidRPr="005B4A00" w:rsidRDefault="005D3319" w:rsidP="005D3319">
            <w:pPr>
              <w:jc w:val="center"/>
            </w:pPr>
            <w:r>
              <w:t>16.</w:t>
            </w:r>
          </w:p>
        </w:tc>
        <w:tc>
          <w:tcPr>
            <w:tcW w:w="5988" w:type="dxa"/>
          </w:tcPr>
          <w:p w14:paraId="6966CA5C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  <w:tc>
          <w:tcPr>
            <w:tcW w:w="3402" w:type="dxa"/>
          </w:tcPr>
          <w:p w14:paraId="07680AA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7783894" w14:textId="3D6CEF93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7653CBEF" w14:textId="6A1F593C" w:rsidTr="005D3319">
        <w:tc>
          <w:tcPr>
            <w:tcW w:w="670" w:type="dxa"/>
          </w:tcPr>
          <w:p w14:paraId="45592FA8" w14:textId="77777777" w:rsidR="005D3319" w:rsidRPr="005B4A00" w:rsidRDefault="005D3319" w:rsidP="005D3319">
            <w:pPr>
              <w:jc w:val="center"/>
            </w:pPr>
            <w:r>
              <w:t>17.</w:t>
            </w:r>
          </w:p>
        </w:tc>
        <w:tc>
          <w:tcPr>
            <w:tcW w:w="5988" w:type="dxa"/>
          </w:tcPr>
          <w:p w14:paraId="09860AAA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erwis gwarancyjny obejmuje 36 miesięcy;</w:t>
            </w:r>
          </w:p>
        </w:tc>
        <w:tc>
          <w:tcPr>
            <w:tcW w:w="3402" w:type="dxa"/>
          </w:tcPr>
          <w:p w14:paraId="19C6DB5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FAF39F9" w14:textId="7CD9FA83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2D131E98" w14:textId="104FE3DF" w:rsidTr="005D3319">
        <w:tc>
          <w:tcPr>
            <w:tcW w:w="670" w:type="dxa"/>
          </w:tcPr>
          <w:p w14:paraId="07C3882A" w14:textId="77777777" w:rsidR="005D3319" w:rsidRPr="005B4A00" w:rsidRDefault="005D3319" w:rsidP="005D3319">
            <w:pPr>
              <w:jc w:val="center"/>
            </w:pPr>
            <w:r>
              <w:t>18.</w:t>
            </w:r>
          </w:p>
        </w:tc>
        <w:tc>
          <w:tcPr>
            <w:tcW w:w="5988" w:type="dxa"/>
          </w:tcPr>
          <w:p w14:paraId="734B5BF1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zapewnia autoryzowany serwis pogwarancyjny; </w:t>
            </w:r>
          </w:p>
        </w:tc>
        <w:tc>
          <w:tcPr>
            <w:tcW w:w="3402" w:type="dxa"/>
          </w:tcPr>
          <w:p w14:paraId="469ABBF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3E59064" w14:textId="392A37CB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7C7F73DB" w14:textId="78E136DF" w:rsidTr="005D3319">
        <w:tc>
          <w:tcPr>
            <w:tcW w:w="670" w:type="dxa"/>
          </w:tcPr>
          <w:p w14:paraId="51897260" w14:textId="77777777" w:rsidR="005D3319" w:rsidRPr="005B4A00" w:rsidRDefault="005D3319" w:rsidP="005D3319">
            <w:pPr>
              <w:jc w:val="center"/>
            </w:pPr>
            <w:r>
              <w:t>19</w:t>
            </w:r>
          </w:p>
        </w:tc>
        <w:tc>
          <w:tcPr>
            <w:tcW w:w="5988" w:type="dxa"/>
          </w:tcPr>
          <w:p w14:paraId="20F5BFD1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Dodatkowe wyposażenie: </w:t>
            </w:r>
          </w:p>
          <w:p w14:paraId="0ECC80D5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na stałe zamontowana – w górnej części ściany tylnej - lampa UV z licznikiem i programatorem czasu zabezpieczona przed przypadkowym włączeniem;</w:t>
            </w:r>
          </w:p>
          <w:p w14:paraId="56771EEE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in 2 gniazda elektryczne zlokalizowane na tylnej ścianie;</w:t>
            </w:r>
          </w:p>
          <w:p w14:paraId="32EA691A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blat roboczy wykonany ze stali nierdzewnej, dzielony z możliwością </w:t>
            </w:r>
            <w:proofErr w:type="spellStart"/>
            <w:r w:rsidRPr="00E65AAE">
              <w:rPr>
                <w:rFonts w:ascii="Calibri Light" w:hAnsi="Calibri Light" w:cs="Calibri Light"/>
              </w:rPr>
              <w:t>autoklawowania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</w:t>
            </w:r>
          </w:p>
          <w:p w14:paraId="65CEDFB6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lastRenderedPageBreak/>
              <w:t>Dedykowana podstawa do pracy w pozycji siedzącej;</w:t>
            </w:r>
          </w:p>
          <w:p w14:paraId="4C693E14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łokietnik dla przedramion na całej szerokości blatu roboczego, wykonany ze stali nierdzewnej;</w:t>
            </w:r>
          </w:p>
        </w:tc>
        <w:tc>
          <w:tcPr>
            <w:tcW w:w="3402" w:type="dxa"/>
          </w:tcPr>
          <w:p w14:paraId="251177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73031473" w14:textId="2A2A16FF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724A81E8" w14:textId="58348154" w:rsidTr="005D3319">
        <w:tc>
          <w:tcPr>
            <w:tcW w:w="670" w:type="dxa"/>
          </w:tcPr>
          <w:p w14:paraId="6A2B149C" w14:textId="4FCF3E72" w:rsidR="005D3319" w:rsidRDefault="005D3319" w:rsidP="005D3319">
            <w:pPr>
              <w:jc w:val="center"/>
            </w:pPr>
            <w:r>
              <w:t>20.</w:t>
            </w:r>
          </w:p>
        </w:tc>
        <w:tc>
          <w:tcPr>
            <w:tcW w:w="5988" w:type="dxa"/>
          </w:tcPr>
          <w:p w14:paraId="11C29E95" w14:textId="432EF1B3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w zakresie obsługi urządzenia.</w:t>
            </w:r>
          </w:p>
        </w:tc>
        <w:tc>
          <w:tcPr>
            <w:tcW w:w="3402" w:type="dxa"/>
          </w:tcPr>
          <w:p w14:paraId="2BC10FF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524F9A" w14:textId="288EAD68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408C9CA8" w14:textId="77777777" w:rsidR="00032FED" w:rsidRPr="00E15739" w:rsidRDefault="00032FED" w:rsidP="00032FED">
      <w:pPr>
        <w:jc w:val="center"/>
        <w:rPr>
          <w:b/>
          <w:bCs/>
          <w:sz w:val="24"/>
          <w:szCs w:val="24"/>
        </w:rPr>
      </w:pPr>
    </w:p>
    <w:p w14:paraId="02DD61C2" w14:textId="77062645" w:rsidR="00032FED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8"/>
          <w:szCs w:val="28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12396A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3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</w:t>
      </w:r>
      <w:proofErr w:type="spellStart"/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Nablatowa</w:t>
      </w:r>
      <w:proofErr w:type="spellEnd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wirówki </w:t>
      </w:r>
      <w:proofErr w:type="spellStart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laboratoryjnejwraz</w:t>
      </w:r>
      <w:proofErr w:type="spellEnd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z wyposażeniem</w:t>
      </w:r>
      <w:r w:rsidR="00DE6FC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– 1 sztuka</w:t>
      </w:r>
    </w:p>
    <w:p w14:paraId="41F70B32" w14:textId="77777777" w:rsidR="00E15739" w:rsidRPr="00E15739" w:rsidRDefault="00E15739" w:rsidP="00080AF8">
      <w:pPr>
        <w:spacing w:after="0" w:line="240" w:lineRule="auto"/>
        <w:rPr>
          <w:rFonts w:ascii="Calibri Light" w:hAnsi="Calibri Light" w:cs="Calibri Light"/>
          <w:b/>
          <w:bCs/>
          <w:sz w:val="28"/>
          <w:szCs w:val="28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959"/>
        <w:gridCol w:w="5699"/>
        <w:gridCol w:w="3402"/>
      </w:tblGrid>
      <w:tr w:rsidR="00EE6D5E" w:rsidRPr="00E65AAE" w14:paraId="33BAE9CF" w14:textId="527DF087" w:rsidTr="005D3319">
        <w:tc>
          <w:tcPr>
            <w:tcW w:w="959" w:type="dxa"/>
          </w:tcPr>
          <w:p w14:paraId="42D3EED8" w14:textId="72C3E755" w:rsidR="00EE6D5E" w:rsidRPr="00E65AAE" w:rsidRDefault="00EE6D5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699" w:type="dxa"/>
          </w:tcPr>
          <w:p w14:paraId="577EBA38" w14:textId="5A299284" w:rsidR="00EE6D5E" w:rsidRPr="00E65AAE" w:rsidRDefault="00EE6D5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75B8E501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44815990" w14:textId="51365864" w:rsidR="00EE6D5E" w:rsidRPr="00E65AAE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E65AAE" w14:paraId="7E2829DC" w14:textId="3155C015" w:rsidTr="005D3319">
        <w:tc>
          <w:tcPr>
            <w:tcW w:w="959" w:type="dxa"/>
          </w:tcPr>
          <w:p w14:paraId="24A88085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5699" w:type="dxa"/>
          </w:tcPr>
          <w:p w14:paraId="6F572B61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Rotor wychylny w zestawie, z kubełkami i pokrywkami,</w:t>
            </w:r>
          </w:p>
        </w:tc>
        <w:tc>
          <w:tcPr>
            <w:tcW w:w="3402" w:type="dxa"/>
          </w:tcPr>
          <w:p w14:paraId="4C286F3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1B6A624" w14:textId="4640094B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68EAF54F" w14:textId="17109BFB" w:rsidTr="005D3319">
        <w:tc>
          <w:tcPr>
            <w:tcW w:w="959" w:type="dxa"/>
          </w:tcPr>
          <w:p w14:paraId="65DAE66A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5699" w:type="dxa"/>
          </w:tcPr>
          <w:p w14:paraId="19C65657" w14:textId="41ADA056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ystem </w:t>
            </w:r>
            <w:r>
              <w:rPr>
                <w:rFonts w:ascii="Calibri Light" w:hAnsi="Calibri Light" w:cs="Calibri Light"/>
              </w:rPr>
              <w:t>automatycznego blokowania</w:t>
            </w:r>
            <w:r w:rsidRPr="00E65AAE">
              <w:rPr>
                <w:rFonts w:ascii="Calibri Light" w:hAnsi="Calibri Light" w:cs="Calibri Light"/>
              </w:rPr>
              <w:t xml:space="preserve">: </w:t>
            </w:r>
            <w:proofErr w:type="spellStart"/>
            <w:r w:rsidRPr="00E65AAE">
              <w:rPr>
                <w:rFonts w:ascii="Calibri Light" w:hAnsi="Calibri Light" w:cs="Calibri Light"/>
              </w:rPr>
              <w:t>beznarzędziowy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system wymiany rotora, który umożliwia jego szybką wymianę, poprzez naciśnięcie jednego przycisku, łatwa wymiana rotora oraz uzyskanie dostępu do rotora w celu czyszczenia,</w:t>
            </w:r>
          </w:p>
        </w:tc>
        <w:tc>
          <w:tcPr>
            <w:tcW w:w="3402" w:type="dxa"/>
          </w:tcPr>
          <w:p w14:paraId="21B15A7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33CAB0C" w14:textId="2BE74C83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67476B65" w14:textId="797AD468" w:rsidTr="005D3319">
        <w:tc>
          <w:tcPr>
            <w:tcW w:w="959" w:type="dxa"/>
          </w:tcPr>
          <w:p w14:paraId="18D1D043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5699" w:type="dxa"/>
          </w:tcPr>
          <w:p w14:paraId="442F57C8" w14:textId="2AF93229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ystem </w:t>
            </w:r>
            <w:proofErr w:type="spellStart"/>
            <w:r w:rsidRPr="00E65AAE">
              <w:rPr>
                <w:rFonts w:ascii="Calibri Light" w:hAnsi="Calibri Light" w:cs="Calibri Light"/>
              </w:rPr>
              <w:t>aerozoloszczelnych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uszczelek: otwieranie i zamykanie jedną ręką bez potrzeby stosowania zakrętek i skomplikowanych zacisków, wygodne podczas pracy w rękawiczkach;</w:t>
            </w:r>
          </w:p>
        </w:tc>
        <w:tc>
          <w:tcPr>
            <w:tcW w:w="3402" w:type="dxa"/>
          </w:tcPr>
          <w:p w14:paraId="636EFE8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8338D18" w14:textId="34285392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7F71D166" w14:textId="6CB8C089" w:rsidTr="005D3319">
        <w:tc>
          <w:tcPr>
            <w:tcW w:w="959" w:type="dxa"/>
          </w:tcPr>
          <w:p w14:paraId="39EFF66E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5699" w:type="dxa"/>
          </w:tcPr>
          <w:p w14:paraId="45CDB3A6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Oszczędzająca czas funkcja pulsacji dla krótkich cykli</w:t>
            </w:r>
          </w:p>
        </w:tc>
        <w:tc>
          <w:tcPr>
            <w:tcW w:w="3402" w:type="dxa"/>
          </w:tcPr>
          <w:p w14:paraId="0A1AD48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6BF3A7D" w14:textId="42589D6E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6B7CC531" w14:textId="7133847B" w:rsidTr="005D3319">
        <w:tc>
          <w:tcPr>
            <w:tcW w:w="959" w:type="dxa"/>
          </w:tcPr>
          <w:p w14:paraId="4C7B3E0D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5699" w:type="dxa"/>
          </w:tcPr>
          <w:p w14:paraId="2F084646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obrze widoczny podświetlany wyświetlacz ułatwiający odczyt parametrów w całym laboratorium</w:t>
            </w:r>
          </w:p>
        </w:tc>
        <w:tc>
          <w:tcPr>
            <w:tcW w:w="3402" w:type="dxa"/>
          </w:tcPr>
          <w:p w14:paraId="5C9C62F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6E4FED" w14:textId="768EA8E6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3A508D9E" w14:textId="02FD3103" w:rsidTr="005D3319">
        <w:tc>
          <w:tcPr>
            <w:tcW w:w="959" w:type="dxa"/>
          </w:tcPr>
          <w:p w14:paraId="2CA5D9DE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5699" w:type="dxa"/>
          </w:tcPr>
          <w:p w14:paraId="71A3F73B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aksymalna pojemność - rotor wychylny 4×145 ml;</w:t>
            </w:r>
          </w:p>
        </w:tc>
        <w:tc>
          <w:tcPr>
            <w:tcW w:w="3402" w:type="dxa"/>
          </w:tcPr>
          <w:p w14:paraId="59F27E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4DE182" w14:textId="46F3C909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0FAF7334" w14:textId="34D11285" w:rsidTr="005D3319">
        <w:tc>
          <w:tcPr>
            <w:tcW w:w="959" w:type="dxa"/>
          </w:tcPr>
          <w:p w14:paraId="3F55B18D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5699" w:type="dxa"/>
          </w:tcPr>
          <w:p w14:paraId="55894F2E" w14:textId="62CE041F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ędkość maksymalna (min-1) - 17850 (z rotorem),</w:t>
            </w:r>
          </w:p>
        </w:tc>
        <w:tc>
          <w:tcPr>
            <w:tcW w:w="3402" w:type="dxa"/>
          </w:tcPr>
          <w:p w14:paraId="11742B9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3C03E13" w14:textId="30B95171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31167FD1" w14:textId="111A3CDE" w:rsidTr="005D3319">
        <w:tc>
          <w:tcPr>
            <w:tcW w:w="959" w:type="dxa"/>
          </w:tcPr>
          <w:p w14:paraId="58E33D0C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5699" w:type="dxa"/>
          </w:tcPr>
          <w:p w14:paraId="20A9E72D" w14:textId="14810FA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ędkość maksymalna (</w:t>
            </w:r>
            <w:proofErr w:type="spellStart"/>
            <w:r w:rsidRPr="00E65AAE">
              <w:rPr>
                <w:rFonts w:ascii="Calibri Light" w:hAnsi="Calibri Light" w:cs="Calibri Light"/>
              </w:rPr>
              <w:t>xg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) - 30279 (z rotorem), </w:t>
            </w:r>
          </w:p>
        </w:tc>
        <w:tc>
          <w:tcPr>
            <w:tcW w:w="3402" w:type="dxa"/>
          </w:tcPr>
          <w:p w14:paraId="5076331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69DBB95" w14:textId="6193E249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2E41326A" w14:textId="5C32200A" w:rsidTr="005D3319">
        <w:tc>
          <w:tcPr>
            <w:tcW w:w="959" w:type="dxa"/>
          </w:tcPr>
          <w:p w14:paraId="47323FEE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5699" w:type="dxa"/>
          </w:tcPr>
          <w:p w14:paraId="6DCB607B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Temperatura (°C) −10...+40, </w:t>
            </w:r>
          </w:p>
        </w:tc>
        <w:tc>
          <w:tcPr>
            <w:tcW w:w="3402" w:type="dxa"/>
          </w:tcPr>
          <w:p w14:paraId="015CE2F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A040278" w14:textId="637AD18D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752D7ADF" w14:textId="56DF591C" w:rsidTr="005D3319">
        <w:tc>
          <w:tcPr>
            <w:tcW w:w="959" w:type="dxa"/>
          </w:tcPr>
          <w:p w14:paraId="1637DD5C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5699" w:type="dxa"/>
          </w:tcPr>
          <w:p w14:paraId="7833C585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zyspieszenie/hamowanie 2/2 (standardowe i delikatne),</w:t>
            </w:r>
          </w:p>
        </w:tc>
        <w:tc>
          <w:tcPr>
            <w:tcW w:w="3402" w:type="dxa"/>
          </w:tcPr>
          <w:p w14:paraId="79C5E92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16A64C2" w14:textId="388FA902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241D7E77" w14:textId="79A83B4B" w:rsidTr="005D3319">
        <w:tc>
          <w:tcPr>
            <w:tcW w:w="959" w:type="dxa"/>
          </w:tcPr>
          <w:p w14:paraId="6CCFAB14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5699" w:type="dxa"/>
          </w:tcPr>
          <w:p w14:paraId="75E31805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ilnik </w:t>
            </w:r>
            <w:proofErr w:type="spellStart"/>
            <w:r w:rsidRPr="00E65AAE">
              <w:rPr>
                <w:rFonts w:ascii="Calibri Light" w:hAnsi="Calibri Light" w:cs="Calibri Light"/>
              </w:rPr>
              <w:t>Bezszczotkowy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silnik indukcyjny,  </w:t>
            </w:r>
          </w:p>
        </w:tc>
        <w:tc>
          <w:tcPr>
            <w:tcW w:w="3402" w:type="dxa"/>
          </w:tcPr>
          <w:p w14:paraId="7A53922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5F79DC3" w14:textId="731AFFF7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1C2FA0ED" w14:textId="476C22DF" w:rsidTr="005D3319">
        <w:tc>
          <w:tcPr>
            <w:tcW w:w="959" w:type="dxa"/>
          </w:tcPr>
          <w:p w14:paraId="3021F7B8" w14:textId="062AC1B3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</w:t>
            </w:r>
            <w:r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699" w:type="dxa"/>
          </w:tcPr>
          <w:p w14:paraId="22290EF5" w14:textId="3CECC854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ziom hałasu (</w:t>
            </w:r>
            <w:proofErr w:type="spellStart"/>
            <w:r w:rsidRPr="00E65AAE">
              <w:rPr>
                <w:rFonts w:ascii="Calibri Light" w:hAnsi="Calibri Light" w:cs="Calibri Light"/>
              </w:rPr>
              <w:t>dB</w:t>
            </w:r>
            <w:proofErr w:type="spellEnd"/>
            <w:r w:rsidRPr="00E65AAE">
              <w:rPr>
                <w:rFonts w:ascii="Calibri Light" w:hAnsi="Calibri Light" w:cs="Calibri Light"/>
              </w:rPr>
              <w:t>(A)) &lt; 56; (z rotorem TX-150) / &lt;52 (z rotorem);</w:t>
            </w:r>
          </w:p>
        </w:tc>
        <w:tc>
          <w:tcPr>
            <w:tcW w:w="3402" w:type="dxa"/>
          </w:tcPr>
          <w:p w14:paraId="6DDA953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A82A778" w14:textId="759C8F17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3CEF7DCD" w14:textId="215F73FF" w:rsidTr="005D3319">
        <w:tc>
          <w:tcPr>
            <w:tcW w:w="959" w:type="dxa"/>
          </w:tcPr>
          <w:p w14:paraId="6A3D685B" w14:textId="55DD2FAB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5699" w:type="dxa"/>
          </w:tcPr>
          <w:p w14:paraId="50D9571B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Zasilanie 230 V / 50 - 60 </w:t>
            </w:r>
            <w:proofErr w:type="spellStart"/>
            <w:r w:rsidRPr="00E65AAE">
              <w:rPr>
                <w:rFonts w:ascii="Calibri Light" w:hAnsi="Calibri Light" w:cs="Calibri Light"/>
              </w:rPr>
              <w:t>Hz</w:t>
            </w:r>
            <w:proofErr w:type="spellEnd"/>
          </w:p>
        </w:tc>
        <w:tc>
          <w:tcPr>
            <w:tcW w:w="3402" w:type="dxa"/>
          </w:tcPr>
          <w:p w14:paraId="122A534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F1C976" w14:textId="7CC99040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76DA8722" w14:textId="07CAAD2E" w:rsidTr="005D3319">
        <w:tc>
          <w:tcPr>
            <w:tcW w:w="959" w:type="dxa"/>
          </w:tcPr>
          <w:p w14:paraId="4AB9F6E4" w14:textId="7883C83F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5699" w:type="dxa"/>
          </w:tcPr>
          <w:p w14:paraId="5B41655D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użycie energii (W) 750</w:t>
            </w:r>
          </w:p>
        </w:tc>
        <w:tc>
          <w:tcPr>
            <w:tcW w:w="3402" w:type="dxa"/>
          </w:tcPr>
          <w:p w14:paraId="5BAFCFB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562741D" w14:textId="02BFE7F6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10E9D276" w14:textId="2D0D2B11" w:rsidTr="005D3319">
        <w:tc>
          <w:tcPr>
            <w:tcW w:w="959" w:type="dxa"/>
          </w:tcPr>
          <w:p w14:paraId="387F2833" w14:textId="69A47319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lastRenderedPageBreak/>
              <w:t>15.</w:t>
            </w:r>
          </w:p>
        </w:tc>
        <w:tc>
          <w:tcPr>
            <w:tcW w:w="5699" w:type="dxa"/>
          </w:tcPr>
          <w:p w14:paraId="01360852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Wymiary - szer. x gł. x wys. (mm) 460×670×320,</w:t>
            </w:r>
          </w:p>
        </w:tc>
        <w:tc>
          <w:tcPr>
            <w:tcW w:w="3402" w:type="dxa"/>
          </w:tcPr>
          <w:p w14:paraId="17328B5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D39FD4B" w14:textId="0918E460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52CE6F38" w14:textId="64B72972" w:rsidTr="005D3319">
        <w:tc>
          <w:tcPr>
            <w:tcW w:w="959" w:type="dxa"/>
          </w:tcPr>
          <w:p w14:paraId="753BB3D6" w14:textId="108D1E3C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5699" w:type="dxa"/>
          </w:tcPr>
          <w:p w14:paraId="0E6EFC36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ADAPTER NA PROBÓWKI 1 X 50 ML, 4 </w:t>
            </w:r>
            <w:proofErr w:type="spellStart"/>
            <w:r w:rsidRPr="00E65AAE">
              <w:rPr>
                <w:rFonts w:ascii="Calibri Light" w:hAnsi="Calibri Light" w:cs="Calibri Light"/>
                <w:bCs/>
              </w:rPr>
              <w:t>szt</w:t>
            </w:r>
            <w:proofErr w:type="spellEnd"/>
            <w:r w:rsidRPr="00E65AAE">
              <w:rPr>
                <w:rFonts w:ascii="Calibri Light" w:hAnsi="Calibri Light" w:cs="Calibri Light"/>
                <w:bCs/>
              </w:rPr>
              <w:t>,</w:t>
            </w:r>
          </w:p>
        </w:tc>
        <w:tc>
          <w:tcPr>
            <w:tcW w:w="3402" w:type="dxa"/>
          </w:tcPr>
          <w:p w14:paraId="1AFDF7D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1BDD659" w14:textId="1C19B91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3704905C" w14:textId="4AD50FAA" w:rsidTr="005D3319">
        <w:tc>
          <w:tcPr>
            <w:tcW w:w="959" w:type="dxa"/>
          </w:tcPr>
          <w:p w14:paraId="548D9BBF" w14:textId="3B845AD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5699" w:type="dxa"/>
          </w:tcPr>
          <w:p w14:paraId="579CD783" w14:textId="23BF36A2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dodatkowy rotor 24X1,5/2 ml, </w:t>
            </w:r>
          </w:p>
        </w:tc>
        <w:tc>
          <w:tcPr>
            <w:tcW w:w="3402" w:type="dxa"/>
          </w:tcPr>
          <w:p w14:paraId="21DE73D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AC6C5D8" w14:textId="6E0F83DA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184EBB54" w14:textId="66A0EE8C" w:rsidTr="005D3319">
        <w:tc>
          <w:tcPr>
            <w:tcW w:w="959" w:type="dxa"/>
          </w:tcPr>
          <w:p w14:paraId="4522F61C" w14:textId="443ED7E5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5699" w:type="dxa"/>
          </w:tcPr>
          <w:p w14:paraId="69485E18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asilanie 230V/50Hz;</w:t>
            </w:r>
          </w:p>
        </w:tc>
        <w:tc>
          <w:tcPr>
            <w:tcW w:w="3402" w:type="dxa"/>
          </w:tcPr>
          <w:p w14:paraId="6442469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EC4D19" w14:textId="5D9B0D8F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23144C7B" w14:textId="7256828F" w:rsidTr="005D3319">
        <w:tc>
          <w:tcPr>
            <w:tcW w:w="959" w:type="dxa"/>
          </w:tcPr>
          <w:p w14:paraId="1F753B9E" w14:textId="5D7F3FC5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5699" w:type="dxa"/>
          </w:tcPr>
          <w:p w14:paraId="6F7CD56B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  <w:tc>
          <w:tcPr>
            <w:tcW w:w="3402" w:type="dxa"/>
          </w:tcPr>
          <w:p w14:paraId="206406B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BDB96EA" w14:textId="38622CD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E65AAE" w14:paraId="3BA2F2EA" w14:textId="32398FA9" w:rsidTr="005D3319">
        <w:tc>
          <w:tcPr>
            <w:tcW w:w="959" w:type="dxa"/>
          </w:tcPr>
          <w:p w14:paraId="70C1D630" w14:textId="1EB5E514" w:rsidR="00EE6D5E" w:rsidRPr="00E65AAE" w:rsidRDefault="00EE6D5E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5699" w:type="dxa"/>
          </w:tcPr>
          <w:p w14:paraId="5742E047" w14:textId="6ADE06F7" w:rsidR="00EE6D5E" w:rsidRPr="00343346" w:rsidRDefault="00EE6D5E" w:rsidP="00D03E42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Rotor 1</w:t>
            </w:r>
            <w:r w:rsidRPr="00343346">
              <w:rPr>
                <w:rFonts w:ascii="Calibri Light" w:hAnsi="Calibri Light" w:cs="Calibri Light"/>
                <w:b/>
              </w:rPr>
              <w:t>.</w:t>
            </w:r>
          </w:p>
        </w:tc>
        <w:tc>
          <w:tcPr>
            <w:tcW w:w="3402" w:type="dxa"/>
          </w:tcPr>
          <w:p w14:paraId="79C3E9B5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5491B96" w14:textId="6BE9B1FF" w:rsidR="00EE6D5E" w:rsidRDefault="005D3319" w:rsidP="005D3319">
            <w:pPr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E65AAE" w14:paraId="2AB1196D" w14:textId="40B4377D" w:rsidTr="005D3319">
        <w:tc>
          <w:tcPr>
            <w:tcW w:w="959" w:type="dxa"/>
          </w:tcPr>
          <w:p w14:paraId="754DBCCB" w14:textId="501991A3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5699" w:type="dxa"/>
          </w:tcPr>
          <w:p w14:paraId="4250A405" w14:textId="309B77B1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Rotor horyzontalny (wychylny), poj. 4x100ml, maksymalna prędkość 4500 </w:t>
            </w:r>
            <w:proofErr w:type="spellStart"/>
            <w:r w:rsidRPr="009A77B8">
              <w:rPr>
                <w:rFonts w:ascii="Calibri Light" w:hAnsi="Calibri Light" w:cs="Calibri Light"/>
              </w:rPr>
              <w:t>rpm</w:t>
            </w:r>
            <w:proofErr w:type="spellEnd"/>
            <w:r w:rsidRPr="009A77B8">
              <w:rPr>
                <w:rFonts w:ascii="Calibri Light" w:hAnsi="Calibri Light" w:cs="Calibri Light"/>
              </w:rPr>
              <w:t>, maksymalna względna siła odśrodkowa 3350 g, masa netto 1,62 kg,</w:t>
            </w:r>
          </w:p>
        </w:tc>
        <w:tc>
          <w:tcPr>
            <w:tcW w:w="3402" w:type="dxa"/>
          </w:tcPr>
          <w:p w14:paraId="3F3CD1B7" w14:textId="77777777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CC182C3" w14:textId="7B491F25" w:rsidR="005D3319" w:rsidRPr="009A77B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1E49C923" w14:textId="06C25034" w:rsidTr="005D3319">
        <w:tc>
          <w:tcPr>
            <w:tcW w:w="959" w:type="dxa"/>
          </w:tcPr>
          <w:p w14:paraId="67293A9E" w14:textId="72B82511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5699" w:type="dxa"/>
          </w:tcPr>
          <w:p w14:paraId="33BABF4D" w14:textId="62DC1842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Wkładka redukcyjna, poj. 2x15ml  do probówek stożkowych </w:t>
            </w:r>
            <w:proofErr w:type="spellStart"/>
            <w:r w:rsidRPr="009A77B8">
              <w:rPr>
                <w:rFonts w:ascii="Calibri Light" w:hAnsi="Calibri Light" w:cs="Calibri Light"/>
              </w:rPr>
              <w:t>Falcon</w:t>
            </w:r>
            <w:proofErr w:type="spellEnd"/>
            <w:r w:rsidRPr="009A77B8">
              <w:rPr>
                <w:rFonts w:ascii="Calibri Light" w:hAnsi="Calibri Light" w:cs="Calibri Light"/>
              </w:rPr>
              <w:t>, średnica maks. 17 mm, wys. probówek 120 mm - 2 szt.</w:t>
            </w:r>
          </w:p>
        </w:tc>
        <w:tc>
          <w:tcPr>
            <w:tcW w:w="3402" w:type="dxa"/>
          </w:tcPr>
          <w:p w14:paraId="708492F0" w14:textId="77777777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78B9ACD" w14:textId="1B463C50" w:rsidR="005D3319" w:rsidRPr="009A77B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2B76C072" w14:textId="71BEA859" w:rsidTr="005D3319">
        <w:tc>
          <w:tcPr>
            <w:tcW w:w="959" w:type="dxa"/>
          </w:tcPr>
          <w:p w14:paraId="2B331787" w14:textId="008DC846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5699" w:type="dxa"/>
          </w:tcPr>
          <w:p w14:paraId="621A713B" w14:textId="2555903C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Wkładka redukcyjna, poj. 1x50ml  do probówek stożkowych </w:t>
            </w:r>
            <w:proofErr w:type="spellStart"/>
            <w:r w:rsidRPr="009A77B8">
              <w:rPr>
                <w:rFonts w:ascii="Calibri Light" w:hAnsi="Calibri Light" w:cs="Calibri Light"/>
              </w:rPr>
              <w:t>Falcon</w:t>
            </w:r>
            <w:proofErr w:type="spellEnd"/>
            <w:r w:rsidRPr="009A77B8">
              <w:rPr>
                <w:rFonts w:ascii="Calibri Light" w:hAnsi="Calibri Light" w:cs="Calibri Light"/>
              </w:rPr>
              <w:t>, średnica maks. 29 mm, wys. probówki 116 mm - 2 szt.</w:t>
            </w:r>
          </w:p>
        </w:tc>
        <w:tc>
          <w:tcPr>
            <w:tcW w:w="3402" w:type="dxa"/>
          </w:tcPr>
          <w:p w14:paraId="3A4D6487" w14:textId="35B8442B" w:rsidR="005D3319" w:rsidRPr="009A77B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(niepotrzebne skreślić)</w:t>
            </w:r>
          </w:p>
        </w:tc>
      </w:tr>
      <w:tr w:rsidR="005D3319" w:rsidRPr="00E65AAE" w14:paraId="088F1F97" w14:textId="4616752C" w:rsidTr="005D3319">
        <w:tc>
          <w:tcPr>
            <w:tcW w:w="959" w:type="dxa"/>
          </w:tcPr>
          <w:p w14:paraId="0C86E0A4" w14:textId="12E622CA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5699" w:type="dxa"/>
          </w:tcPr>
          <w:p w14:paraId="2D64A15C" w14:textId="75048915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  <w:tc>
          <w:tcPr>
            <w:tcW w:w="3402" w:type="dxa"/>
          </w:tcPr>
          <w:p w14:paraId="6699E290" w14:textId="0EAD9EF8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(niepotrzebne skreślić)</w:t>
            </w:r>
          </w:p>
        </w:tc>
      </w:tr>
      <w:tr w:rsidR="00EE6D5E" w:rsidRPr="00E65AAE" w14:paraId="27C908BF" w14:textId="38959664" w:rsidTr="005D3319">
        <w:tc>
          <w:tcPr>
            <w:tcW w:w="959" w:type="dxa"/>
          </w:tcPr>
          <w:p w14:paraId="3E8210EB" w14:textId="3D5D1E50" w:rsidR="00EE6D5E" w:rsidRPr="009A77B8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5699" w:type="dxa"/>
          </w:tcPr>
          <w:p w14:paraId="1ECFDFCA" w14:textId="67C8A918" w:rsidR="00EE6D5E" w:rsidRPr="009A77B8" w:rsidRDefault="00EE6D5E" w:rsidP="00E65AAE">
            <w:pPr>
              <w:rPr>
                <w:rFonts w:ascii="Calibri Light" w:hAnsi="Calibri Light" w:cs="Calibri Light"/>
                <w:b/>
              </w:rPr>
            </w:pPr>
            <w:r w:rsidRPr="009A77B8">
              <w:rPr>
                <w:rFonts w:ascii="Calibri Light" w:hAnsi="Calibri Light" w:cs="Calibri Light"/>
                <w:b/>
              </w:rPr>
              <w:t>Rotor 2</w:t>
            </w:r>
          </w:p>
        </w:tc>
        <w:tc>
          <w:tcPr>
            <w:tcW w:w="3402" w:type="dxa"/>
          </w:tcPr>
          <w:p w14:paraId="59FD7F71" w14:textId="29060523" w:rsidR="005D3319" w:rsidRPr="00872C55" w:rsidRDefault="005D3319" w:rsidP="005D3319">
            <w:pPr>
              <w:jc w:val="center"/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oferowanego sprzętu)</w:t>
            </w:r>
          </w:p>
          <w:p w14:paraId="5DB73944" w14:textId="6D0F048A" w:rsidR="00EE6D5E" w:rsidRPr="009A77B8" w:rsidRDefault="005D3319" w:rsidP="005D3319">
            <w:pPr>
              <w:jc w:val="center"/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E65AAE" w14:paraId="7B9FA395" w14:textId="591CD5B8" w:rsidTr="005D3319">
        <w:tc>
          <w:tcPr>
            <w:tcW w:w="959" w:type="dxa"/>
          </w:tcPr>
          <w:p w14:paraId="3F77E9C6" w14:textId="35127AFA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5699" w:type="dxa"/>
          </w:tcPr>
          <w:p w14:paraId="622FCA29" w14:textId="77777777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 w:rsidRPr="009A77B8">
              <w:rPr>
                <w:rFonts w:ascii="Calibri Light" w:hAnsi="Calibri Light" w:cs="Calibri Light"/>
              </w:rPr>
              <w:t xml:space="preserve">Wirnik kątowy, poj. 24x1,5/2,0 ml, maksymalna prędkość 16000 </w:t>
            </w:r>
            <w:proofErr w:type="spellStart"/>
            <w:r w:rsidRPr="009A77B8">
              <w:rPr>
                <w:rFonts w:ascii="Calibri Light" w:hAnsi="Calibri Light" w:cs="Calibri Light"/>
              </w:rPr>
              <w:t>rpm</w:t>
            </w:r>
            <w:proofErr w:type="spellEnd"/>
            <w:r w:rsidRPr="009A77B8">
              <w:rPr>
                <w:rFonts w:ascii="Calibri Light" w:hAnsi="Calibri Light" w:cs="Calibri Light"/>
              </w:rPr>
              <w:t>, maksymalna względna siła odśrodkowa 24325 g, masa netto 1,94 kg</w:t>
            </w:r>
          </w:p>
          <w:p w14:paraId="765024C5" w14:textId="77777777" w:rsidR="005D3319" w:rsidRPr="009A77B8" w:rsidRDefault="005D3319" w:rsidP="005D3319">
            <w:pPr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3402" w:type="dxa"/>
          </w:tcPr>
          <w:p w14:paraId="423FE2E3" w14:textId="265464D9" w:rsidR="005D3319" w:rsidRPr="009A77B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(niepotrzebne skreślić)</w:t>
            </w:r>
          </w:p>
        </w:tc>
      </w:tr>
      <w:tr w:rsidR="005D3319" w:rsidRPr="00E65AAE" w14:paraId="23A64660" w14:textId="27EFFFA6" w:rsidTr="005D3319">
        <w:tc>
          <w:tcPr>
            <w:tcW w:w="959" w:type="dxa"/>
          </w:tcPr>
          <w:p w14:paraId="4915597B" w14:textId="6BA0E72B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5699" w:type="dxa"/>
          </w:tcPr>
          <w:p w14:paraId="5316902F" w14:textId="47534FFB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  <w:tc>
          <w:tcPr>
            <w:tcW w:w="3402" w:type="dxa"/>
          </w:tcPr>
          <w:p w14:paraId="3D2F4D56" w14:textId="39FFD327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(niepotrzebne skreślić)</w:t>
            </w:r>
          </w:p>
        </w:tc>
      </w:tr>
      <w:tr w:rsidR="005D3319" w:rsidRPr="00E65AAE" w14:paraId="05DB5718" w14:textId="5277DA8A" w:rsidTr="005D3319">
        <w:tc>
          <w:tcPr>
            <w:tcW w:w="959" w:type="dxa"/>
          </w:tcPr>
          <w:p w14:paraId="54603E75" w14:textId="77F76BE4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</w:t>
            </w:r>
            <w:r w:rsidR="00366372"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699" w:type="dxa"/>
          </w:tcPr>
          <w:p w14:paraId="0B48E08E" w14:textId="3AA65019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</w:t>
            </w:r>
            <w:r w:rsidRPr="00E65AAE">
              <w:rPr>
                <w:rFonts w:ascii="Calibri Light" w:hAnsi="Calibri Light" w:cs="Calibri Light"/>
                <w:bCs/>
              </w:rPr>
              <w:t>utoryzowany serwis pogwarancyjny;</w:t>
            </w:r>
          </w:p>
        </w:tc>
        <w:tc>
          <w:tcPr>
            <w:tcW w:w="3402" w:type="dxa"/>
          </w:tcPr>
          <w:p w14:paraId="1236A5E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07BA0C" w14:textId="5586E555" w:rsidR="005D3319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6632CF62" w14:textId="52793700" w:rsidTr="005D3319">
        <w:tc>
          <w:tcPr>
            <w:tcW w:w="959" w:type="dxa"/>
          </w:tcPr>
          <w:p w14:paraId="00D70C36" w14:textId="2A9874E1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2</w:t>
            </w:r>
            <w:r w:rsidR="00366372">
              <w:rPr>
                <w:rFonts w:ascii="Calibri Light" w:hAnsi="Calibri Light" w:cs="Calibri Light"/>
                <w:bCs/>
              </w:rPr>
              <w:t>3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699" w:type="dxa"/>
          </w:tcPr>
          <w:p w14:paraId="54FC1808" w14:textId="4FF9D65E" w:rsidR="005D3319" w:rsidRDefault="005D3319" w:rsidP="005D3319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ostawa, montaż i szkolenie w zakresie obsługi urządzenia.</w:t>
            </w:r>
          </w:p>
        </w:tc>
        <w:tc>
          <w:tcPr>
            <w:tcW w:w="3402" w:type="dxa"/>
          </w:tcPr>
          <w:p w14:paraId="3318CEF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F3FD046" w14:textId="59C982F8" w:rsidR="005D3319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4AA8ED57" w14:textId="77777777" w:rsidR="00032FED" w:rsidRPr="00E65AAE" w:rsidRDefault="00032FED" w:rsidP="00032FED">
      <w:pPr>
        <w:jc w:val="center"/>
        <w:rPr>
          <w:rFonts w:ascii="Calibri Light" w:hAnsi="Calibri Light" w:cs="Calibri Light"/>
        </w:rPr>
      </w:pPr>
    </w:p>
    <w:p w14:paraId="24746163" w14:textId="77777777" w:rsidR="005D65B9" w:rsidRPr="00E15739" w:rsidRDefault="005D65B9" w:rsidP="005D65B9">
      <w:pPr>
        <w:spacing w:after="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u w:val="single"/>
          <w:lang w:eastAsia="pl-PL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4: </w:t>
      </w:r>
      <w:r w:rsidRPr="00E1573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u w:val="single"/>
          <w:lang w:eastAsia="pl-PL"/>
        </w:rPr>
        <w:t>Mikroskop fluorescencyjny do obserwacji stereoskopowych – 1 sztuka</w:t>
      </w:r>
    </w:p>
    <w:p w14:paraId="1FC8EBE8" w14:textId="77777777" w:rsidR="005D65B9" w:rsidRDefault="005D65B9" w:rsidP="005D65B9">
      <w:pPr>
        <w:spacing w:after="0" w:line="240" w:lineRule="auto"/>
        <w:rPr>
          <w:rFonts w:asciiTheme="majorHAnsi" w:eastAsia="Times New Roman" w:hAnsiTheme="majorHAnsi" w:cstheme="majorHAnsi"/>
          <w:color w:val="000000"/>
          <w:lang w:eastAsia="pl-PL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5"/>
        <w:gridCol w:w="5813"/>
        <w:gridCol w:w="3402"/>
      </w:tblGrid>
      <w:tr w:rsidR="00EE6D5E" w:rsidRPr="00A7087F" w14:paraId="1C510945" w14:textId="79EB96B2" w:rsidTr="005D3319">
        <w:tc>
          <w:tcPr>
            <w:tcW w:w="845" w:type="dxa"/>
          </w:tcPr>
          <w:p w14:paraId="7A0EEE0E" w14:textId="77777777" w:rsidR="00EE6D5E" w:rsidRPr="00A7087F" w:rsidRDefault="00EE6D5E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3" w:type="dxa"/>
          </w:tcPr>
          <w:p w14:paraId="29CF99EE" w14:textId="77777777" w:rsidR="00EE6D5E" w:rsidRPr="00A7087F" w:rsidRDefault="00EE6D5E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7FB0ECCF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5E012505" w14:textId="4179BF87" w:rsidR="00EE6D5E" w:rsidRPr="00A7087F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lastRenderedPageBreak/>
              <w:t>Należy udzielić odpowiedzi: TAK lub NIE</w:t>
            </w:r>
          </w:p>
        </w:tc>
      </w:tr>
      <w:tr w:rsidR="005D3319" w:rsidRPr="00A7087F" w14:paraId="7432D6C9" w14:textId="6CF6227B" w:rsidTr="005D3319">
        <w:tc>
          <w:tcPr>
            <w:tcW w:w="845" w:type="dxa"/>
          </w:tcPr>
          <w:p w14:paraId="6BDD4C51" w14:textId="77777777" w:rsidR="005D3319" w:rsidRPr="00284688" w:rsidRDefault="005D3319" w:rsidP="005D3319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lastRenderedPageBreak/>
              <w:t>1.</w:t>
            </w:r>
          </w:p>
        </w:tc>
        <w:tc>
          <w:tcPr>
            <w:tcW w:w="5813" w:type="dxa"/>
          </w:tcPr>
          <w:p w14:paraId="23C5BEBB" w14:textId="77777777" w:rsidR="005D3319" w:rsidRPr="00284688" w:rsidRDefault="005D3319" w:rsidP="005D3319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GŁOWICA Z UKŁADEM ZOOM</w:t>
            </w:r>
          </w:p>
        </w:tc>
        <w:tc>
          <w:tcPr>
            <w:tcW w:w="3402" w:type="dxa"/>
          </w:tcPr>
          <w:p w14:paraId="50F8D83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995B794" w14:textId="758ADD0A" w:rsidR="005D3319" w:rsidRPr="00284688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5477FA7" w14:textId="3FB07C03" w:rsidTr="005D3319">
        <w:tc>
          <w:tcPr>
            <w:tcW w:w="845" w:type="dxa"/>
          </w:tcPr>
          <w:p w14:paraId="5D66C877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5813" w:type="dxa"/>
          </w:tcPr>
          <w:p w14:paraId="4B25695A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 xml:space="preserve">Głowica mikroskopu z układem zoom min. 16:1, </w:t>
            </w:r>
            <w:r w:rsidRPr="00A7087F">
              <w:rPr>
                <w:rFonts w:ascii="Calibri Light" w:hAnsi="Calibri Light" w:cs="Calibri Light"/>
                <w:color w:val="000000"/>
              </w:rPr>
              <w:t xml:space="preserve">z </w:t>
            </w:r>
            <w:r w:rsidRPr="00A7087F">
              <w:rPr>
                <w:rFonts w:ascii="Calibri Light" w:hAnsi="Calibri Light" w:cs="Calibri Light"/>
              </w:rPr>
              <w:t>optyką klasy apochromatycznej</w:t>
            </w:r>
          </w:p>
        </w:tc>
        <w:tc>
          <w:tcPr>
            <w:tcW w:w="3402" w:type="dxa"/>
          </w:tcPr>
          <w:p w14:paraId="6B4EB18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092515C" w14:textId="44FD93A2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C68C84C" w14:textId="38482132" w:rsidTr="005D3319">
        <w:tc>
          <w:tcPr>
            <w:tcW w:w="845" w:type="dxa"/>
          </w:tcPr>
          <w:p w14:paraId="52F92154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5813" w:type="dxa"/>
          </w:tcPr>
          <w:p w14:paraId="3A807081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color w:val="000000"/>
              </w:rPr>
              <w:t xml:space="preserve">Płynna zmiana powiększenia głowicy </w:t>
            </w:r>
            <w:r w:rsidRPr="00A7087F">
              <w:rPr>
                <w:rFonts w:ascii="Calibri Light" w:hAnsi="Calibri Light" w:cs="Calibri Light"/>
              </w:rPr>
              <w:t>w zakresie min. 0,7x – 11,2x, apertura numeryczna regulowana do wartości min. NA=0,25</w:t>
            </w:r>
          </w:p>
        </w:tc>
        <w:tc>
          <w:tcPr>
            <w:tcW w:w="3402" w:type="dxa"/>
          </w:tcPr>
          <w:p w14:paraId="4F1596F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2E4EDC" w14:textId="0A4DC898" w:rsidR="005D3319" w:rsidRPr="00A7087F" w:rsidRDefault="005D3319" w:rsidP="005D3319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FEB7102" w14:textId="059423A5" w:rsidTr="005D3319">
        <w:tc>
          <w:tcPr>
            <w:tcW w:w="845" w:type="dxa"/>
          </w:tcPr>
          <w:p w14:paraId="0AD8F7BC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5813" w:type="dxa"/>
          </w:tcPr>
          <w:p w14:paraId="40A49EF8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toryzowany zoom połączony ze zmotoryzowaną przysłoną irysową umożliwiający optymalizację parametrów dla różnych trybów obserwacji:</w:t>
            </w:r>
          </w:p>
          <w:p w14:paraId="0673685D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maksymalnej jasności w całym zakresie zoom </w:t>
            </w:r>
          </w:p>
          <w:p w14:paraId="14776A37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obserwacji o maksymalnej głębi ostrości  </w:t>
            </w:r>
          </w:p>
          <w:p w14:paraId="44327CD3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- tryb optymalnego kontrastu przy rejestracji obrazu za pomocą kamery</w:t>
            </w:r>
          </w:p>
        </w:tc>
        <w:tc>
          <w:tcPr>
            <w:tcW w:w="3402" w:type="dxa"/>
          </w:tcPr>
          <w:p w14:paraId="6515258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F281CA0" w14:textId="774E136B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77A1CD57" w14:textId="60DEFBFE" w:rsidTr="005D3319">
        <w:tc>
          <w:tcPr>
            <w:tcW w:w="845" w:type="dxa"/>
          </w:tcPr>
          <w:p w14:paraId="665B4911" w14:textId="77777777" w:rsidR="00EE6D5E" w:rsidRPr="00284688" w:rsidRDefault="00EE6D5E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2.</w:t>
            </w:r>
          </w:p>
        </w:tc>
        <w:tc>
          <w:tcPr>
            <w:tcW w:w="5813" w:type="dxa"/>
          </w:tcPr>
          <w:p w14:paraId="570F0E3B" w14:textId="77777777" w:rsidR="00EE6D5E" w:rsidRPr="00284688" w:rsidRDefault="00EE6D5E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PTYKA</w:t>
            </w:r>
          </w:p>
        </w:tc>
        <w:tc>
          <w:tcPr>
            <w:tcW w:w="3402" w:type="dxa"/>
          </w:tcPr>
          <w:p w14:paraId="02A4797A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5761F41" w14:textId="7AD4FCB5" w:rsidR="00EE6D5E" w:rsidRPr="00284688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21DF1044" w14:textId="7F99F499" w:rsidTr="005D3319">
        <w:tc>
          <w:tcPr>
            <w:tcW w:w="845" w:type="dxa"/>
          </w:tcPr>
          <w:p w14:paraId="154F6FA1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5813" w:type="dxa"/>
          </w:tcPr>
          <w:p w14:paraId="237A320E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Minimalny zakres powiększeń od 7x  do 258x oraz minimalne pole widzenia od 33mm do 0,9mm (z zaoferowanymi obiektywami i okularami)</w:t>
            </w:r>
          </w:p>
        </w:tc>
        <w:tc>
          <w:tcPr>
            <w:tcW w:w="3402" w:type="dxa"/>
          </w:tcPr>
          <w:p w14:paraId="5DEEE1B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04998AD" w14:textId="30558D89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41801F7" w14:textId="327311DF" w:rsidTr="005D3319">
        <w:tc>
          <w:tcPr>
            <w:tcW w:w="845" w:type="dxa"/>
          </w:tcPr>
          <w:p w14:paraId="057FB7A1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5813" w:type="dxa"/>
          </w:tcPr>
          <w:p w14:paraId="0FB45470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Kodowany zmieniacz obiektywów z miejscem na co najmniej dwa obiektywy</w:t>
            </w:r>
          </w:p>
        </w:tc>
        <w:tc>
          <w:tcPr>
            <w:tcW w:w="3402" w:type="dxa"/>
          </w:tcPr>
          <w:p w14:paraId="5D237DC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3815682" w14:textId="359C7623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48B915C" w14:textId="13E05913" w:rsidTr="005D3319">
        <w:tc>
          <w:tcPr>
            <w:tcW w:w="845" w:type="dxa"/>
          </w:tcPr>
          <w:p w14:paraId="781019D3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5813" w:type="dxa"/>
          </w:tcPr>
          <w:p w14:paraId="1CBB9D3B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1.0x, min. aperturze 0.25, min. odległości roboczej 56mm</w:t>
            </w:r>
          </w:p>
        </w:tc>
        <w:tc>
          <w:tcPr>
            <w:tcW w:w="3402" w:type="dxa"/>
          </w:tcPr>
          <w:p w14:paraId="4E6CDD7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0C5E8F3" w14:textId="41788295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3D5D8042" w14:textId="63866AD9" w:rsidTr="005D3319">
        <w:tc>
          <w:tcPr>
            <w:tcW w:w="845" w:type="dxa"/>
          </w:tcPr>
          <w:p w14:paraId="595467B6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d.</w:t>
            </w:r>
          </w:p>
        </w:tc>
        <w:tc>
          <w:tcPr>
            <w:tcW w:w="5813" w:type="dxa"/>
          </w:tcPr>
          <w:p w14:paraId="161BA389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2.3x, min. aperturze 0.57, min. odległości roboczej 10mm</w:t>
            </w:r>
          </w:p>
        </w:tc>
        <w:tc>
          <w:tcPr>
            <w:tcW w:w="3402" w:type="dxa"/>
          </w:tcPr>
          <w:p w14:paraId="473666F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6BDE5FE" w14:textId="0D1A0873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0ED44C0" w14:textId="2E2D0EFA" w:rsidTr="005D3319">
        <w:tc>
          <w:tcPr>
            <w:tcW w:w="845" w:type="dxa"/>
          </w:tcPr>
          <w:p w14:paraId="470E3460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e.</w:t>
            </w:r>
          </w:p>
        </w:tc>
        <w:tc>
          <w:tcPr>
            <w:tcW w:w="5813" w:type="dxa"/>
          </w:tcPr>
          <w:p w14:paraId="06FC1CE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ożliwość ustawienia </w:t>
            </w:r>
            <w:proofErr w:type="spellStart"/>
            <w:r w:rsidRPr="00A7087F">
              <w:rPr>
                <w:rFonts w:ascii="Calibri Light" w:hAnsi="Calibri Light" w:cs="Calibri Light"/>
              </w:rPr>
              <w:t>parafokalności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pomiędzy obiektywami</w:t>
            </w:r>
          </w:p>
        </w:tc>
        <w:tc>
          <w:tcPr>
            <w:tcW w:w="3402" w:type="dxa"/>
          </w:tcPr>
          <w:p w14:paraId="3AC2E60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1A44E29" w14:textId="61FEF0CE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0DA9BD5C" w14:textId="67573D5B" w:rsidTr="005D3319">
        <w:tc>
          <w:tcPr>
            <w:tcW w:w="845" w:type="dxa"/>
          </w:tcPr>
          <w:p w14:paraId="79733F21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f.</w:t>
            </w:r>
          </w:p>
        </w:tc>
        <w:tc>
          <w:tcPr>
            <w:tcW w:w="5813" w:type="dxa"/>
          </w:tcPr>
          <w:p w14:paraId="5549DCD5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rgonomiczny tubus binokularny o kącie pochylenia 15º, z regulacją wysokości (min. dwa położenia wysokości okularów) oraz rozstawu położenia okularów, z wyjściem do dokumentacji o 2-pozycyjnym podziale światła 100:0 % / 0:100 %</w:t>
            </w:r>
          </w:p>
        </w:tc>
        <w:tc>
          <w:tcPr>
            <w:tcW w:w="3402" w:type="dxa"/>
          </w:tcPr>
          <w:p w14:paraId="0C69086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8D9AA52" w14:textId="3472EFD1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464328A" w14:textId="7167D298" w:rsidTr="005D3319">
        <w:tc>
          <w:tcPr>
            <w:tcW w:w="845" w:type="dxa"/>
          </w:tcPr>
          <w:p w14:paraId="43D22E11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g.</w:t>
            </w:r>
          </w:p>
        </w:tc>
        <w:tc>
          <w:tcPr>
            <w:tcW w:w="5813" w:type="dxa"/>
          </w:tcPr>
          <w:p w14:paraId="713E0C21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kulary 10x – 2 szt. o polu widzenia min. 23 mm, oba z korekcją dioptrii w zakresie min. +/- 5 dioptrii oraz muszlami ocznymi</w:t>
            </w:r>
          </w:p>
        </w:tc>
        <w:tc>
          <w:tcPr>
            <w:tcW w:w="3402" w:type="dxa"/>
          </w:tcPr>
          <w:p w14:paraId="3866ED7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7070402" w14:textId="5FB074B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532C2363" w14:textId="2331A50F" w:rsidTr="005D3319">
        <w:tc>
          <w:tcPr>
            <w:tcW w:w="845" w:type="dxa"/>
          </w:tcPr>
          <w:p w14:paraId="42F3CF58" w14:textId="77777777" w:rsidR="00EE6D5E" w:rsidRPr="00284688" w:rsidRDefault="00EE6D5E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3.</w:t>
            </w:r>
          </w:p>
        </w:tc>
        <w:tc>
          <w:tcPr>
            <w:tcW w:w="5813" w:type="dxa"/>
          </w:tcPr>
          <w:p w14:paraId="1E663C83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STATYW MIKROSKOPU</w:t>
            </w:r>
          </w:p>
        </w:tc>
        <w:tc>
          <w:tcPr>
            <w:tcW w:w="3402" w:type="dxa"/>
          </w:tcPr>
          <w:p w14:paraId="3071981F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4295EC3E" w14:textId="10E5B95A" w:rsidR="00EE6D5E" w:rsidRPr="00284688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631FDF37" w14:textId="0C94DE6B" w:rsidTr="005D3319">
        <w:tc>
          <w:tcPr>
            <w:tcW w:w="845" w:type="dxa"/>
          </w:tcPr>
          <w:p w14:paraId="5F5676D6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1319E2D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Kolumna o wysokości min. 490mm z motorycznym układem korekcji ostrości, nośność min. 17kg, przesuw zębatkowy po kolumnie</w:t>
            </w:r>
          </w:p>
        </w:tc>
        <w:tc>
          <w:tcPr>
            <w:tcW w:w="3402" w:type="dxa"/>
          </w:tcPr>
          <w:p w14:paraId="58FBC5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2564D2" w14:textId="4DDC863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475857B2" w14:textId="23999DBD" w:rsidTr="005D3319">
        <w:tc>
          <w:tcPr>
            <w:tcW w:w="845" w:type="dxa"/>
          </w:tcPr>
          <w:p w14:paraId="58C33904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b.</w:t>
            </w:r>
          </w:p>
        </w:tc>
        <w:tc>
          <w:tcPr>
            <w:tcW w:w="5813" w:type="dxa"/>
          </w:tcPr>
          <w:p w14:paraId="546F27D7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recyzyjny układ nastawiania ostrości </w:t>
            </w:r>
            <w:r w:rsidRPr="00A7087F">
              <w:rPr>
                <w:rFonts w:ascii="Calibri Light" w:hAnsi="Calibri Light" w:cs="Calibri Light"/>
                <w:color w:val="000000"/>
              </w:rPr>
              <w:t>i zmiany położenia w osi Z za pomocą śruby mikro- oraz makro-metrycznej. Możliwość zainstalowania śruby na kolumnie mikroskopu lub na niezależnym panelu umieszczanym na blacie stołu laboratoryjnego.</w:t>
            </w:r>
          </w:p>
        </w:tc>
        <w:tc>
          <w:tcPr>
            <w:tcW w:w="3402" w:type="dxa"/>
          </w:tcPr>
          <w:p w14:paraId="2017026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7452025" w14:textId="2DC39890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76554B7" w14:textId="11EF0608" w:rsidTr="005D3319">
        <w:tc>
          <w:tcPr>
            <w:tcW w:w="845" w:type="dxa"/>
          </w:tcPr>
          <w:p w14:paraId="2329136B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79DABBD8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otykowy ciekłokrystaliczny panel sterujący min. powiększeniem, ostrością oraz zmianą filtrów i siły światła fluorescencyjnego, wyposażony w joystick i dodatkowe przyciski funkcyjne z możliwością zaprogramowania ich funkcji.</w:t>
            </w:r>
          </w:p>
        </w:tc>
        <w:tc>
          <w:tcPr>
            <w:tcW w:w="3402" w:type="dxa"/>
          </w:tcPr>
          <w:p w14:paraId="43C084C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9C72B8A" w14:textId="4BB3D164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8E5FCE8" w14:textId="08DDFD51" w:rsidTr="005D3319">
        <w:tc>
          <w:tcPr>
            <w:tcW w:w="845" w:type="dxa"/>
          </w:tcPr>
          <w:p w14:paraId="656FC51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0BE8468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łączenie mikroskopu do komputera za pomocą złącza USB, umożliwiające sterowanie funkcjami mikroskopu z oprogramowania</w:t>
            </w:r>
          </w:p>
        </w:tc>
        <w:tc>
          <w:tcPr>
            <w:tcW w:w="3402" w:type="dxa"/>
          </w:tcPr>
          <w:p w14:paraId="4C74BB2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74BB809" w14:textId="353C8822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8342F77" w14:textId="3EE0002B" w:rsidTr="005D3319">
        <w:tc>
          <w:tcPr>
            <w:tcW w:w="845" w:type="dxa"/>
          </w:tcPr>
          <w:p w14:paraId="5A245102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3E4495D0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ntystatyczna osłona od kurzu</w:t>
            </w:r>
          </w:p>
        </w:tc>
        <w:tc>
          <w:tcPr>
            <w:tcW w:w="3402" w:type="dxa"/>
          </w:tcPr>
          <w:p w14:paraId="6E3F465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27355BA" w14:textId="0C7A1DB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27295C26" w14:textId="0DAC8DD3" w:rsidTr="005D3319">
        <w:tc>
          <w:tcPr>
            <w:tcW w:w="845" w:type="dxa"/>
          </w:tcPr>
          <w:p w14:paraId="350DDF71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4.</w:t>
            </w:r>
          </w:p>
        </w:tc>
        <w:tc>
          <w:tcPr>
            <w:tcW w:w="5813" w:type="dxa"/>
          </w:tcPr>
          <w:p w14:paraId="7041CB83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ŚWIETLENIE DO ŚWIATŁA PRZECHODZĄCEGO</w:t>
            </w:r>
          </w:p>
        </w:tc>
        <w:tc>
          <w:tcPr>
            <w:tcW w:w="3402" w:type="dxa"/>
          </w:tcPr>
          <w:p w14:paraId="2FDE9FA1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2FC9958B" w14:textId="0A9EBD1B" w:rsidR="00EE6D5E" w:rsidRPr="00284688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5AB6B4E2" w14:textId="637AD0AF" w:rsidTr="005D3319">
        <w:tc>
          <w:tcPr>
            <w:tcW w:w="845" w:type="dxa"/>
          </w:tcPr>
          <w:p w14:paraId="78C0E582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1B31A5EA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lang w:eastAsia="zh-CN"/>
              </w:rPr>
              <w:t xml:space="preserve">Stabilna podstawa z wyposażeniem do światła przechodzącego o wymiarze powierzchni roboczej min. 340x450 </w:t>
            </w:r>
          </w:p>
        </w:tc>
        <w:tc>
          <w:tcPr>
            <w:tcW w:w="3402" w:type="dxa"/>
          </w:tcPr>
          <w:p w14:paraId="6EE5957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9A4A595" w14:textId="78A3F4B5" w:rsidR="005D3319" w:rsidRPr="00A7087F" w:rsidRDefault="005D3319" w:rsidP="005D3319">
            <w:pPr>
              <w:jc w:val="center"/>
              <w:rPr>
                <w:rFonts w:ascii="Calibri Light" w:hAnsi="Calibri Light" w:cs="Calibri Light"/>
                <w:lang w:eastAsia="zh-CN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0AFCA1FC" w14:textId="3C71476E" w:rsidTr="005D3319">
        <w:tc>
          <w:tcPr>
            <w:tcW w:w="845" w:type="dxa"/>
          </w:tcPr>
          <w:p w14:paraId="2E4628C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5496481B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zimnego światła o temperaturze barwowej 6200K oraz żywotności</w:t>
            </w:r>
          </w:p>
          <w:p w14:paraId="24592567" w14:textId="77777777" w:rsidR="005D3319" w:rsidRPr="00A7087F" w:rsidRDefault="005D3319" w:rsidP="005D3319">
            <w:pPr>
              <w:rPr>
                <w:rFonts w:ascii="Calibri Light" w:hAnsi="Calibri Light" w:cs="Calibri Light"/>
                <w:lang w:eastAsia="zh-CN"/>
              </w:rPr>
            </w:pPr>
            <w:r w:rsidRPr="00A7087F">
              <w:rPr>
                <w:rFonts w:ascii="Calibri Light" w:hAnsi="Calibri Light" w:cs="Calibri Light"/>
              </w:rPr>
              <w:t>min. 50,000 godzin pracy. Płynna regulacja natężenia oświetlenia.</w:t>
            </w:r>
          </w:p>
        </w:tc>
        <w:tc>
          <w:tcPr>
            <w:tcW w:w="3402" w:type="dxa"/>
          </w:tcPr>
          <w:p w14:paraId="44EFB4F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CE1C01" w14:textId="3AFE799E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BE08698" w14:textId="5E15326B" w:rsidTr="005D3319">
        <w:tc>
          <w:tcPr>
            <w:tcW w:w="845" w:type="dxa"/>
          </w:tcPr>
          <w:p w14:paraId="18DEF18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3BE5801F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System umożliwiający wybór min. trzech technik obserwacji w świetle przechodzącym: </w:t>
            </w:r>
          </w:p>
          <w:p w14:paraId="6E70ED31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obserwacja w jasnym polu</w:t>
            </w:r>
          </w:p>
          <w:p w14:paraId="7D48590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obserwacja w ciemnym polu</w:t>
            </w:r>
          </w:p>
          <w:p w14:paraId="5B8C2E7E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kontrast reliefowy w świetle skośnym</w:t>
            </w:r>
          </w:p>
        </w:tc>
        <w:tc>
          <w:tcPr>
            <w:tcW w:w="3402" w:type="dxa"/>
          </w:tcPr>
          <w:p w14:paraId="4F8C6EF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E3C2DD3" w14:textId="598A38B9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EE6D5E" w:rsidRPr="00A7087F" w14:paraId="2630D471" w14:textId="15B6FAA1" w:rsidTr="005D3319">
        <w:tc>
          <w:tcPr>
            <w:tcW w:w="845" w:type="dxa"/>
          </w:tcPr>
          <w:p w14:paraId="5F98417F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5.</w:t>
            </w:r>
          </w:p>
        </w:tc>
        <w:tc>
          <w:tcPr>
            <w:tcW w:w="5813" w:type="dxa"/>
          </w:tcPr>
          <w:p w14:paraId="6F157B87" w14:textId="77777777" w:rsidR="00EE6D5E" w:rsidRPr="00284688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OŚWIETLENIE DO FLUORESCENCJI</w:t>
            </w:r>
          </w:p>
        </w:tc>
        <w:tc>
          <w:tcPr>
            <w:tcW w:w="3402" w:type="dxa"/>
          </w:tcPr>
          <w:p w14:paraId="27158531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27B9B972" w14:textId="7FA37DFE" w:rsidR="00EE6D5E" w:rsidRPr="00284688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  <w:sz w:val="22"/>
                <w:szCs w:val="22"/>
              </w:rPr>
              <w:t>Należy udzielić odpowiedzi: TAK lub NIE</w:t>
            </w:r>
          </w:p>
        </w:tc>
      </w:tr>
      <w:tr w:rsidR="005D3319" w:rsidRPr="00A7087F" w14:paraId="1250DBD4" w14:textId="1B0C24C8" w:rsidTr="005D3319">
        <w:tc>
          <w:tcPr>
            <w:tcW w:w="845" w:type="dxa"/>
          </w:tcPr>
          <w:p w14:paraId="3A52CA3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15239D29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Min. czteropozycyjna, zmotoryzowana  karuzela filtrów fluorescencyjnych z funkcją automatycznego rozpoznawania filtrów fluorescencyjnych</w:t>
            </w:r>
          </w:p>
        </w:tc>
        <w:tc>
          <w:tcPr>
            <w:tcW w:w="3402" w:type="dxa"/>
          </w:tcPr>
          <w:p w14:paraId="23D4DED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BEBC261" w14:textId="3876A205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311AB74" w14:textId="5E8CE624" w:rsidTr="005D3319">
        <w:tc>
          <w:tcPr>
            <w:tcW w:w="845" w:type="dxa"/>
          </w:tcPr>
          <w:p w14:paraId="430E14C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0E3F078F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motoryzowana przysłona polowa, zmotoryzowana przysłona źródła światła</w:t>
            </w:r>
          </w:p>
        </w:tc>
        <w:tc>
          <w:tcPr>
            <w:tcW w:w="3402" w:type="dxa"/>
          </w:tcPr>
          <w:p w14:paraId="3A327C9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E65EA4A" w14:textId="3DE1D65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6331AF17" w14:textId="06D9F25A" w:rsidTr="005D3319">
        <w:tc>
          <w:tcPr>
            <w:tcW w:w="845" w:type="dxa"/>
          </w:tcPr>
          <w:p w14:paraId="77EB44F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17C106E1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Oświetlacz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halidkowy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 o mocy min. 200 W, połączony światłowodem do mikroskopu, możliwość regulacji natężenia świecenia</w:t>
            </w:r>
          </w:p>
        </w:tc>
        <w:tc>
          <w:tcPr>
            <w:tcW w:w="3402" w:type="dxa"/>
          </w:tcPr>
          <w:p w14:paraId="1BE79CC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2331586" w14:textId="1F760603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538ACE2" w14:textId="2CCDA3AD" w:rsidTr="005D3319">
        <w:tc>
          <w:tcPr>
            <w:tcW w:w="845" w:type="dxa"/>
          </w:tcPr>
          <w:p w14:paraId="0416FEE5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013D3C23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Lampa o żywotności min. 2000h</w:t>
            </w:r>
          </w:p>
        </w:tc>
        <w:tc>
          <w:tcPr>
            <w:tcW w:w="3402" w:type="dxa"/>
          </w:tcPr>
          <w:p w14:paraId="0DD16FC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80CF033" w14:textId="36B98167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EE6D5E" w:rsidRPr="00A7087F" w14:paraId="282AD715" w14:textId="5367B1E3" w:rsidTr="005D3319">
        <w:tc>
          <w:tcPr>
            <w:tcW w:w="845" w:type="dxa"/>
          </w:tcPr>
          <w:p w14:paraId="0A4D2D5A" w14:textId="77777777" w:rsidR="00EE6D5E" w:rsidRPr="00A7087F" w:rsidRDefault="00EE6D5E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e.</w:t>
            </w:r>
          </w:p>
        </w:tc>
        <w:tc>
          <w:tcPr>
            <w:tcW w:w="5813" w:type="dxa"/>
          </w:tcPr>
          <w:p w14:paraId="4DD18D1B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kład kostek filtrów fluorescencyjnych montowany w rewolwerze obrotowym bez użycia narzędzi – szybka i prosta wymiana filtrów.</w:t>
            </w:r>
          </w:p>
          <w:p w14:paraId="7B1F17DD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estaw min. 3 pojedynczych filtrów fluorescencyjnych o poniższych parametrach (wzbudzenie, dzielnik światła, emisja):</w:t>
            </w:r>
          </w:p>
          <w:p w14:paraId="72E373B7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340-390, 395, BP 420-470 (+/- 2nm),</w:t>
            </w:r>
          </w:p>
          <w:p w14:paraId="1ADB2C31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450-490, 495, BP 500-550 (+/- 2nm),</w:t>
            </w:r>
          </w:p>
          <w:p w14:paraId="653B1F40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560-585, 590, BP 600-660 (+/- 2nm)</w:t>
            </w:r>
          </w:p>
        </w:tc>
        <w:tc>
          <w:tcPr>
            <w:tcW w:w="3402" w:type="dxa"/>
          </w:tcPr>
          <w:p w14:paraId="4C2037BE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EE6D5E" w:rsidRPr="00A7087F" w14:paraId="02E006BF" w14:textId="0B074B8B" w:rsidTr="005D3319">
        <w:tc>
          <w:tcPr>
            <w:tcW w:w="845" w:type="dxa"/>
          </w:tcPr>
          <w:p w14:paraId="0E8A0BA3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6.</w:t>
            </w:r>
          </w:p>
        </w:tc>
        <w:tc>
          <w:tcPr>
            <w:tcW w:w="5813" w:type="dxa"/>
          </w:tcPr>
          <w:p w14:paraId="60ED18DF" w14:textId="77777777" w:rsidR="00EE6D5E" w:rsidRPr="00284688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ZESTAW KAMERY CYFROWEJ</w:t>
            </w:r>
          </w:p>
        </w:tc>
        <w:tc>
          <w:tcPr>
            <w:tcW w:w="3402" w:type="dxa"/>
          </w:tcPr>
          <w:p w14:paraId="231F7C3C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31E9CCF8" w14:textId="09EDC9B7" w:rsidR="00EE6D5E" w:rsidRPr="00284688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  <w:sz w:val="22"/>
                <w:szCs w:val="22"/>
              </w:rPr>
              <w:t>Należy udzielić odpowiedzi: TAK lub NIE</w:t>
            </w:r>
          </w:p>
        </w:tc>
      </w:tr>
      <w:tr w:rsidR="005D3319" w:rsidRPr="00A7087F" w14:paraId="351EEDA1" w14:textId="716905C8" w:rsidTr="005D3319">
        <w:tc>
          <w:tcPr>
            <w:tcW w:w="845" w:type="dxa"/>
          </w:tcPr>
          <w:p w14:paraId="676F77CB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3A539F9C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Adapter mechaniczno-optyczny o powiększeniu 0,63x do podłączenia kamery</w:t>
            </w:r>
          </w:p>
        </w:tc>
        <w:tc>
          <w:tcPr>
            <w:tcW w:w="3402" w:type="dxa"/>
          </w:tcPr>
          <w:p w14:paraId="1BBB928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0FB2A1" w14:textId="05F1EF43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719D1C3F" w14:textId="2644B6C3" w:rsidTr="005D3319">
        <w:tc>
          <w:tcPr>
            <w:tcW w:w="845" w:type="dxa"/>
          </w:tcPr>
          <w:p w14:paraId="7E8EF7A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4DC09EE8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olorowa kamera cyfrowa z gwintem typu C ze złączem typu USB 3.0</w:t>
            </w:r>
          </w:p>
        </w:tc>
        <w:tc>
          <w:tcPr>
            <w:tcW w:w="3402" w:type="dxa"/>
          </w:tcPr>
          <w:p w14:paraId="2D748E1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5241C60" w14:textId="6B7CF84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900697F" w14:textId="456157EE" w:rsidTr="005D3319">
        <w:tc>
          <w:tcPr>
            <w:tcW w:w="845" w:type="dxa"/>
          </w:tcPr>
          <w:p w14:paraId="3351814B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58D9DD02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amera z matrycą typu CCD</w:t>
            </w:r>
          </w:p>
        </w:tc>
        <w:tc>
          <w:tcPr>
            <w:tcW w:w="3402" w:type="dxa"/>
          </w:tcPr>
          <w:p w14:paraId="344CA9E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77231F" w14:textId="7C1F1074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7FB65101" w14:textId="6F8B380C" w:rsidTr="005D3319">
        <w:tc>
          <w:tcPr>
            <w:tcW w:w="845" w:type="dxa"/>
          </w:tcPr>
          <w:p w14:paraId="5FDC09D2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1771B195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Efektywna liczba pikseli: min. 6 milionów pikseli (min. 2750x 2200)</w:t>
            </w:r>
          </w:p>
        </w:tc>
        <w:tc>
          <w:tcPr>
            <w:tcW w:w="3402" w:type="dxa"/>
          </w:tcPr>
          <w:p w14:paraId="4EC736E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F211C1" w14:textId="4B9283C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84DB0A3" w14:textId="439FFA72" w:rsidTr="005D3319">
        <w:tc>
          <w:tcPr>
            <w:tcW w:w="845" w:type="dxa"/>
          </w:tcPr>
          <w:p w14:paraId="104E963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31E48EF9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aca w trybie progresywnym</w:t>
            </w:r>
          </w:p>
        </w:tc>
        <w:tc>
          <w:tcPr>
            <w:tcW w:w="3402" w:type="dxa"/>
          </w:tcPr>
          <w:p w14:paraId="4ED5474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B57BF61" w14:textId="671D13B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B43E2B5" w14:textId="2055CF85" w:rsidTr="005D3319">
        <w:tc>
          <w:tcPr>
            <w:tcW w:w="845" w:type="dxa"/>
          </w:tcPr>
          <w:p w14:paraId="477E304F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5813" w:type="dxa"/>
          </w:tcPr>
          <w:p w14:paraId="4F103166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Rejestracja w trybie kolorowym lub czarno-białym</w:t>
            </w:r>
          </w:p>
        </w:tc>
        <w:tc>
          <w:tcPr>
            <w:tcW w:w="3402" w:type="dxa"/>
          </w:tcPr>
          <w:p w14:paraId="6189220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06EEB8" w14:textId="64EC21C4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4333AF63" w14:textId="0000D4AD" w:rsidTr="005D3319">
        <w:tc>
          <w:tcPr>
            <w:tcW w:w="845" w:type="dxa"/>
          </w:tcPr>
          <w:p w14:paraId="365D0CA0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5813" w:type="dxa"/>
          </w:tcPr>
          <w:p w14:paraId="2ABA2BEB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Przetwornik obrazu min. 1”, wielkość przetwornika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min.: 12 mm x 10 mm (przekątna 16 mm)</w:t>
            </w:r>
          </w:p>
        </w:tc>
        <w:tc>
          <w:tcPr>
            <w:tcW w:w="3402" w:type="dxa"/>
          </w:tcPr>
          <w:p w14:paraId="51D83C4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AEB9D6E" w14:textId="6F8CAAEE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8146A6D" w14:textId="7C0361B8" w:rsidTr="005D3319">
        <w:tc>
          <w:tcPr>
            <w:tcW w:w="845" w:type="dxa"/>
          </w:tcPr>
          <w:p w14:paraId="30DC3AB6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5813" w:type="dxa"/>
          </w:tcPr>
          <w:p w14:paraId="0BC5387A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Wielkość piksela min.: 4.5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μm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x 4.5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μm</w:t>
            </w:r>
            <w:proofErr w:type="spellEnd"/>
          </w:p>
        </w:tc>
        <w:tc>
          <w:tcPr>
            <w:tcW w:w="3402" w:type="dxa"/>
          </w:tcPr>
          <w:p w14:paraId="02866F7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C8D8E4" w14:textId="7A6DE2A4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0534DBD3" w14:textId="3C355ED9" w:rsidTr="005D3319">
        <w:tc>
          <w:tcPr>
            <w:tcW w:w="845" w:type="dxa"/>
          </w:tcPr>
          <w:p w14:paraId="3243A3BA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.</w:t>
            </w:r>
          </w:p>
        </w:tc>
        <w:tc>
          <w:tcPr>
            <w:tcW w:w="5813" w:type="dxa"/>
          </w:tcPr>
          <w:p w14:paraId="67ECDF06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G</w:t>
            </w:r>
            <w:r w:rsidRPr="00A7087F">
              <w:rPr>
                <w:rFonts w:ascii="Calibri Light" w:hAnsi="Calibri Light" w:cs="Calibri Light"/>
                <w:sz w:val="22"/>
                <w:szCs w:val="22"/>
              </w:rPr>
              <w:t>łębia odcieni szarości min. 14 bitów</w:t>
            </w:r>
          </w:p>
        </w:tc>
        <w:tc>
          <w:tcPr>
            <w:tcW w:w="3402" w:type="dxa"/>
          </w:tcPr>
          <w:p w14:paraId="649CAE4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6847143" w14:textId="69D7D98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655BA5D0" w14:textId="01FA0DA8" w:rsidTr="005D3319">
        <w:tc>
          <w:tcPr>
            <w:tcW w:w="845" w:type="dxa"/>
          </w:tcPr>
          <w:p w14:paraId="57E1DDAE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j.</w:t>
            </w:r>
          </w:p>
        </w:tc>
        <w:tc>
          <w:tcPr>
            <w:tcW w:w="5813" w:type="dxa"/>
          </w:tcPr>
          <w:p w14:paraId="0F02469D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Wbudowane chłodzenie w układzie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Peltier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>, regulowane do min. 18ºC</w:t>
            </w:r>
          </w:p>
        </w:tc>
        <w:tc>
          <w:tcPr>
            <w:tcW w:w="3402" w:type="dxa"/>
          </w:tcPr>
          <w:p w14:paraId="18BFE44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0EA923C" w14:textId="14A67841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7DDB96DB" w14:textId="71F90E71" w:rsidTr="005D3319">
        <w:tc>
          <w:tcPr>
            <w:tcW w:w="845" w:type="dxa"/>
          </w:tcPr>
          <w:p w14:paraId="07F4FFE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.</w:t>
            </w:r>
          </w:p>
        </w:tc>
        <w:tc>
          <w:tcPr>
            <w:tcW w:w="5813" w:type="dxa"/>
          </w:tcPr>
          <w:p w14:paraId="5D0AAEAA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Czasy ekspozycji regulowane w zakresie min.: 1ms – 60s</w:t>
            </w:r>
          </w:p>
        </w:tc>
        <w:tc>
          <w:tcPr>
            <w:tcW w:w="3402" w:type="dxa"/>
          </w:tcPr>
          <w:p w14:paraId="5160090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AC058D" w14:textId="6C46A927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BD7C76D" w14:textId="345DDFD8" w:rsidTr="005D3319">
        <w:tc>
          <w:tcPr>
            <w:tcW w:w="845" w:type="dxa"/>
          </w:tcPr>
          <w:p w14:paraId="6C374D5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.</w:t>
            </w:r>
          </w:p>
        </w:tc>
        <w:tc>
          <w:tcPr>
            <w:tcW w:w="5813" w:type="dxa"/>
          </w:tcPr>
          <w:p w14:paraId="209FC1BA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ędkość rejestracji min. 20 ramek na sekundę przy pełnej rozdzielczości</w:t>
            </w:r>
          </w:p>
        </w:tc>
        <w:tc>
          <w:tcPr>
            <w:tcW w:w="3402" w:type="dxa"/>
          </w:tcPr>
          <w:p w14:paraId="6DD4410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061316C" w14:textId="02D010DA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61D2CB19" w14:textId="7BB1A870" w:rsidTr="005D3319">
        <w:tc>
          <w:tcPr>
            <w:tcW w:w="845" w:type="dxa"/>
          </w:tcPr>
          <w:p w14:paraId="100A65AF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.</w:t>
            </w:r>
          </w:p>
        </w:tc>
        <w:tc>
          <w:tcPr>
            <w:tcW w:w="5813" w:type="dxa"/>
          </w:tcPr>
          <w:p w14:paraId="79EBB02E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Funkcja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binning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 min. od 1x1 do 5x5</w:t>
            </w:r>
          </w:p>
        </w:tc>
        <w:tc>
          <w:tcPr>
            <w:tcW w:w="3402" w:type="dxa"/>
          </w:tcPr>
          <w:p w14:paraId="0323242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997D755" w14:textId="762FE043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A7329C2" w14:textId="012CC175" w:rsidTr="005D3319">
        <w:tc>
          <w:tcPr>
            <w:tcW w:w="845" w:type="dxa"/>
          </w:tcPr>
          <w:p w14:paraId="6EC6579E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.</w:t>
            </w:r>
          </w:p>
        </w:tc>
        <w:tc>
          <w:tcPr>
            <w:tcW w:w="5813" w:type="dxa"/>
          </w:tcPr>
          <w:p w14:paraId="4A1C4AEC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ojemność prądowa dla każdego piksela przed osiągnięciem wysycenia (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full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well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capacity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): min. 15.000 e</w:t>
            </w:r>
          </w:p>
        </w:tc>
        <w:tc>
          <w:tcPr>
            <w:tcW w:w="3402" w:type="dxa"/>
          </w:tcPr>
          <w:p w14:paraId="25BB5C3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D06565C" w14:textId="1FCDF304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6F43F58" w14:textId="672BCB62" w:rsidTr="005D3319">
        <w:tc>
          <w:tcPr>
            <w:tcW w:w="845" w:type="dxa"/>
          </w:tcPr>
          <w:p w14:paraId="6F15D22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o.</w:t>
            </w:r>
          </w:p>
        </w:tc>
        <w:tc>
          <w:tcPr>
            <w:tcW w:w="5813" w:type="dxa"/>
          </w:tcPr>
          <w:p w14:paraId="332B80AD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rąd ciemny (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dark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current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): 0.06 e/p/s</w:t>
            </w:r>
          </w:p>
        </w:tc>
        <w:tc>
          <w:tcPr>
            <w:tcW w:w="3402" w:type="dxa"/>
          </w:tcPr>
          <w:p w14:paraId="3AF0A10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6264A47" w14:textId="3C5EEC8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005692C" w14:textId="55FC5584" w:rsidTr="005D3319">
        <w:tc>
          <w:tcPr>
            <w:tcW w:w="845" w:type="dxa"/>
          </w:tcPr>
          <w:p w14:paraId="032EEC4A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.</w:t>
            </w:r>
          </w:p>
        </w:tc>
        <w:tc>
          <w:tcPr>
            <w:tcW w:w="5813" w:type="dxa"/>
          </w:tcPr>
          <w:p w14:paraId="3A2B73C7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odłączenie do komputera za pomocą złącza USB 3.0 (transfer danych oraz niezależne zasilanie)</w:t>
            </w:r>
          </w:p>
        </w:tc>
        <w:tc>
          <w:tcPr>
            <w:tcW w:w="3402" w:type="dxa"/>
          </w:tcPr>
          <w:p w14:paraId="20A3CB9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C698CFB" w14:textId="46C6E2BC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EE6D5E" w:rsidRPr="00A7087F" w14:paraId="72E3DB4A" w14:textId="085265D5" w:rsidTr="005D3319">
        <w:tc>
          <w:tcPr>
            <w:tcW w:w="845" w:type="dxa"/>
          </w:tcPr>
          <w:p w14:paraId="5EC7EFEA" w14:textId="584C31B0" w:rsidR="00EE6D5E" w:rsidRPr="00284688" w:rsidRDefault="00EE6D5E" w:rsidP="00341593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7.</w:t>
            </w:r>
          </w:p>
        </w:tc>
        <w:tc>
          <w:tcPr>
            <w:tcW w:w="5813" w:type="dxa"/>
          </w:tcPr>
          <w:p w14:paraId="374BD2D4" w14:textId="2284CA9A" w:rsidR="00EE6D5E" w:rsidRPr="00284688" w:rsidRDefault="00EE6D5E" w:rsidP="0034159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 xml:space="preserve">ZESTAW STERUJĄCY </w:t>
            </w:r>
          </w:p>
        </w:tc>
        <w:tc>
          <w:tcPr>
            <w:tcW w:w="3402" w:type="dxa"/>
          </w:tcPr>
          <w:p w14:paraId="01879DA3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5C195E64" w14:textId="4AB7263E" w:rsidR="00EE6D5E" w:rsidRPr="00284688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lastRenderedPageBreak/>
              <w:t>Należy udzielić odpowiedzi: TAK lub NIE</w:t>
            </w:r>
          </w:p>
        </w:tc>
      </w:tr>
      <w:tr w:rsidR="005D3319" w:rsidRPr="00A7087F" w14:paraId="4288D135" w14:textId="5446FD24" w:rsidTr="005D3319">
        <w:tc>
          <w:tcPr>
            <w:tcW w:w="845" w:type="dxa"/>
          </w:tcPr>
          <w:p w14:paraId="3854AF05" w14:textId="21B4E475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a.</w:t>
            </w:r>
          </w:p>
        </w:tc>
        <w:tc>
          <w:tcPr>
            <w:tcW w:w="5813" w:type="dxa"/>
          </w:tcPr>
          <w:p w14:paraId="23CB1F9F" w14:textId="0C9248B5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 xml:space="preserve">procesor osiągający w teście </w:t>
            </w:r>
            <w:proofErr w:type="spellStart"/>
            <w:r w:rsidRPr="00AC717C">
              <w:rPr>
                <w:rFonts w:ascii="Calibri Light" w:hAnsi="Calibri Light" w:cs="Calibri Light"/>
                <w:sz w:val="22"/>
                <w:szCs w:val="22"/>
              </w:rPr>
              <w:t>PassMark</w:t>
            </w:r>
            <w:proofErr w:type="spellEnd"/>
            <w:r w:rsidRPr="00AC717C">
              <w:rPr>
                <w:rFonts w:ascii="Calibri Light" w:hAnsi="Calibri Light" w:cs="Calibri Light"/>
                <w:sz w:val="22"/>
                <w:szCs w:val="22"/>
              </w:rPr>
              <w:t xml:space="preserve"> min. 8800 pkt (Wyniki testów wg. publikowanych na stronie www.cpubenchmark.net)</w:t>
            </w:r>
          </w:p>
        </w:tc>
        <w:tc>
          <w:tcPr>
            <w:tcW w:w="3402" w:type="dxa"/>
          </w:tcPr>
          <w:p w14:paraId="6367B3B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6A2D9D" w14:textId="1C66A716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73262510" w14:textId="7E64AA36" w:rsidTr="005D3319">
        <w:tc>
          <w:tcPr>
            <w:tcW w:w="845" w:type="dxa"/>
          </w:tcPr>
          <w:p w14:paraId="432DE71C" w14:textId="150536EC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5307F3F0" w14:textId="2A2049C7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pamięć min. 8 GB</w:t>
            </w:r>
          </w:p>
        </w:tc>
        <w:tc>
          <w:tcPr>
            <w:tcW w:w="3402" w:type="dxa"/>
          </w:tcPr>
          <w:p w14:paraId="2924B98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6E2D313" w14:textId="00EE5546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6097C11A" w14:textId="76C86AAC" w:rsidTr="005D3319">
        <w:tc>
          <w:tcPr>
            <w:tcW w:w="845" w:type="dxa"/>
          </w:tcPr>
          <w:p w14:paraId="22E8286B" w14:textId="43E3A6D2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3F6353EF" w14:textId="401C6048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dysk min. 2 TB</w:t>
            </w:r>
          </w:p>
        </w:tc>
        <w:tc>
          <w:tcPr>
            <w:tcW w:w="3402" w:type="dxa"/>
          </w:tcPr>
          <w:p w14:paraId="524A211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B1428C" w14:textId="00E548B5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E3B9FE4" w14:textId="0852A44B" w:rsidTr="005D3319">
        <w:tc>
          <w:tcPr>
            <w:tcW w:w="845" w:type="dxa"/>
          </w:tcPr>
          <w:p w14:paraId="5143BF9F" w14:textId="4888D950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2F1B1D31" w14:textId="5368D5F4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karta graficzna min. 1GB</w:t>
            </w:r>
          </w:p>
        </w:tc>
        <w:tc>
          <w:tcPr>
            <w:tcW w:w="3402" w:type="dxa"/>
          </w:tcPr>
          <w:p w14:paraId="7722E74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7583E6" w14:textId="11103A83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AF7D917" w14:textId="6851F74B" w:rsidTr="005D3319">
        <w:tc>
          <w:tcPr>
            <w:tcW w:w="845" w:type="dxa"/>
          </w:tcPr>
          <w:p w14:paraId="5AA0793A" w14:textId="07E53478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</w:t>
            </w:r>
            <w:r w:rsidRPr="00AC717C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13" w:type="dxa"/>
          </w:tcPr>
          <w:p w14:paraId="16A7B5D8" w14:textId="3B325812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monitor 24" o rozdzielczości min. 1920x1080</w:t>
            </w:r>
          </w:p>
        </w:tc>
        <w:tc>
          <w:tcPr>
            <w:tcW w:w="3402" w:type="dxa"/>
          </w:tcPr>
          <w:p w14:paraId="36A161D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B88E69E" w14:textId="683291E6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5DB91AF4" w14:textId="3E04043B" w:rsidTr="005D3319">
        <w:tc>
          <w:tcPr>
            <w:tcW w:w="845" w:type="dxa"/>
          </w:tcPr>
          <w:p w14:paraId="515014FB" w14:textId="1896893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</w:t>
            </w:r>
            <w:r w:rsidRPr="00A7087F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13" w:type="dxa"/>
          </w:tcPr>
          <w:p w14:paraId="0841C1EB" w14:textId="77777777" w:rsidR="005D3319" w:rsidRPr="00343346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343346">
              <w:rPr>
                <w:rFonts w:ascii="Calibri Light" w:hAnsi="Calibri Light" w:cs="Calibri Light"/>
                <w:b/>
                <w:bCs/>
              </w:rPr>
              <w:t>OPROGRAMOWANIE</w:t>
            </w:r>
          </w:p>
        </w:tc>
        <w:tc>
          <w:tcPr>
            <w:tcW w:w="3402" w:type="dxa"/>
          </w:tcPr>
          <w:p w14:paraId="771411D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B231431" w14:textId="57FE98BD" w:rsidR="005D3319" w:rsidRPr="00343346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5CACE8C" w14:textId="4BCA5D96" w:rsidTr="005D3319">
        <w:tc>
          <w:tcPr>
            <w:tcW w:w="845" w:type="dxa"/>
          </w:tcPr>
          <w:p w14:paraId="214BE087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76F1655E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oprogramowania pochodzący od tego samego producenta co mikroskop oraz kamera cyfrowa, pracujący w trybie 64-bitowym</w:t>
            </w:r>
          </w:p>
        </w:tc>
        <w:tc>
          <w:tcPr>
            <w:tcW w:w="3402" w:type="dxa"/>
          </w:tcPr>
          <w:p w14:paraId="5D3666E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D752FC4" w14:textId="0B165009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30F3EDDE" w14:textId="03B637BE" w:rsidTr="005D3319">
        <w:tc>
          <w:tcPr>
            <w:tcW w:w="845" w:type="dxa"/>
          </w:tcPr>
          <w:p w14:paraId="70628D06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0FC919EA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rejestracji obrazu z możliwością podglądu obrazu w trybie rzeczywistym na komputerze, możliwość automatycznego wyskalowania i pomiarów w skali rzeczywistej</w:t>
            </w:r>
          </w:p>
        </w:tc>
        <w:tc>
          <w:tcPr>
            <w:tcW w:w="3402" w:type="dxa"/>
          </w:tcPr>
          <w:p w14:paraId="720931D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08516B8" w14:textId="65CB3896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F22922C" w14:textId="0CC54825" w:rsidTr="005D3319">
        <w:tc>
          <w:tcPr>
            <w:tcW w:w="845" w:type="dxa"/>
          </w:tcPr>
          <w:p w14:paraId="18F9188B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272F5D7F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manualnego składania obrazów z różnych płaszczyzn ostrości w jeden wynikowy ostry obraz</w:t>
            </w:r>
          </w:p>
        </w:tc>
        <w:tc>
          <w:tcPr>
            <w:tcW w:w="3402" w:type="dxa"/>
          </w:tcPr>
          <w:p w14:paraId="4046C70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76D68DF" w14:textId="764D5C82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7D02F5E" w14:textId="0B5CDF2F" w:rsidTr="005D3319">
        <w:tc>
          <w:tcPr>
            <w:tcW w:w="845" w:type="dxa"/>
          </w:tcPr>
          <w:p w14:paraId="4C4E954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7DC2735A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akiet do manualnego składania obrazów z różnych pozycji </w:t>
            </w:r>
            <w:proofErr w:type="spellStart"/>
            <w:r w:rsidRPr="00A7087F">
              <w:rPr>
                <w:rFonts w:ascii="Calibri Light" w:hAnsi="Calibri Light" w:cs="Calibri Light"/>
              </w:rPr>
              <w:t>xy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w jeden wynikowy obraz o większym polu widzenia</w:t>
            </w:r>
          </w:p>
        </w:tc>
        <w:tc>
          <w:tcPr>
            <w:tcW w:w="3402" w:type="dxa"/>
          </w:tcPr>
          <w:p w14:paraId="10E2DDB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4EAD7B2" w14:textId="6A5F8985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774D16C" w14:textId="406179AE" w:rsidTr="005D3319">
        <w:tc>
          <w:tcPr>
            <w:tcW w:w="845" w:type="dxa"/>
          </w:tcPr>
          <w:p w14:paraId="78B603B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79BA3449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duł do zbierania sekwencji w czasie z możliwością definiowania przerwy między kolejnymi zdjęciami</w:t>
            </w:r>
          </w:p>
        </w:tc>
        <w:tc>
          <w:tcPr>
            <w:tcW w:w="3402" w:type="dxa"/>
          </w:tcPr>
          <w:p w14:paraId="6E2B925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685D845" w14:textId="18996048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4F4C6C0D" w14:textId="07C6BF50" w:rsidTr="005D3319">
        <w:tc>
          <w:tcPr>
            <w:tcW w:w="845" w:type="dxa"/>
          </w:tcPr>
          <w:p w14:paraId="579314A5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5813" w:type="dxa"/>
          </w:tcPr>
          <w:p w14:paraId="408BD3E2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rogram umożliwiający importowanie i eksportowanie obrazów w kilkunastu dostępnych formatach (min. </w:t>
            </w:r>
            <w:proofErr w:type="spellStart"/>
            <w:r w:rsidRPr="00A7087F">
              <w:rPr>
                <w:rFonts w:ascii="Calibri Light" w:hAnsi="Calibri Light" w:cs="Calibri Light"/>
              </w:rPr>
              <w:t>bmp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, </w:t>
            </w:r>
            <w:proofErr w:type="spellStart"/>
            <w:r w:rsidRPr="00A7087F">
              <w:rPr>
                <w:rFonts w:ascii="Calibri Light" w:hAnsi="Calibri Light" w:cs="Calibri Light"/>
              </w:rPr>
              <w:t>tif</w:t>
            </w:r>
            <w:proofErr w:type="spellEnd"/>
            <w:r w:rsidRPr="00A7087F">
              <w:rPr>
                <w:rFonts w:ascii="Calibri Light" w:hAnsi="Calibri Light" w:cs="Calibri Light"/>
              </w:rPr>
              <w:t>, jpg), obróbkę obrazu (jasność, kontrast, gamma, wyostrzanie/wygładzanie, redukcja szumów, balans bieli, korekcja tła i cieni), wprowadzanie opisów do obrazów, pomiary interaktywne (długość, obszar, obwód), archiwizację obrazów.</w:t>
            </w:r>
          </w:p>
        </w:tc>
        <w:tc>
          <w:tcPr>
            <w:tcW w:w="3402" w:type="dxa"/>
          </w:tcPr>
          <w:p w14:paraId="4F0F73C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EA6176F" w14:textId="1EDABB3F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41DA1E97" w14:textId="3D7546D2" w:rsidR="005D65B9" w:rsidRDefault="005D65B9" w:rsidP="005D65B9"/>
    <w:p w14:paraId="572AAEF8" w14:textId="77777777" w:rsidR="00E15739" w:rsidRDefault="00E15739" w:rsidP="005D65B9"/>
    <w:p w14:paraId="314DCD9E" w14:textId="3449A50C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5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</w:t>
      </w:r>
      <w:proofErr w:type="spellStart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Wielodetekcyjny</w:t>
      </w:r>
      <w:proofErr w:type="spellEnd"/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czytnik wysokiej czułości umożliwiający pomiar – 1 sztuka</w:t>
      </w:r>
    </w:p>
    <w:p w14:paraId="69DFB4C3" w14:textId="77777777" w:rsidR="00E2652F" w:rsidRPr="00A7087F" w:rsidRDefault="00E2652F" w:rsidP="00080AF8">
      <w:pPr>
        <w:spacing w:after="0" w:line="240" w:lineRule="auto"/>
        <w:rPr>
          <w:rFonts w:ascii="Calibri Light" w:hAnsi="Calibri Light" w:cs="Calibri Light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5"/>
        <w:gridCol w:w="5813"/>
        <w:gridCol w:w="3402"/>
      </w:tblGrid>
      <w:tr w:rsidR="00EE6D5E" w:rsidRPr="00A7087F" w14:paraId="7D848A46" w14:textId="7894512F" w:rsidTr="005D3319">
        <w:tc>
          <w:tcPr>
            <w:tcW w:w="845" w:type="dxa"/>
          </w:tcPr>
          <w:p w14:paraId="24064BBE" w14:textId="77777777" w:rsidR="00EE6D5E" w:rsidRPr="00591D4D" w:rsidRDefault="00EE6D5E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3" w:type="dxa"/>
          </w:tcPr>
          <w:p w14:paraId="20948A26" w14:textId="77777777" w:rsidR="00EE6D5E" w:rsidRPr="00591D4D" w:rsidRDefault="00EE6D5E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7737B6F1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CFB77AD" w14:textId="2F722593" w:rsidR="00EE6D5E" w:rsidRPr="00591D4D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37BE67DC" w14:textId="062B0E94" w:rsidTr="005D3319">
        <w:tc>
          <w:tcPr>
            <w:tcW w:w="845" w:type="dxa"/>
          </w:tcPr>
          <w:p w14:paraId="60B9A1A7" w14:textId="77777777" w:rsidR="005D3319" w:rsidRPr="00A7087F" w:rsidRDefault="005D3319" w:rsidP="005D3319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5813" w:type="dxa"/>
          </w:tcPr>
          <w:p w14:paraId="4C7B782E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omiar płytek od 6 dołkowych do 384 dołkowych oraz płytek </w:t>
            </w:r>
            <w:proofErr w:type="spellStart"/>
            <w:r w:rsidRPr="00A7087F">
              <w:rPr>
                <w:rFonts w:ascii="Calibri Light" w:hAnsi="Calibri Light" w:cs="Calibri Light"/>
              </w:rPr>
              <w:t>Terasaki</w:t>
            </w:r>
            <w:proofErr w:type="spellEnd"/>
            <w:r w:rsidRPr="00A7087F">
              <w:rPr>
                <w:rFonts w:ascii="Calibri Light" w:hAnsi="Calibri Light" w:cs="Calibri Light"/>
              </w:rPr>
              <w:t>, PCR, Petri</w:t>
            </w:r>
          </w:p>
        </w:tc>
        <w:tc>
          <w:tcPr>
            <w:tcW w:w="3402" w:type="dxa"/>
          </w:tcPr>
          <w:p w14:paraId="77BD5BB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CDAF871" w14:textId="367560BD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0C967332" w14:textId="3779D520" w:rsidTr="005D3319">
        <w:tc>
          <w:tcPr>
            <w:tcW w:w="845" w:type="dxa"/>
          </w:tcPr>
          <w:p w14:paraId="1EA33306" w14:textId="77777777" w:rsidR="005D3319" w:rsidRPr="00A7087F" w:rsidRDefault="005D3319" w:rsidP="005D3319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5813" w:type="dxa"/>
          </w:tcPr>
          <w:p w14:paraId="75E92752" w14:textId="77777777" w:rsidR="005D3319" w:rsidRPr="00A7087F" w:rsidRDefault="005D3319" w:rsidP="005D3319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rządzenie umożliwiające pomiar:</w:t>
            </w:r>
          </w:p>
        </w:tc>
        <w:tc>
          <w:tcPr>
            <w:tcW w:w="3402" w:type="dxa"/>
          </w:tcPr>
          <w:p w14:paraId="500D0EE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7F210CE" w14:textId="20015809" w:rsidR="005D3319" w:rsidRPr="00A7087F" w:rsidRDefault="005D3319" w:rsidP="005D3319">
            <w:pPr>
              <w:pStyle w:val="TableText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14FCD997" w14:textId="7C7B830D" w:rsidTr="005D3319">
        <w:tc>
          <w:tcPr>
            <w:tcW w:w="845" w:type="dxa"/>
          </w:tcPr>
          <w:p w14:paraId="02CE092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a.</w:t>
            </w:r>
          </w:p>
        </w:tc>
        <w:tc>
          <w:tcPr>
            <w:tcW w:w="5813" w:type="dxa"/>
          </w:tcPr>
          <w:p w14:paraId="3540E0CD" w14:textId="77777777" w:rsidR="005D3319" w:rsidRPr="00A7087F" w:rsidRDefault="005D3319" w:rsidP="005D3319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absorbancji UV/Vis, </w:t>
            </w:r>
          </w:p>
        </w:tc>
        <w:tc>
          <w:tcPr>
            <w:tcW w:w="3402" w:type="dxa"/>
          </w:tcPr>
          <w:p w14:paraId="6E9B19D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5F9038" w14:textId="4F3C8097" w:rsidR="005D3319" w:rsidRPr="00A7087F" w:rsidRDefault="005D3319" w:rsidP="005D3319">
            <w:pPr>
              <w:pStyle w:val="TableText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526E10AF" w14:textId="522C8FFB" w:rsidTr="005D3319">
        <w:tc>
          <w:tcPr>
            <w:tcW w:w="845" w:type="dxa"/>
          </w:tcPr>
          <w:p w14:paraId="43343A6A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45B1D610" w14:textId="77777777" w:rsidR="005D3319" w:rsidRPr="00A7087F" w:rsidRDefault="005D3319" w:rsidP="005D3319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intensywności fluorescencji (włączając FRET, ang.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Fluorescence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>Resonsance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 Energy Transfer), </w:t>
            </w:r>
          </w:p>
        </w:tc>
        <w:tc>
          <w:tcPr>
            <w:tcW w:w="3402" w:type="dxa"/>
          </w:tcPr>
          <w:p w14:paraId="5F1DEF0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29C6FA5" w14:textId="1A66E483" w:rsidR="005D3319" w:rsidRPr="00A7087F" w:rsidRDefault="005D3319" w:rsidP="005D3319">
            <w:pPr>
              <w:pStyle w:val="TableText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0ADA3B5E" w14:textId="1673D028" w:rsidTr="005D3319">
        <w:tc>
          <w:tcPr>
            <w:tcW w:w="845" w:type="dxa"/>
          </w:tcPr>
          <w:p w14:paraId="6382E07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2EEB103A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laryzacji fluorescencji</w:t>
            </w:r>
          </w:p>
        </w:tc>
        <w:tc>
          <w:tcPr>
            <w:tcW w:w="3402" w:type="dxa"/>
          </w:tcPr>
          <w:p w14:paraId="785945A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4053F62" w14:textId="13D35173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10224CA" w14:textId="085D7CEE" w:rsidTr="005D3319">
        <w:tc>
          <w:tcPr>
            <w:tcW w:w="845" w:type="dxa"/>
          </w:tcPr>
          <w:p w14:paraId="712444C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176ECED9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luminescencji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(</w:t>
            </w: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włączając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BRET, ang. Bioluminescence </w:t>
            </w: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Resonsnse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Energy Transfer)</w:t>
            </w:r>
          </w:p>
        </w:tc>
        <w:tc>
          <w:tcPr>
            <w:tcW w:w="3402" w:type="dxa"/>
          </w:tcPr>
          <w:p w14:paraId="2CE85A7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58E605A" w14:textId="68E2FE63" w:rsidR="005D3319" w:rsidRPr="00A7087F" w:rsidRDefault="005D3319" w:rsidP="005D3319">
            <w:pPr>
              <w:jc w:val="center"/>
              <w:rPr>
                <w:rFonts w:ascii="Calibri Light" w:hAnsi="Calibri Light" w:cs="Calibri Light"/>
                <w:lang w:val="en-US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2F037FA" w14:textId="4212FE6A" w:rsidTr="005D3319">
        <w:tc>
          <w:tcPr>
            <w:tcW w:w="845" w:type="dxa"/>
          </w:tcPr>
          <w:p w14:paraId="1A4A179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2777331A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fluorescencji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TR-FRET (ang. Time-Resolved Fluorescence Resonance Energy Transfer);</w:t>
            </w:r>
          </w:p>
        </w:tc>
        <w:tc>
          <w:tcPr>
            <w:tcW w:w="3402" w:type="dxa"/>
          </w:tcPr>
          <w:p w14:paraId="67460B8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DB6F84E" w14:textId="05354C02" w:rsidR="005D3319" w:rsidRPr="00A7087F" w:rsidRDefault="005D3319" w:rsidP="005D3319">
            <w:pPr>
              <w:jc w:val="center"/>
              <w:rPr>
                <w:rFonts w:ascii="Calibri Light" w:hAnsi="Calibri Light" w:cs="Calibri Light"/>
                <w:lang w:val="en-US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002CC73" w14:textId="1F60B356" w:rsidTr="005D3319">
        <w:tc>
          <w:tcPr>
            <w:tcW w:w="845" w:type="dxa"/>
          </w:tcPr>
          <w:p w14:paraId="74A028E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5813" w:type="dxa"/>
          </w:tcPr>
          <w:p w14:paraId="3F4DA013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światła – wysokoenergetyczna lampa ksenonowa dla wszystkich metod</w:t>
            </w:r>
          </w:p>
        </w:tc>
        <w:tc>
          <w:tcPr>
            <w:tcW w:w="3402" w:type="dxa"/>
          </w:tcPr>
          <w:p w14:paraId="68B195E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CCAC67" w14:textId="7FD0D36C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306F7848" w14:textId="55FED42B" w:rsidTr="005D3319">
        <w:tc>
          <w:tcPr>
            <w:tcW w:w="845" w:type="dxa"/>
          </w:tcPr>
          <w:p w14:paraId="266A1F8F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5813" w:type="dxa"/>
          </w:tcPr>
          <w:p w14:paraId="50498B3D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budowana optyka do pomiarów od góry oraz od dołu płytki</w:t>
            </w:r>
          </w:p>
        </w:tc>
        <w:tc>
          <w:tcPr>
            <w:tcW w:w="3402" w:type="dxa"/>
          </w:tcPr>
          <w:p w14:paraId="094BD6E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C1E4CEA" w14:textId="3D7F97A9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93AEFD4" w14:textId="217977F0" w:rsidTr="005D3319">
        <w:tc>
          <w:tcPr>
            <w:tcW w:w="845" w:type="dxa"/>
          </w:tcPr>
          <w:p w14:paraId="3F6622D2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5813" w:type="dxa"/>
          </w:tcPr>
          <w:p w14:paraId="4C52A2C3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a zmiana optyki do wybranej metody pomiarowej dokonywana z poziomu oprogramowania</w:t>
            </w:r>
          </w:p>
        </w:tc>
        <w:tc>
          <w:tcPr>
            <w:tcW w:w="3402" w:type="dxa"/>
          </w:tcPr>
          <w:p w14:paraId="62E9F60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BFAFE3D" w14:textId="449036E5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32AF384" w14:textId="76F85202" w:rsidTr="005D3319">
        <w:tc>
          <w:tcPr>
            <w:tcW w:w="845" w:type="dxa"/>
          </w:tcPr>
          <w:p w14:paraId="050F5B7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5813" w:type="dxa"/>
          </w:tcPr>
          <w:p w14:paraId="393436E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y fokus w osi „Z” z dokładnością do min. 0,1mm</w:t>
            </w:r>
          </w:p>
        </w:tc>
        <w:tc>
          <w:tcPr>
            <w:tcW w:w="3402" w:type="dxa"/>
          </w:tcPr>
          <w:p w14:paraId="6B96CC8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F6F0D7D" w14:textId="13322381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52AF0BB9" w14:textId="52654A81" w:rsidTr="005D3319">
        <w:tc>
          <w:tcPr>
            <w:tcW w:w="845" w:type="dxa"/>
          </w:tcPr>
          <w:p w14:paraId="41CCE040" w14:textId="77777777" w:rsidR="00EE6D5E" w:rsidRPr="00A7087F" w:rsidRDefault="00EE6D5E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5813" w:type="dxa"/>
          </w:tcPr>
          <w:p w14:paraId="6BC3D429" w14:textId="77777777" w:rsidR="00EE6D5E" w:rsidRPr="00D03E42" w:rsidRDefault="00EE6D5E" w:rsidP="00522E61">
            <w:pPr>
              <w:rPr>
                <w:rFonts w:ascii="Calibri Light" w:hAnsi="Calibri Light" w:cs="Calibri Light"/>
                <w:b/>
              </w:rPr>
            </w:pPr>
            <w:r w:rsidRPr="00D03E42">
              <w:rPr>
                <w:rFonts w:ascii="Calibri Light" w:hAnsi="Calibri Light" w:cs="Calibri Light"/>
                <w:b/>
              </w:rPr>
              <w:t xml:space="preserve">Rodzaje odczytu: </w:t>
            </w:r>
          </w:p>
        </w:tc>
        <w:tc>
          <w:tcPr>
            <w:tcW w:w="3402" w:type="dxa"/>
          </w:tcPr>
          <w:p w14:paraId="6C33DC3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12E80564" w14:textId="1C95093F" w:rsidR="00EE6D5E" w:rsidRPr="00D03E42" w:rsidRDefault="005D3319" w:rsidP="005D3319">
            <w:pPr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38BB2B7F" w14:textId="6A238E97" w:rsidTr="005D3319">
        <w:tc>
          <w:tcPr>
            <w:tcW w:w="845" w:type="dxa"/>
          </w:tcPr>
          <w:p w14:paraId="2061A887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5D8B013B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</w:rPr>
              <w:t>endpoint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, </w:t>
            </w:r>
          </w:p>
        </w:tc>
        <w:tc>
          <w:tcPr>
            <w:tcW w:w="3402" w:type="dxa"/>
          </w:tcPr>
          <w:p w14:paraId="217B48A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2218B6" w14:textId="119F255C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6EF621F" w14:textId="441AE080" w:rsidTr="005D3319">
        <w:tc>
          <w:tcPr>
            <w:tcW w:w="845" w:type="dxa"/>
          </w:tcPr>
          <w:p w14:paraId="7F8072A9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7DBBC131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kinetyczne, </w:t>
            </w:r>
          </w:p>
        </w:tc>
        <w:tc>
          <w:tcPr>
            <w:tcW w:w="3402" w:type="dxa"/>
          </w:tcPr>
          <w:p w14:paraId="2168E31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6235502" w14:textId="4FDD74D9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73DC36A" w14:textId="248104A5" w:rsidTr="005D3319">
        <w:tc>
          <w:tcPr>
            <w:tcW w:w="845" w:type="dxa"/>
          </w:tcPr>
          <w:p w14:paraId="489419B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74AACB1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szybkie kinetyczne </w:t>
            </w:r>
          </w:p>
        </w:tc>
        <w:tc>
          <w:tcPr>
            <w:tcW w:w="3402" w:type="dxa"/>
          </w:tcPr>
          <w:p w14:paraId="7DD8943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49BFC65" w14:textId="78BA73E4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C0ACB38" w14:textId="6F2E68FC" w:rsidTr="005D3319">
        <w:tc>
          <w:tcPr>
            <w:tcW w:w="845" w:type="dxa"/>
          </w:tcPr>
          <w:p w14:paraId="777E8AC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4C9FDDBF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owanie dna dołka</w:t>
            </w:r>
          </w:p>
        </w:tc>
        <w:tc>
          <w:tcPr>
            <w:tcW w:w="3402" w:type="dxa"/>
          </w:tcPr>
          <w:p w14:paraId="23FCEC5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27E7186" w14:textId="3903787C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3B3EF10" w14:textId="27D603C3" w:rsidTr="005D3319">
        <w:tc>
          <w:tcPr>
            <w:tcW w:w="845" w:type="dxa"/>
          </w:tcPr>
          <w:p w14:paraId="3522ED39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r.</w:t>
            </w:r>
          </w:p>
        </w:tc>
        <w:tc>
          <w:tcPr>
            <w:tcW w:w="5813" w:type="dxa"/>
          </w:tcPr>
          <w:p w14:paraId="17F3814C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absorbancji</w:t>
            </w:r>
          </w:p>
        </w:tc>
        <w:tc>
          <w:tcPr>
            <w:tcW w:w="3402" w:type="dxa"/>
          </w:tcPr>
          <w:p w14:paraId="5531ED5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85B20C3" w14:textId="776AD03C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088E1252" w14:textId="3B04B946" w:rsidTr="005D3319">
        <w:tc>
          <w:tcPr>
            <w:tcW w:w="845" w:type="dxa"/>
          </w:tcPr>
          <w:p w14:paraId="58E72A54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5813" w:type="dxa"/>
          </w:tcPr>
          <w:p w14:paraId="374FB98C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wzbudzenia i emisji we fluorescencji</w:t>
            </w:r>
          </w:p>
        </w:tc>
        <w:tc>
          <w:tcPr>
            <w:tcW w:w="3402" w:type="dxa"/>
          </w:tcPr>
          <w:p w14:paraId="57C37F6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448381" w14:textId="01FAE0E5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6584B6A" w14:textId="4275B3DF" w:rsidTr="005D3319">
        <w:tc>
          <w:tcPr>
            <w:tcW w:w="845" w:type="dxa"/>
          </w:tcPr>
          <w:p w14:paraId="4D617AD4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5813" w:type="dxa"/>
          </w:tcPr>
          <w:p w14:paraId="2FB1E2D8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luminescencji</w:t>
            </w:r>
          </w:p>
        </w:tc>
        <w:tc>
          <w:tcPr>
            <w:tcW w:w="3402" w:type="dxa"/>
          </w:tcPr>
          <w:p w14:paraId="1092623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8823AD8" w14:textId="5ACDEA10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61E4BC7D" w14:textId="77183939" w:rsidTr="005D3319">
        <w:tc>
          <w:tcPr>
            <w:tcW w:w="845" w:type="dxa"/>
          </w:tcPr>
          <w:p w14:paraId="1451FE46" w14:textId="77777777" w:rsidR="00EE6D5E" w:rsidRPr="00A7087F" w:rsidRDefault="00EE6D5E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5813" w:type="dxa"/>
          </w:tcPr>
          <w:p w14:paraId="289471F6" w14:textId="77777777" w:rsidR="00EE6D5E" w:rsidRPr="00A7087F" w:rsidRDefault="00EE6D5E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absorbancji – wbudowany</w:t>
            </w:r>
          </w:p>
        </w:tc>
        <w:tc>
          <w:tcPr>
            <w:tcW w:w="3402" w:type="dxa"/>
          </w:tcPr>
          <w:p w14:paraId="79347227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775827DB" w14:textId="6C0C29A4" w:rsidR="00EE6D5E" w:rsidRPr="00A7087F" w:rsidRDefault="005D3319" w:rsidP="005D3319">
            <w:pPr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58E933C0" w14:textId="0BFDE8FC" w:rsidTr="005D3319">
        <w:tc>
          <w:tcPr>
            <w:tcW w:w="845" w:type="dxa"/>
          </w:tcPr>
          <w:p w14:paraId="1F1FE440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258420C0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Zakres spektralny 220-1000nm</w:t>
            </w:r>
          </w:p>
        </w:tc>
        <w:tc>
          <w:tcPr>
            <w:tcW w:w="3402" w:type="dxa"/>
          </w:tcPr>
          <w:p w14:paraId="61F64E2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6DFB8BB" w14:textId="41202640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40C4F183" w14:textId="6FBEA5B6" w:rsidTr="005D3319">
        <w:tc>
          <w:tcPr>
            <w:tcW w:w="845" w:type="dxa"/>
          </w:tcPr>
          <w:p w14:paraId="057329F7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2E1D9AB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Wyposażony układ do pomiaru absorbancji w pełnym zakresie spektralnym z długością fali ustawianą płynnie z rozdzielczością 1 </w:t>
            </w:r>
            <w:proofErr w:type="spellStart"/>
            <w:r w:rsidRPr="00A7087F">
              <w:rPr>
                <w:rFonts w:ascii="Calibri Light" w:hAnsi="Calibri Light" w:cs="Calibri Light"/>
              </w:rPr>
              <w:t>nm</w:t>
            </w:r>
            <w:proofErr w:type="spellEnd"/>
          </w:p>
        </w:tc>
        <w:tc>
          <w:tcPr>
            <w:tcW w:w="3402" w:type="dxa"/>
          </w:tcPr>
          <w:p w14:paraId="09682C1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FE837C4" w14:textId="7C6F07D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44E95596" w14:textId="0AB055C3" w:rsidTr="005D3319">
        <w:tc>
          <w:tcPr>
            <w:tcW w:w="845" w:type="dxa"/>
          </w:tcPr>
          <w:p w14:paraId="5E720DA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58836C9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omiar w zakresie 0 – 4,000 </w:t>
            </w:r>
            <w:proofErr w:type="spellStart"/>
            <w:r w:rsidRPr="00A7087F">
              <w:rPr>
                <w:rFonts w:ascii="Calibri Light" w:hAnsi="Calibri Light" w:cs="Calibri Light"/>
              </w:rPr>
              <w:t>Abs</w:t>
            </w:r>
            <w:proofErr w:type="spellEnd"/>
          </w:p>
        </w:tc>
        <w:tc>
          <w:tcPr>
            <w:tcW w:w="3402" w:type="dxa"/>
          </w:tcPr>
          <w:p w14:paraId="4A8E00B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D6E18C" w14:textId="44BDDB9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(niepotrzebne skreślić)</w:t>
            </w:r>
          </w:p>
        </w:tc>
      </w:tr>
      <w:tr w:rsidR="005D3319" w:rsidRPr="00A7087F" w14:paraId="7FD8D64A" w14:textId="33978B2E" w:rsidTr="005D3319">
        <w:tc>
          <w:tcPr>
            <w:tcW w:w="845" w:type="dxa"/>
          </w:tcPr>
          <w:p w14:paraId="468543F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d.</w:t>
            </w:r>
          </w:p>
        </w:tc>
        <w:tc>
          <w:tcPr>
            <w:tcW w:w="5813" w:type="dxa"/>
          </w:tcPr>
          <w:p w14:paraId="018C565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recyzja pomiarów absorbancji &lt; 0.5% przy 1 OD oraz &lt; 0.8% przy 2 OD</w:t>
            </w:r>
          </w:p>
        </w:tc>
        <w:tc>
          <w:tcPr>
            <w:tcW w:w="3402" w:type="dxa"/>
          </w:tcPr>
          <w:p w14:paraId="429F419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7C33CF3" w14:textId="72A548F3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6414367" w14:textId="78061CED" w:rsidTr="005D3319">
        <w:tc>
          <w:tcPr>
            <w:tcW w:w="845" w:type="dxa"/>
          </w:tcPr>
          <w:p w14:paraId="3CA1C5C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252E24AA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aksymalny czas wykonania pełnego skanu spektralnego w zakresie 220-1000 </w:t>
            </w:r>
            <w:proofErr w:type="spellStart"/>
            <w:r w:rsidRPr="00A7087F">
              <w:rPr>
                <w:rFonts w:ascii="Calibri Light" w:hAnsi="Calibri Light" w:cs="Calibri Light"/>
              </w:rPr>
              <w:t>nm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&lt; 1 sekund na dołek</w:t>
            </w:r>
          </w:p>
        </w:tc>
        <w:tc>
          <w:tcPr>
            <w:tcW w:w="3402" w:type="dxa"/>
          </w:tcPr>
          <w:p w14:paraId="49EC8A7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D90AA75" w14:textId="1288B832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4865787" w14:textId="51E815CE" w:rsidTr="005D3319">
        <w:tc>
          <w:tcPr>
            <w:tcW w:w="845" w:type="dxa"/>
          </w:tcPr>
          <w:p w14:paraId="40C3C8B8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5813" w:type="dxa"/>
          </w:tcPr>
          <w:p w14:paraId="31F80FE3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zybki odczyt płytki 96-dołkowej w pomiarach kinetycznych około 8 s</w:t>
            </w:r>
          </w:p>
        </w:tc>
        <w:tc>
          <w:tcPr>
            <w:tcW w:w="3402" w:type="dxa"/>
          </w:tcPr>
          <w:p w14:paraId="220F1C2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F996EBB" w14:textId="38B7AA4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959C2F4" w14:textId="4C39CF2E" w:rsidTr="005D3319">
        <w:tc>
          <w:tcPr>
            <w:tcW w:w="845" w:type="dxa"/>
          </w:tcPr>
          <w:p w14:paraId="00D88447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5813" w:type="dxa"/>
          </w:tcPr>
          <w:p w14:paraId="0D574E0B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żliwość badań kinetycznych z wielokrotnym pomiarem pełnego skanu spektralnego</w:t>
            </w:r>
          </w:p>
        </w:tc>
        <w:tc>
          <w:tcPr>
            <w:tcW w:w="3402" w:type="dxa"/>
          </w:tcPr>
          <w:p w14:paraId="790D5DA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CDE9FB" w14:textId="10CDEDE4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3B77B3F7" w14:textId="56962CF5" w:rsidTr="005D3319">
        <w:tc>
          <w:tcPr>
            <w:tcW w:w="845" w:type="dxa"/>
          </w:tcPr>
          <w:p w14:paraId="3398F082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5813" w:type="dxa"/>
          </w:tcPr>
          <w:p w14:paraId="0D4F6F91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posażony w korekcję wyniku z mikropłytki do wyniku na drodze optycznej = 1 cm</w:t>
            </w:r>
          </w:p>
        </w:tc>
        <w:tc>
          <w:tcPr>
            <w:tcW w:w="3402" w:type="dxa"/>
          </w:tcPr>
          <w:p w14:paraId="472BF5C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A47869F" w14:textId="7C81BF97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:rsidRPr="00A7087F" w14:paraId="511855C0" w14:textId="050476E1" w:rsidTr="005D3319">
        <w:tc>
          <w:tcPr>
            <w:tcW w:w="845" w:type="dxa"/>
          </w:tcPr>
          <w:p w14:paraId="7A3FDD99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5813" w:type="dxa"/>
          </w:tcPr>
          <w:p w14:paraId="7F2532BC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fluorescencji z polaryzacją – wbudowany</w:t>
            </w:r>
          </w:p>
        </w:tc>
        <w:tc>
          <w:tcPr>
            <w:tcW w:w="3402" w:type="dxa"/>
          </w:tcPr>
          <w:p w14:paraId="7F77249A" w14:textId="77777777" w:rsidR="00DE6FCE" w:rsidRPr="00872C55" w:rsidRDefault="00DE6FCE" w:rsidP="00DE6FCE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1751458C" w14:textId="18C4133F" w:rsidR="00DE6FCE" w:rsidRPr="00A7087F" w:rsidRDefault="00DE6FCE" w:rsidP="00DE6FCE">
            <w:pPr>
              <w:jc w:val="center"/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DE6FCE" w:rsidRPr="00A7087F" w14:paraId="080633F8" w14:textId="23E5BAFE" w:rsidTr="005D3319">
        <w:tc>
          <w:tcPr>
            <w:tcW w:w="845" w:type="dxa"/>
          </w:tcPr>
          <w:p w14:paraId="2D9E7F8B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5813" w:type="dxa"/>
          </w:tcPr>
          <w:p w14:paraId="348FB457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Układ dwóch fotopowielaczy pracujących w zakresie 240-750nm oraz 240-900nm</w:t>
            </w:r>
          </w:p>
        </w:tc>
        <w:tc>
          <w:tcPr>
            <w:tcW w:w="3402" w:type="dxa"/>
          </w:tcPr>
          <w:p w14:paraId="47EBA3DE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435F6A" w14:textId="35FA5FFA" w:rsidR="00DE6FCE" w:rsidRPr="00A7087F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:rsidRPr="00A7087F" w14:paraId="47923C2F" w14:textId="16B047BE" w:rsidTr="005D3319">
        <w:tc>
          <w:tcPr>
            <w:tcW w:w="845" w:type="dxa"/>
          </w:tcPr>
          <w:p w14:paraId="710453B5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5813" w:type="dxa"/>
          </w:tcPr>
          <w:p w14:paraId="4E0C43CF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otopowielacz z automatycznym ustawianiem wzmocnienia</w:t>
            </w:r>
          </w:p>
        </w:tc>
        <w:tc>
          <w:tcPr>
            <w:tcW w:w="3402" w:type="dxa"/>
          </w:tcPr>
          <w:p w14:paraId="6140DBFA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3BCFC86" w14:textId="1043DDB7" w:rsidR="00DE6FCE" w:rsidRPr="00A7087F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:rsidRPr="00A7087F" w14:paraId="06EFCA6D" w14:textId="04305283" w:rsidTr="005D3319">
        <w:tc>
          <w:tcPr>
            <w:tcW w:w="845" w:type="dxa"/>
          </w:tcPr>
          <w:p w14:paraId="501BA4B3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5813" w:type="dxa"/>
          </w:tcPr>
          <w:p w14:paraId="4F8A47C2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bór długości fali z użyciem monochromatorów i filtrów interferencyjnych (wbudowane obydwa sposoby)</w:t>
            </w:r>
          </w:p>
        </w:tc>
        <w:tc>
          <w:tcPr>
            <w:tcW w:w="3402" w:type="dxa"/>
          </w:tcPr>
          <w:p w14:paraId="169D6B6F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CDA170C" w14:textId="302F2C69" w:rsidR="00DE6FCE" w:rsidRPr="00A7087F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:rsidRPr="00A7087F" w14:paraId="6CD9FBE3" w14:textId="65B30EAF" w:rsidTr="005D3319">
        <w:tc>
          <w:tcPr>
            <w:tcW w:w="845" w:type="dxa"/>
          </w:tcPr>
          <w:p w14:paraId="38356F1F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3.</w:t>
            </w:r>
          </w:p>
        </w:tc>
        <w:tc>
          <w:tcPr>
            <w:tcW w:w="5813" w:type="dxa"/>
          </w:tcPr>
          <w:p w14:paraId="74F4C296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ożliwość zainstalowania 4 filtrów wzbudzenia, 4 filtrów emisji oraz 3 luster </w:t>
            </w:r>
            <w:proofErr w:type="spellStart"/>
            <w:r w:rsidRPr="00A7087F">
              <w:rPr>
                <w:rFonts w:ascii="Calibri Light" w:hAnsi="Calibri Light" w:cs="Calibri Light"/>
              </w:rPr>
              <w:t>dichroicznych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– dołączony wybrany zestaw filtrów (minimum 3 elementy optyczne)</w:t>
            </w:r>
          </w:p>
        </w:tc>
        <w:tc>
          <w:tcPr>
            <w:tcW w:w="3402" w:type="dxa"/>
          </w:tcPr>
          <w:p w14:paraId="1CC77CA2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1473BEC" w14:textId="2C050714" w:rsidR="00DE6FCE" w:rsidRPr="00A7087F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6F37704D" w14:textId="44D2993C" w:rsidTr="005D3319">
        <w:tc>
          <w:tcPr>
            <w:tcW w:w="845" w:type="dxa"/>
          </w:tcPr>
          <w:p w14:paraId="01A11600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4.</w:t>
            </w:r>
          </w:p>
        </w:tc>
        <w:tc>
          <w:tcPr>
            <w:tcW w:w="5813" w:type="dxa"/>
          </w:tcPr>
          <w:p w14:paraId="1BD5AC15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intensywność fluorescencji włączając FRET</w:t>
            </w:r>
          </w:p>
        </w:tc>
        <w:tc>
          <w:tcPr>
            <w:tcW w:w="3402" w:type="dxa"/>
          </w:tcPr>
          <w:p w14:paraId="57ED54E5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E4D7E18" w14:textId="46DEABBC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727284C0" w14:textId="5DEB3CC1" w:rsidTr="005D3319">
        <w:tc>
          <w:tcPr>
            <w:tcW w:w="845" w:type="dxa"/>
          </w:tcPr>
          <w:p w14:paraId="3CDC3B0A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5813" w:type="dxa"/>
          </w:tcPr>
          <w:p w14:paraId="67D1B0A4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unktowy pomiar intensywności fluorescencji w zakresie 240-750nm dla wzbudzenia i emisji</w:t>
            </w:r>
          </w:p>
        </w:tc>
        <w:tc>
          <w:tcPr>
            <w:tcW w:w="3402" w:type="dxa"/>
          </w:tcPr>
          <w:p w14:paraId="676F1D44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869061" w14:textId="2CC2AEF8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32190104" w14:textId="595DB207" w:rsidTr="005D3319">
        <w:tc>
          <w:tcPr>
            <w:tcW w:w="845" w:type="dxa"/>
          </w:tcPr>
          <w:p w14:paraId="2E5BBFA6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5813" w:type="dxa"/>
          </w:tcPr>
          <w:p w14:paraId="10D40D90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widma wzbudzenia lub emisji w przedziale 320-840nm</w:t>
            </w:r>
          </w:p>
        </w:tc>
        <w:tc>
          <w:tcPr>
            <w:tcW w:w="3402" w:type="dxa"/>
          </w:tcPr>
          <w:p w14:paraId="43BF1DD6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8399BF" w14:textId="15E867FF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01AB0028" w14:textId="25AE211C" w:rsidTr="005D3319">
        <w:tc>
          <w:tcPr>
            <w:tcW w:w="845" w:type="dxa"/>
          </w:tcPr>
          <w:p w14:paraId="0448B6AC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5813" w:type="dxa"/>
          </w:tcPr>
          <w:p w14:paraId="74948B25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ozdzielczość skanowania widma 0,1nm</w:t>
            </w:r>
          </w:p>
        </w:tc>
        <w:tc>
          <w:tcPr>
            <w:tcW w:w="3402" w:type="dxa"/>
          </w:tcPr>
          <w:p w14:paraId="0FEA5F88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38F83B" w14:textId="2D5F993B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215EFD55" w14:textId="3897A6BB" w:rsidTr="005D3319">
        <w:tc>
          <w:tcPr>
            <w:tcW w:w="845" w:type="dxa"/>
          </w:tcPr>
          <w:p w14:paraId="1831BFCC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8.</w:t>
            </w:r>
          </w:p>
        </w:tc>
        <w:tc>
          <w:tcPr>
            <w:tcW w:w="5813" w:type="dxa"/>
          </w:tcPr>
          <w:p w14:paraId="4797B09B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Automatyczne dopasowanie liniowego lustra </w:t>
            </w:r>
            <w:proofErr w:type="spellStart"/>
            <w:r w:rsidRPr="008F0AE3">
              <w:rPr>
                <w:rFonts w:ascii="Calibri Light" w:hAnsi="Calibri Light" w:cs="Calibri Light"/>
              </w:rPr>
              <w:t>dichroicznego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</w:t>
            </w:r>
          </w:p>
        </w:tc>
        <w:tc>
          <w:tcPr>
            <w:tcW w:w="3402" w:type="dxa"/>
          </w:tcPr>
          <w:p w14:paraId="47864872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CE42FB9" w14:textId="0596195B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3F777DE4" w14:textId="4907933D" w:rsidTr="005D3319">
        <w:tc>
          <w:tcPr>
            <w:tcW w:w="845" w:type="dxa"/>
          </w:tcPr>
          <w:p w14:paraId="5429633F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9</w:t>
            </w:r>
          </w:p>
        </w:tc>
        <w:tc>
          <w:tcPr>
            <w:tcW w:w="5813" w:type="dxa"/>
          </w:tcPr>
          <w:p w14:paraId="52D138A9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Zakres spektralny lustra </w:t>
            </w:r>
            <w:proofErr w:type="spellStart"/>
            <w:r w:rsidRPr="008F0AE3">
              <w:rPr>
                <w:rFonts w:ascii="Calibri Light" w:hAnsi="Calibri Light" w:cs="Calibri Light"/>
              </w:rPr>
              <w:t>dichroicznego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340-740 </w:t>
            </w:r>
            <w:proofErr w:type="spellStart"/>
            <w:r w:rsidRPr="008F0AE3">
              <w:rPr>
                <w:rFonts w:ascii="Calibri Light" w:hAnsi="Calibri Light" w:cs="Calibri Light"/>
              </w:rPr>
              <w:t>nm</w:t>
            </w:r>
            <w:proofErr w:type="spellEnd"/>
          </w:p>
        </w:tc>
        <w:tc>
          <w:tcPr>
            <w:tcW w:w="3402" w:type="dxa"/>
          </w:tcPr>
          <w:p w14:paraId="6A5766A9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A86C7E" w14:textId="360A60D9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50D701E6" w14:textId="5256F5BD" w:rsidTr="005D3319">
        <w:tc>
          <w:tcPr>
            <w:tcW w:w="845" w:type="dxa"/>
          </w:tcPr>
          <w:p w14:paraId="66256D24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5813" w:type="dxa"/>
          </w:tcPr>
          <w:p w14:paraId="44D8EBB3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egulowana szerokość spektralnej wiązki optycznej w zakresie 8-100nm</w:t>
            </w:r>
          </w:p>
        </w:tc>
        <w:tc>
          <w:tcPr>
            <w:tcW w:w="3402" w:type="dxa"/>
          </w:tcPr>
          <w:p w14:paraId="47323D8C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D1E36F0" w14:textId="6D700018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64FA3BF7" w14:textId="3B2E88E1" w:rsidTr="005D3319">
        <w:tc>
          <w:tcPr>
            <w:tcW w:w="845" w:type="dxa"/>
          </w:tcPr>
          <w:p w14:paraId="6370C685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5813" w:type="dxa"/>
          </w:tcPr>
          <w:p w14:paraId="787CC0B8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Zakres dynamiki 8 dekad – od 0 do 700 000 000 </w:t>
            </w:r>
            <w:proofErr w:type="spellStart"/>
            <w:r w:rsidRPr="008F0AE3">
              <w:rPr>
                <w:rFonts w:ascii="Calibri Light" w:hAnsi="Calibri Light" w:cs="Calibri Light"/>
              </w:rPr>
              <w:t>zliczeń</w:t>
            </w:r>
            <w:proofErr w:type="spellEnd"/>
          </w:p>
        </w:tc>
        <w:tc>
          <w:tcPr>
            <w:tcW w:w="3402" w:type="dxa"/>
          </w:tcPr>
          <w:p w14:paraId="7CC0898F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345E49A" w14:textId="016A2212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594C266C" w14:textId="2B5F98A6" w:rsidTr="005D3319">
        <w:tc>
          <w:tcPr>
            <w:tcW w:w="845" w:type="dxa"/>
          </w:tcPr>
          <w:p w14:paraId="6EDB6CF0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2.</w:t>
            </w:r>
          </w:p>
        </w:tc>
        <w:tc>
          <w:tcPr>
            <w:tcW w:w="5813" w:type="dxa"/>
          </w:tcPr>
          <w:p w14:paraId="72EF16D7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Czułość pomiaru intensywności fluorescencji &lt;0.35 </w:t>
            </w:r>
            <w:proofErr w:type="spellStart"/>
            <w:r w:rsidRPr="008F0AE3">
              <w:rPr>
                <w:rFonts w:ascii="Calibri Light" w:hAnsi="Calibri Light" w:cs="Calibri Light"/>
              </w:rPr>
              <w:t>pM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(&lt;7 </w:t>
            </w:r>
            <w:proofErr w:type="spellStart"/>
            <w:r w:rsidRPr="008F0AE3">
              <w:rPr>
                <w:rFonts w:ascii="Calibri Light" w:hAnsi="Calibri Light" w:cs="Calibri Light"/>
              </w:rPr>
              <w:t>amol</w:t>
            </w:r>
            <w:proofErr w:type="spellEnd"/>
            <w:r w:rsidRPr="008F0AE3">
              <w:rPr>
                <w:rFonts w:ascii="Calibri Light" w:hAnsi="Calibri Light" w:cs="Calibri Light"/>
              </w:rPr>
              <w:t>/dołek FITC)</w:t>
            </w:r>
          </w:p>
        </w:tc>
        <w:tc>
          <w:tcPr>
            <w:tcW w:w="3402" w:type="dxa"/>
          </w:tcPr>
          <w:p w14:paraId="5FA9CE66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D6FF4B2" w14:textId="1060124C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4949020C" w14:textId="1B0B19B9" w:rsidTr="005D3319">
        <w:tc>
          <w:tcPr>
            <w:tcW w:w="845" w:type="dxa"/>
          </w:tcPr>
          <w:p w14:paraId="596AE1DD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5813" w:type="dxa"/>
          </w:tcPr>
          <w:p w14:paraId="7467B2F3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Czułość pomiaru polaryzacji fluorescencji &lt;0,5 </w:t>
            </w:r>
            <w:proofErr w:type="spellStart"/>
            <w:r w:rsidRPr="008F0AE3">
              <w:rPr>
                <w:rFonts w:ascii="Calibri Light" w:hAnsi="Calibri Light" w:cs="Calibri Light"/>
              </w:rPr>
              <w:t>mP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SD przy 1 </w:t>
            </w:r>
            <w:proofErr w:type="spellStart"/>
            <w:r w:rsidRPr="008F0AE3">
              <w:rPr>
                <w:rFonts w:ascii="Calibri Light" w:hAnsi="Calibri Light" w:cs="Calibri Light"/>
              </w:rPr>
              <w:t>nM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FITC</w:t>
            </w:r>
          </w:p>
        </w:tc>
        <w:tc>
          <w:tcPr>
            <w:tcW w:w="3402" w:type="dxa"/>
          </w:tcPr>
          <w:p w14:paraId="50AABA7C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3E68582" w14:textId="40C10ED3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31582C13" w14:textId="0D9C81A7" w:rsidTr="005D3319">
        <w:tc>
          <w:tcPr>
            <w:tcW w:w="845" w:type="dxa"/>
          </w:tcPr>
          <w:p w14:paraId="3F186FDD" w14:textId="07C76182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5813" w:type="dxa"/>
          </w:tcPr>
          <w:p w14:paraId="278841FC" w14:textId="001B384F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  <w:tc>
          <w:tcPr>
            <w:tcW w:w="3402" w:type="dxa"/>
          </w:tcPr>
          <w:p w14:paraId="49627E15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26AAB3" w14:textId="628BC5C4" w:rsidR="00DE6FCE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10E0643F" w14:textId="77777777" w:rsidR="00AB66C8" w:rsidRDefault="00AB66C8" w:rsidP="00AB66C8"/>
    <w:p w14:paraId="03618731" w14:textId="005B0749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lastRenderedPageBreak/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6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Zamrażarka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laboratory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jna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niskotemperaturow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a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ze stelażem i systemem ostrzegania o</w:t>
      </w:r>
    </w:p>
    <w:p w14:paraId="5B301C3A" w14:textId="1B874147" w:rsidR="00080AF8" w:rsidRPr="00E15739" w:rsidRDefault="00080AF8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zmianie temperatury – 1 sztuka</w:t>
      </w:r>
    </w:p>
    <w:p w14:paraId="2EE00AD3" w14:textId="77777777" w:rsidR="00E15739" w:rsidRPr="00E15739" w:rsidRDefault="00E15739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  <w:sz w:val="24"/>
          <w:szCs w:val="24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5"/>
        <w:gridCol w:w="5813"/>
        <w:gridCol w:w="3402"/>
      </w:tblGrid>
      <w:tr w:rsidR="00EE6D5E" w:rsidRPr="00080AF8" w14:paraId="71026740" w14:textId="05CB4993" w:rsidTr="005D3319">
        <w:tc>
          <w:tcPr>
            <w:tcW w:w="845" w:type="dxa"/>
          </w:tcPr>
          <w:p w14:paraId="5EE557AC" w14:textId="1E68F3A7" w:rsidR="00EE6D5E" w:rsidRPr="00E65AAE" w:rsidRDefault="00EE6D5E" w:rsidP="00B87836">
            <w:pPr>
              <w:rPr>
                <w:rFonts w:ascii="Calibri Light" w:hAnsi="Calibri Light" w:cs="Calibri Light"/>
                <w:b/>
                <w:bCs/>
              </w:rPr>
            </w:pPr>
            <w:bookmarkStart w:id="0" w:name="_Hlk113363410"/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3" w:type="dxa"/>
          </w:tcPr>
          <w:p w14:paraId="1F6140DF" w14:textId="6A4A45A6" w:rsidR="00EE6D5E" w:rsidRPr="00E65AAE" w:rsidRDefault="00EE6D5E" w:rsidP="00661C0A">
            <w:pPr>
              <w:rPr>
                <w:rFonts w:ascii="Calibri Light" w:hAnsi="Calibri Light" w:cs="Calibri Light"/>
                <w:b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5C7BA64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2D24E90" w14:textId="0EA7D196" w:rsidR="00EE6D5E" w:rsidRPr="00E65AAE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bookmarkEnd w:id="0"/>
      <w:tr w:rsidR="005D3319" w:rsidRPr="00080AF8" w14:paraId="5E004537" w14:textId="391CD310" w:rsidTr="005D3319">
        <w:tc>
          <w:tcPr>
            <w:tcW w:w="845" w:type="dxa"/>
          </w:tcPr>
          <w:p w14:paraId="77C610C0" w14:textId="1287FD0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.</w:t>
            </w:r>
          </w:p>
        </w:tc>
        <w:tc>
          <w:tcPr>
            <w:tcW w:w="5813" w:type="dxa"/>
          </w:tcPr>
          <w:p w14:paraId="047D8266" w14:textId="70AF9B5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konanie zamrażarki - pionowe (szafowe).</w:t>
            </w:r>
          </w:p>
        </w:tc>
        <w:tc>
          <w:tcPr>
            <w:tcW w:w="3402" w:type="dxa"/>
          </w:tcPr>
          <w:p w14:paraId="0EEEF0B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1D9E41B" w14:textId="7F95D194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F4DF400" w14:textId="3F10AABD" w:rsidTr="005D3319">
        <w:tc>
          <w:tcPr>
            <w:tcW w:w="845" w:type="dxa"/>
          </w:tcPr>
          <w:p w14:paraId="4B6C37BB" w14:textId="364AA3B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.</w:t>
            </w:r>
          </w:p>
        </w:tc>
        <w:tc>
          <w:tcPr>
            <w:tcW w:w="5813" w:type="dxa"/>
          </w:tcPr>
          <w:p w14:paraId="11A2D83A" w14:textId="5224531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jemność komory w przedziale 520 – 5</w:t>
            </w:r>
            <w:r w:rsidR="00461190">
              <w:rPr>
                <w:rFonts w:ascii="Calibri Light" w:hAnsi="Calibri Light" w:cs="Calibri Light"/>
              </w:rPr>
              <w:t>7</w:t>
            </w:r>
            <w:r w:rsidRPr="00080AF8">
              <w:rPr>
                <w:rFonts w:ascii="Calibri Light" w:hAnsi="Calibri Light" w:cs="Calibri Light"/>
              </w:rPr>
              <w:t>0 litrów</w:t>
            </w:r>
          </w:p>
        </w:tc>
        <w:tc>
          <w:tcPr>
            <w:tcW w:w="3402" w:type="dxa"/>
          </w:tcPr>
          <w:p w14:paraId="31961BF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D72E0B5" w14:textId="66BACC15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76B1F9CC" w14:textId="3B238DF8" w:rsidTr="005D3319">
        <w:tc>
          <w:tcPr>
            <w:tcW w:w="845" w:type="dxa"/>
          </w:tcPr>
          <w:p w14:paraId="5C96700D" w14:textId="522DF27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5813" w:type="dxa"/>
          </w:tcPr>
          <w:p w14:paraId="12558A94" w14:textId="27F57B2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pomieszczenia co najmniej 380 pudełek kriogenicznych o wymiarach 133x133x50 mm przy zastosowaniu dedykowanych, metalowych stelaży</w:t>
            </w:r>
          </w:p>
        </w:tc>
        <w:tc>
          <w:tcPr>
            <w:tcW w:w="3402" w:type="dxa"/>
          </w:tcPr>
          <w:p w14:paraId="2734322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E0A33A4" w14:textId="18759515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EBA4244" w14:textId="486BFE88" w:rsidTr="005D3319">
        <w:tc>
          <w:tcPr>
            <w:tcW w:w="845" w:type="dxa"/>
          </w:tcPr>
          <w:p w14:paraId="24C9037E" w14:textId="07FF5EC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5813" w:type="dxa"/>
          </w:tcPr>
          <w:p w14:paraId="4E97C054" w14:textId="343D527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kres kontroli temperatury nie węższy niż -5</w:t>
            </w:r>
            <w:r w:rsidR="00461190">
              <w:rPr>
                <w:rFonts w:ascii="Calibri Light" w:hAnsi="Calibri Light" w:cs="Calibri Light"/>
              </w:rPr>
              <w:t>5</w:t>
            </w:r>
            <w:r w:rsidRPr="00080AF8">
              <w:rPr>
                <w:rFonts w:ascii="Calibri Light" w:hAnsi="Calibri Light" w:cs="Calibri Light"/>
              </w:rPr>
              <w:t>°C do -86°C</w:t>
            </w:r>
          </w:p>
        </w:tc>
        <w:tc>
          <w:tcPr>
            <w:tcW w:w="3402" w:type="dxa"/>
          </w:tcPr>
          <w:p w14:paraId="71E50AF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2108D15" w14:textId="7AE27261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8D725D6" w14:textId="00014B21" w:rsidTr="005D3319">
        <w:tc>
          <w:tcPr>
            <w:tcW w:w="845" w:type="dxa"/>
          </w:tcPr>
          <w:p w14:paraId="3A8CE5D2" w14:textId="2100E49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5813" w:type="dxa"/>
          </w:tcPr>
          <w:p w14:paraId="4A598F31" w14:textId="698A10B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wukompresorowy, podwójny układ chłodzenia. Utrzymanie temperatury roboczej na poziomie -70°C nawet w przypadku całkowitej awarii jednego z kompresorów (bez użycia systemu CO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>/LN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 xml:space="preserve"> backup).</w:t>
            </w:r>
          </w:p>
        </w:tc>
        <w:tc>
          <w:tcPr>
            <w:tcW w:w="3402" w:type="dxa"/>
          </w:tcPr>
          <w:p w14:paraId="5C4AEC8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CABE510" w14:textId="416193B2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EF2160D" w14:textId="797F79DE" w:rsidTr="005D3319">
        <w:tc>
          <w:tcPr>
            <w:tcW w:w="845" w:type="dxa"/>
          </w:tcPr>
          <w:p w14:paraId="20D3772F" w14:textId="5586A03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5813" w:type="dxa"/>
          </w:tcPr>
          <w:p w14:paraId="6B9003E3" w14:textId="7B3C046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Kompresory ulokowane poniżej komory mrożenia</w:t>
            </w:r>
          </w:p>
        </w:tc>
        <w:tc>
          <w:tcPr>
            <w:tcW w:w="3402" w:type="dxa"/>
          </w:tcPr>
          <w:p w14:paraId="576BEF8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A73264C" w14:textId="62D0DC0B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11ADEE2" w14:textId="1E90F3C6" w:rsidTr="005D3319">
        <w:tc>
          <w:tcPr>
            <w:tcW w:w="845" w:type="dxa"/>
          </w:tcPr>
          <w:p w14:paraId="7844AA7D" w14:textId="657C202F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5813" w:type="dxa"/>
          </w:tcPr>
          <w:p w14:paraId="7D4D7F55" w14:textId="3D77D53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e wymiary zewnętrzne</w:t>
            </w:r>
          </w:p>
        </w:tc>
        <w:tc>
          <w:tcPr>
            <w:tcW w:w="3402" w:type="dxa"/>
          </w:tcPr>
          <w:p w14:paraId="39E4B551" w14:textId="35230F8F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</w:p>
        </w:tc>
      </w:tr>
      <w:tr w:rsidR="005D3319" w:rsidRPr="00080AF8" w14:paraId="61946AA8" w14:textId="160CBBB8" w:rsidTr="005D3319">
        <w:tc>
          <w:tcPr>
            <w:tcW w:w="845" w:type="dxa"/>
          </w:tcPr>
          <w:p w14:paraId="1EE55972" w14:textId="2007DFA1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5FA53FFB" w14:textId="76226F5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790 mm</w:t>
            </w:r>
          </w:p>
        </w:tc>
        <w:tc>
          <w:tcPr>
            <w:tcW w:w="3402" w:type="dxa"/>
          </w:tcPr>
          <w:p w14:paraId="2796D2F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8A4CC7" w14:textId="6028AB6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503E497E" w14:textId="31B013FC" w:rsidTr="005D3319">
        <w:tc>
          <w:tcPr>
            <w:tcW w:w="845" w:type="dxa"/>
          </w:tcPr>
          <w:p w14:paraId="6391F50A" w14:textId="46900993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71727D50" w14:textId="7D95C7E4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890 mm</w:t>
            </w:r>
          </w:p>
        </w:tc>
        <w:tc>
          <w:tcPr>
            <w:tcW w:w="3402" w:type="dxa"/>
          </w:tcPr>
          <w:p w14:paraId="1344732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FB6C09" w14:textId="4402BADE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D2476F6" w14:textId="2A6C712C" w:rsidTr="005D3319">
        <w:tc>
          <w:tcPr>
            <w:tcW w:w="845" w:type="dxa"/>
          </w:tcPr>
          <w:p w14:paraId="0096421D" w14:textId="17E135D6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1F73161F" w14:textId="0622BC1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995 mm</w:t>
            </w:r>
          </w:p>
        </w:tc>
        <w:tc>
          <w:tcPr>
            <w:tcW w:w="3402" w:type="dxa"/>
          </w:tcPr>
          <w:p w14:paraId="37C7C1B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D3E6354" w14:textId="055F9F5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4ED4CAB3" w14:textId="7D7545C9" w:rsidTr="005D3319">
        <w:tc>
          <w:tcPr>
            <w:tcW w:w="845" w:type="dxa"/>
          </w:tcPr>
          <w:p w14:paraId="1AF4763A" w14:textId="3250389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5813" w:type="dxa"/>
          </w:tcPr>
          <w:p w14:paraId="2F684967" w14:textId="67F9D33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inimalne wymiary wewnętrzne</w:t>
            </w:r>
          </w:p>
        </w:tc>
        <w:tc>
          <w:tcPr>
            <w:tcW w:w="3402" w:type="dxa"/>
          </w:tcPr>
          <w:p w14:paraId="170319AC" w14:textId="1D18B938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</w:p>
        </w:tc>
      </w:tr>
      <w:tr w:rsidR="005D3319" w:rsidRPr="00080AF8" w14:paraId="5D376131" w14:textId="6CFC9374" w:rsidTr="005D3319">
        <w:tc>
          <w:tcPr>
            <w:tcW w:w="845" w:type="dxa"/>
          </w:tcPr>
          <w:p w14:paraId="547101CA" w14:textId="14A15ED4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0E5E92EE" w14:textId="74C008E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630 mm</w:t>
            </w:r>
          </w:p>
        </w:tc>
        <w:tc>
          <w:tcPr>
            <w:tcW w:w="3402" w:type="dxa"/>
          </w:tcPr>
          <w:p w14:paraId="7CFF2E9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0B1BD48" w14:textId="64AC4135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3371910A" w14:textId="2DB73B9D" w:rsidTr="005D3319">
        <w:tc>
          <w:tcPr>
            <w:tcW w:w="845" w:type="dxa"/>
          </w:tcPr>
          <w:p w14:paraId="30987F80" w14:textId="09F9A76B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65601E26" w14:textId="60B982E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600 mm</w:t>
            </w:r>
          </w:p>
        </w:tc>
        <w:tc>
          <w:tcPr>
            <w:tcW w:w="3402" w:type="dxa"/>
          </w:tcPr>
          <w:p w14:paraId="3F4E77F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976C24F" w14:textId="405D96F9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4513A0C8" w14:textId="0C094D75" w:rsidTr="005D3319">
        <w:tc>
          <w:tcPr>
            <w:tcW w:w="845" w:type="dxa"/>
          </w:tcPr>
          <w:p w14:paraId="26D6026D" w14:textId="7465EE29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7B27E89C" w14:textId="47DFEE26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400 mm</w:t>
            </w:r>
          </w:p>
        </w:tc>
        <w:tc>
          <w:tcPr>
            <w:tcW w:w="3402" w:type="dxa"/>
          </w:tcPr>
          <w:p w14:paraId="6175B08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ED458A" w14:textId="7B026F0D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46331BF8" w14:textId="38919646" w:rsidTr="005D3319">
        <w:tc>
          <w:tcPr>
            <w:tcW w:w="845" w:type="dxa"/>
          </w:tcPr>
          <w:p w14:paraId="1D0BF917" w14:textId="783B704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5813" w:type="dxa"/>
          </w:tcPr>
          <w:p w14:paraId="6F5FB86D" w14:textId="7CA5FDD4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nętrze ze stali pokrytej trwałą, gładką powłoką w kolorze białym</w:t>
            </w:r>
          </w:p>
        </w:tc>
        <w:tc>
          <w:tcPr>
            <w:tcW w:w="3402" w:type="dxa"/>
          </w:tcPr>
          <w:p w14:paraId="276B4C8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43EDEC9" w14:textId="5A635B76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A40223C" w14:textId="3AF59951" w:rsidTr="005D3319">
        <w:tc>
          <w:tcPr>
            <w:tcW w:w="845" w:type="dxa"/>
          </w:tcPr>
          <w:p w14:paraId="31C4C200" w14:textId="5590E00E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5813" w:type="dxa"/>
          </w:tcPr>
          <w:p w14:paraId="645349B9" w14:textId="22170E3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perforowane, płaskie półki ze stali nierdzewnej x 3 szt.</w:t>
            </w:r>
          </w:p>
        </w:tc>
        <w:tc>
          <w:tcPr>
            <w:tcW w:w="3402" w:type="dxa"/>
          </w:tcPr>
          <w:p w14:paraId="30B8B33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B077929" w14:textId="38BFBCF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35BC55FB" w14:textId="68C017B2" w:rsidTr="005D3319">
        <w:tc>
          <w:tcPr>
            <w:tcW w:w="845" w:type="dxa"/>
          </w:tcPr>
          <w:p w14:paraId="6A86B6DD" w14:textId="605B6D0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5813" w:type="dxa"/>
          </w:tcPr>
          <w:p w14:paraId="4D223E49" w14:textId="5A654297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zewnętrzne zamykane mechanicznie. Nie dopuszcza się urządzeń wyposażonych w zamek elektromagnetyczny</w:t>
            </w:r>
          </w:p>
        </w:tc>
        <w:tc>
          <w:tcPr>
            <w:tcW w:w="3402" w:type="dxa"/>
          </w:tcPr>
          <w:p w14:paraId="2EC118D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C5A06F8" w14:textId="40E3948D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4D22C9C" w14:textId="14CA22E0" w:rsidTr="005D3319">
        <w:tc>
          <w:tcPr>
            <w:tcW w:w="845" w:type="dxa"/>
          </w:tcPr>
          <w:p w14:paraId="153B4166" w14:textId="24E58607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5813" w:type="dxa"/>
          </w:tcPr>
          <w:p w14:paraId="1D4896E9" w14:textId="2A5E452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chwyt drzwi zewnętrznych z wbudowanym zamkiem na klucz</w:t>
            </w:r>
          </w:p>
        </w:tc>
        <w:tc>
          <w:tcPr>
            <w:tcW w:w="3402" w:type="dxa"/>
          </w:tcPr>
          <w:p w14:paraId="75C6BCE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A8A97E" w14:textId="64493E3C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B61ECD1" w14:textId="467B1081" w:rsidTr="005D3319">
        <w:tc>
          <w:tcPr>
            <w:tcW w:w="845" w:type="dxa"/>
          </w:tcPr>
          <w:p w14:paraId="0E06067C" w14:textId="2D86AA3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3.</w:t>
            </w:r>
          </w:p>
        </w:tc>
        <w:tc>
          <w:tcPr>
            <w:tcW w:w="5813" w:type="dxa"/>
          </w:tcPr>
          <w:p w14:paraId="1833842A" w14:textId="29C7C73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wymiany uszczelki drzwi zewnętrznych bez użycia narzędzi</w:t>
            </w:r>
          </w:p>
        </w:tc>
        <w:tc>
          <w:tcPr>
            <w:tcW w:w="3402" w:type="dxa"/>
          </w:tcPr>
          <w:p w14:paraId="68E561A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34F482" w14:textId="42E140E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71211940" w14:textId="5C9522A6" w:rsidTr="005D3319">
        <w:tc>
          <w:tcPr>
            <w:tcW w:w="845" w:type="dxa"/>
          </w:tcPr>
          <w:p w14:paraId="46C6D22F" w14:textId="1F4B43E4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lastRenderedPageBreak/>
              <w:t>14.</w:t>
            </w:r>
          </w:p>
        </w:tc>
        <w:tc>
          <w:tcPr>
            <w:tcW w:w="5813" w:type="dxa"/>
          </w:tcPr>
          <w:p w14:paraId="547A411F" w14:textId="1BE80DB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ystem zapobiegający przysysaniu drzwi zewnętrznych, wykorzystujący dwa porty wyrównywania ciśnienia - automatyczny oraz ręczny. Port ręczny gwintowany, ogrzewany.</w:t>
            </w:r>
          </w:p>
        </w:tc>
        <w:tc>
          <w:tcPr>
            <w:tcW w:w="3402" w:type="dxa"/>
          </w:tcPr>
          <w:p w14:paraId="465D258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5F2B38" w14:textId="7E74A29F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4DE13067" w14:textId="3E09F948" w:rsidTr="005D3319">
        <w:tc>
          <w:tcPr>
            <w:tcW w:w="845" w:type="dxa"/>
          </w:tcPr>
          <w:p w14:paraId="1DD2A809" w14:textId="3E28970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5813" w:type="dxa"/>
          </w:tcPr>
          <w:p w14:paraId="35851772" w14:textId="0F31A80E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odatkowe, wyposażone we własne uszczelki drzwi wewnętrzne (nie więcej niż 2 szt.) z możliwością łatwego demontażu bez użycia narzędzi</w:t>
            </w:r>
          </w:p>
        </w:tc>
        <w:tc>
          <w:tcPr>
            <w:tcW w:w="3402" w:type="dxa"/>
          </w:tcPr>
          <w:p w14:paraId="5B8FA90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FAD1540" w14:textId="3153F704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B5160EB" w14:textId="4E1506C6" w:rsidTr="005D3319">
        <w:tc>
          <w:tcPr>
            <w:tcW w:w="845" w:type="dxa"/>
          </w:tcPr>
          <w:p w14:paraId="530ABDE7" w14:textId="401C62BE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5813" w:type="dxa"/>
          </w:tcPr>
          <w:p w14:paraId="5E2422A1" w14:textId="3329661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wewnętrzne z zamknięciem mechanicznym (np. w postaci zatrzasku) zapewniającym prawidłowy docisk uszczelek. Nie dopuszcza się zamknięcia magnetycznego</w:t>
            </w:r>
          </w:p>
        </w:tc>
        <w:tc>
          <w:tcPr>
            <w:tcW w:w="3402" w:type="dxa"/>
          </w:tcPr>
          <w:p w14:paraId="7D3811E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B1C18F" w14:textId="6B1355EE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461190" w:rsidRPr="00080AF8" w14:paraId="53F62361" w14:textId="195B4672" w:rsidTr="005D3319">
        <w:tc>
          <w:tcPr>
            <w:tcW w:w="845" w:type="dxa"/>
          </w:tcPr>
          <w:p w14:paraId="6BFFD675" w14:textId="0080C58C" w:rsidR="00461190" w:rsidRPr="00080AF8" w:rsidRDefault="00461190" w:rsidP="00461190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5813" w:type="dxa"/>
          </w:tcPr>
          <w:p w14:paraId="50D34475" w14:textId="0FBE7708" w:rsidR="00461190" w:rsidRPr="00461190" w:rsidRDefault="00461190" w:rsidP="00461190">
            <w:pPr>
              <w:rPr>
                <w:rFonts w:ascii="Calibri Light" w:hAnsi="Calibri Light" w:cs="Calibri Light"/>
              </w:rPr>
            </w:pPr>
            <w:r w:rsidRPr="00461190">
              <w:rPr>
                <w:rFonts w:ascii="Calibri Light" w:hAnsi="Calibri Light" w:cs="Calibri Light"/>
              </w:rPr>
              <w:t>Izolacja termiczna próżniowa z rdzeniem z włókna szklanego lub inne rodzaje izolacji termicznej z zastosowaniem technologii próżniowej</w:t>
            </w:r>
          </w:p>
        </w:tc>
        <w:tc>
          <w:tcPr>
            <w:tcW w:w="3402" w:type="dxa"/>
          </w:tcPr>
          <w:p w14:paraId="5FD48046" w14:textId="77777777" w:rsidR="00461190" w:rsidRPr="00872C55" w:rsidRDefault="00461190" w:rsidP="00461190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DAA3F6E" w14:textId="7649DE29" w:rsidR="00461190" w:rsidRPr="00080AF8" w:rsidRDefault="00461190" w:rsidP="00461190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3D6EE9B" w14:textId="67504BC1" w:rsidTr="005D3319">
        <w:tc>
          <w:tcPr>
            <w:tcW w:w="845" w:type="dxa"/>
          </w:tcPr>
          <w:p w14:paraId="24B82924" w14:textId="6A03E5D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8.</w:t>
            </w:r>
          </w:p>
        </w:tc>
        <w:tc>
          <w:tcPr>
            <w:tcW w:w="5813" w:type="dxa"/>
          </w:tcPr>
          <w:p w14:paraId="480F08F1" w14:textId="0B5F74B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 xml:space="preserve">Konstrukcja </w:t>
            </w:r>
            <w:proofErr w:type="spellStart"/>
            <w:r w:rsidRPr="00080AF8">
              <w:rPr>
                <w:rFonts w:ascii="Calibri Light" w:hAnsi="Calibri Light" w:cs="Calibri Light"/>
              </w:rPr>
              <w:t>bezfiltrowa</w:t>
            </w:r>
            <w:proofErr w:type="spellEnd"/>
            <w:r w:rsidRPr="00080AF8">
              <w:rPr>
                <w:rFonts w:ascii="Calibri Light" w:hAnsi="Calibri Light" w:cs="Calibri Light"/>
              </w:rPr>
              <w:t xml:space="preserve"> – brak konieczności konserwacji filtra skraplacza</w:t>
            </w:r>
          </w:p>
        </w:tc>
        <w:tc>
          <w:tcPr>
            <w:tcW w:w="3402" w:type="dxa"/>
          </w:tcPr>
          <w:p w14:paraId="0ADCB7D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E77216E" w14:textId="50859124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34D551B7" w14:textId="0B4A252C" w:rsidTr="005D3319">
        <w:tc>
          <w:tcPr>
            <w:tcW w:w="845" w:type="dxa"/>
          </w:tcPr>
          <w:p w14:paraId="678C56BF" w14:textId="102AEAE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9</w:t>
            </w:r>
          </w:p>
        </w:tc>
        <w:tc>
          <w:tcPr>
            <w:tcW w:w="5813" w:type="dxa"/>
          </w:tcPr>
          <w:p w14:paraId="0DE8BE33" w14:textId="7E22A6C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dstawa wyposażona w 4 kółka ułatwiające relokację urządzenia</w:t>
            </w:r>
          </w:p>
        </w:tc>
        <w:tc>
          <w:tcPr>
            <w:tcW w:w="3402" w:type="dxa"/>
          </w:tcPr>
          <w:p w14:paraId="2F1DEA5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680C2E8" w14:textId="29B40AC3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90C2BEC" w14:textId="04C2016C" w:rsidTr="005D3319">
        <w:tc>
          <w:tcPr>
            <w:tcW w:w="845" w:type="dxa"/>
          </w:tcPr>
          <w:p w14:paraId="17CC8274" w14:textId="2C19775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5813" w:type="dxa"/>
          </w:tcPr>
          <w:p w14:paraId="1BB565B9" w14:textId="06318A3E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terownik z funkcją rejestracji temperatury, stanów otwarcia drzwi oraz stanów alarmowych. Wbudowany w panel sterowania port USB umożliwiający przesłanie zarejestrowanych danych na pamięć typu pendrive</w:t>
            </w:r>
          </w:p>
        </w:tc>
        <w:tc>
          <w:tcPr>
            <w:tcW w:w="3402" w:type="dxa"/>
          </w:tcPr>
          <w:p w14:paraId="7B0D97A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1BD361F" w14:textId="5380DAEE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87B0E8B" w14:textId="72D20B57" w:rsidTr="005D3319">
        <w:tc>
          <w:tcPr>
            <w:tcW w:w="845" w:type="dxa"/>
          </w:tcPr>
          <w:p w14:paraId="02FDBBAE" w14:textId="2D8465F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5813" w:type="dxa"/>
          </w:tcPr>
          <w:p w14:paraId="5B15A580" w14:textId="5F2989E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lokowany na drzwiach zamrażarki panel sterowania z kolorowym, dotykowym wyświetlaczem LCD o rozdzielczości WVGA lub wyższej. Wyświetlacz wykonany w technologii oporowej</w:t>
            </w:r>
          </w:p>
        </w:tc>
        <w:tc>
          <w:tcPr>
            <w:tcW w:w="3402" w:type="dxa"/>
          </w:tcPr>
          <w:p w14:paraId="115BCBE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F09FEC4" w14:textId="09A9546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DE2B81D" w14:textId="3D7F9047" w:rsidTr="005D3319">
        <w:tc>
          <w:tcPr>
            <w:tcW w:w="845" w:type="dxa"/>
          </w:tcPr>
          <w:p w14:paraId="53E9E2AE" w14:textId="6E6B8EC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2.</w:t>
            </w:r>
          </w:p>
        </w:tc>
        <w:tc>
          <w:tcPr>
            <w:tcW w:w="5813" w:type="dxa"/>
          </w:tcPr>
          <w:p w14:paraId="4EAA1489" w14:textId="5E95A7FA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lokowany na drzwiach zamrażarki panel sterowania z kolorowym, dotykowym wyświetlaczem LCD o rozdzielczości WVGA lub wyższej. Wyświetlacz wykonany w technologii oporowej</w:t>
            </w:r>
          </w:p>
        </w:tc>
        <w:tc>
          <w:tcPr>
            <w:tcW w:w="3402" w:type="dxa"/>
          </w:tcPr>
          <w:p w14:paraId="4017A8D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1CEBCFF" w14:textId="66B52D8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B34999B" w14:textId="53356E3C" w:rsidTr="005D3319">
        <w:tc>
          <w:tcPr>
            <w:tcW w:w="845" w:type="dxa"/>
          </w:tcPr>
          <w:p w14:paraId="2DBE2367" w14:textId="093E5D4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5813" w:type="dxa"/>
          </w:tcPr>
          <w:p w14:paraId="7260EB6D" w14:textId="3061D6C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anel sterowania ulokowany na drzwiach zamrażarki.</w:t>
            </w:r>
          </w:p>
        </w:tc>
        <w:tc>
          <w:tcPr>
            <w:tcW w:w="3402" w:type="dxa"/>
          </w:tcPr>
          <w:p w14:paraId="4F9F68D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3D2C758" w14:textId="31858B59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F363227" w14:textId="083642C1" w:rsidTr="005D3319">
        <w:tc>
          <w:tcPr>
            <w:tcW w:w="845" w:type="dxa"/>
          </w:tcPr>
          <w:p w14:paraId="7BF57D16" w14:textId="5DB55A5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5813" w:type="dxa"/>
          </w:tcPr>
          <w:p w14:paraId="13CCB486" w14:textId="61064F6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izualna i akustyczna sygnalizacja stanów alarmowych</w:t>
            </w:r>
          </w:p>
        </w:tc>
        <w:tc>
          <w:tcPr>
            <w:tcW w:w="3402" w:type="dxa"/>
          </w:tcPr>
          <w:p w14:paraId="6BC854A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AB9A0A" w14:textId="7F645B1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18C689A" w14:textId="664146C0" w:rsidTr="005D3319">
        <w:tc>
          <w:tcPr>
            <w:tcW w:w="845" w:type="dxa"/>
          </w:tcPr>
          <w:p w14:paraId="4D2EC1DB" w14:textId="27D511D1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15CFD789" w14:textId="34787E55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byt wysokiej i zbyt niskiej temperatury (z możliwością regulacji temperatury granicznej w zakresie od ±5°C do ±20°C oraz opóźnienia w zakresie od 0 do 15 minut)</w:t>
            </w:r>
          </w:p>
        </w:tc>
        <w:tc>
          <w:tcPr>
            <w:tcW w:w="3402" w:type="dxa"/>
          </w:tcPr>
          <w:p w14:paraId="4806714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441AC6" w14:textId="3A3432AB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341E483" w14:textId="5CC414C4" w:rsidTr="005D3319">
        <w:tc>
          <w:tcPr>
            <w:tcW w:w="845" w:type="dxa"/>
          </w:tcPr>
          <w:p w14:paraId="6295C0DF" w14:textId="1D435634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26151E8E" w14:textId="38EA80A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niku napięcia (podtrzymywany bateryjnie)</w:t>
            </w:r>
          </w:p>
        </w:tc>
        <w:tc>
          <w:tcPr>
            <w:tcW w:w="3402" w:type="dxa"/>
          </w:tcPr>
          <w:p w14:paraId="7F88925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95D8056" w14:textId="3563646E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7D015AED" w14:textId="43115AFA" w:rsidTr="005D3319">
        <w:tc>
          <w:tcPr>
            <w:tcW w:w="845" w:type="dxa"/>
          </w:tcPr>
          <w:p w14:paraId="141CFDA5" w14:textId="5663CD69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373B6794" w14:textId="004D84C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domknięcia drzwi (z opóźnieniem czasowym regulowanym w zakresie od 0 do 15 minut)</w:t>
            </w:r>
          </w:p>
        </w:tc>
        <w:tc>
          <w:tcPr>
            <w:tcW w:w="3402" w:type="dxa"/>
          </w:tcPr>
          <w:p w14:paraId="4110B2C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BDC0CB4" w14:textId="38A7DFA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051504C" w14:textId="13E00DBD" w:rsidTr="005D3319">
        <w:tc>
          <w:tcPr>
            <w:tcW w:w="845" w:type="dxa"/>
          </w:tcPr>
          <w:p w14:paraId="380A1ED9" w14:textId="3FF0DB4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5.</w:t>
            </w:r>
          </w:p>
        </w:tc>
        <w:tc>
          <w:tcPr>
            <w:tcW w:w="5813" w:type="dxa"/>
          </w:tcPr>
          <w:p w14:paraId="774E4245" w14:textId="34A02F9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ręcznego wyciszenia alarmu akustycznego na ustalony czas (regulacja czasu w zakresie od 1 do 99 minut).</w:t>
            </w:r>
          </w:p>
        </w:tc>
        <w:tc>
          <w:tcPr>
            <w:tcW w:w="3402" w:type="dxa"/>
          </w:tcPr>
          <w:p w14:paraId="1B3ADAB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57BD5EB" w14:textId="3BE54CF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8CD7B19" w14:textId="4ACA4C12" w:rsidTr="005D3319">
        <w:tc>
          <w:tcPr>
            <w:tcW w:w="845" w:type="dxa"/>
          </w:tcPr>
          <w:p w14:paraId="1A823792" w14:textId="73C0E33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6.</w:t>
            </w:r>
          </w:p>
        </w:tc>
        <w:tc>
          <w:tcPr>
            <w:tcW w:w="5813" w:type="dxa"/>
          </w:tcPr>
          <w:p w14:paraId="109AAC37" w14:textId="6B2990A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utomatyczna diagnostyka usterek. Komunikaty ostrzegające o konieczności wymiany komponentów zużywalnych, nieprawidłowej temperaturze otoczenia, przeciążeniu układu chłodzenia</w:t>
            </w:r>
          </w:p>
        </w:tc>
        <w:tc>
          <w:tcPr>
            <w:tcW w:w="3402" w:type="dxa"/>
          </w:tcPr>
          <w:p w14:paraId="66C55E5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DD5351E" w14:textId="3CC1109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5B63CBCA" w14:textId="07638CEE" w:rsidTr="005D3319">
        <w:tc>
          <w:tcPr>
            <w:tcW w:w="845" w:type="dxa"/>
          </w:tcPr>
          <w:p w14:paraId="1DF81BA4" w14:textId="7F4ECA7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7.</w:t>
            </w:r>
          </w:p>
        </w:tc>
        <w:tc>
          <w:tcPr>
            <w:tcW w:w="5813" w:type="dxa"/>
          </w:tcPr>
          <w:p w14:paraId="524926D6" w14:textId="2F41B96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bezpieczenie przed zmianą nastaw przy pomocy hasła. Możliwość ustawienia hasła głównego i zapasowego</w:t>
            </w:r>
          </w:p>
        </w:tc>
        <w:tc>
          <w:tcPr>
            <w:tcW w:w="3402" w:type="dxa"/>
          </w:tcPr>
          <w:p w14:paraId="55A53FC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1222F73" w14:textId="3F8D6CFF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B5B64C9" w14:textId="67830FF6" w:rsidTr="005D3319">
        <w:tc>
          <w:tcPr>
            <w:tcW w:w="845" w:type="dxa"/>
          </w:tcPr>
          <w:p w14:paraId="1E8DDB60" w14:textId="5DBA8BA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lastRenderedPageBreak/>
              <w:t>28.</w:t>
            </w:r>
          </w:p>
        </w:tc>
        <w:tc>
          <w:tcPr>
            <w:tcW w:w="5813" w:type="dxa"/>
          </w:tcPr>
          <w:p w14:paraId="4325C74B" w14:textId="2938C1C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uchamiany na żądanie tryb pracy ekonomicznej obniżający zużycie energii</w:t>
            </w:r>
          </w:p>
        </w:tc>
        <w:tc>
          <w:tcPr>
            <w:tcW w:w="3402" w:type="dxa"/>
          </w:tcPr>
          <w:p w14:paraId="2F9B3E1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A08519F" w14:textId="71A9CED2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A749D55" w14:textId="1C3000E7" w:rsidTr="005D3319">
        <w:tc>
          <w:tcPr>
            <w:tcW w:w="845" w:type="dxa"/>
          </w:tcPr>
          <w:p w14:paraId="1C363303" w14:textId="237EDC2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9.</w:t>
            </w:r>
          </w:p>
        </w:tc>
        <w:tc>
          <w:tcPr>
            <w:tcW w:w="5813" w:type="dxa"/>
          </w:tcPr>
          <w:p w14:paraId="664FB236" w14:textId="7472125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Fabrycznie wykonane porty kablowe o średnicy minimum 15 mm (nie mniej niż 3 porty).</w:t>
            </w:r>
          </w:p>
        </w:tc>
        <w:tc>
          <w:tcPr>
            <w:tcW w:w="3402" w:type="dxa"/>
          </w:tcPr>
          <w:p w14:paraId="1A703FA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89F63F9" w14:textId="5F46E32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3CA81F4" w14:textId="15CB414B" w:rsidTr="005D3319">
        <w:tc>
          <w:tcPr>
            <w:tcW w:w="845" w:type="dxa"/>
          </w:tcPr>
          <w:p w14:paraId="06C485F2" w14:textId="17BCCA67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0.</w:t>
            </w:r>
          </w:p>
        </w:tc>
        <w:tc>
          <w:tcPr>
            <w:tcW w:w="5813" w:type="dxa"/>
          </w:tcPr>
          <w:p w14:paraId="3C535401" w14:textId="384033B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proofErr w:type="spellStart"/>
            <w:r w:rsidRPr="00080AF8">
              <w:rPr>
                <w:rFonts w:ascii="Calibri Light" w:hAnsi="Calibri Light" w:cs="Calibri Light"/>
              </w:rPr>
              <w:t>Bezpotencjałowe</w:t>
            </w:r>
            <w:proofErr w:type="spellEnd"/>
            <w:r w:rsidRPr="00080AF8">
              <w:rPr>
                <w:rFonts w:ascii="Calibri Light" w:hAnsi="Calibri Light" w:cs="Calibri Light"/>
              </w:rPr>
              <w:t xml:space="preserve"> styki alarmowe NO/NC dla centralnych systemów monitorowania.</w:t>
            </w:r>
          </w:p>
        </w:tc>
        <w:tc>
          <w:tcPr>
            <w:tcW w:w="3402" w:type="dxa"/>
          </w:tcPr>
          <w:p w14:paraId="3D842D5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1949B36" w14:textId="12CB95CF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4550A9D" w14:textId="2D132C9A" w:rsidTr="005D3319">
        <w:tc>
          <w:tcPr>
            <w:tcW w:w="845" w:type="dxa"/>
          </w:tcPr>
          <w:p w14:paraId="6AE85471" w14:textId="3B89AFD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1.</w:t>
            </w:r>
          </w:p>
        </w:tc>
        <w:tc>
          <w:tcPr>
            <w:tcW w:w="5813" w:type="dxa"/>
          </w:tcPr>
          <w:p w14:paraId="6DFC54FB" w14:textId="2047643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 xml:space="preserve">Zasilanie jednofazowe 230 V / 50 </w:t>
            </w:r>
            <w:proofErr w:type="spellStart"/>
            <w:r w:rsidRPr="00080AF8">
              <w:rPr>
                <w:rFonts w:ascii="Calibri Light" w:hAnsi="Calibri Light" w:cs="Calibri Light"/>
              </w:rPr>
              <w:t>Hz</w:t>
            </w:r>
            <w:proofErr w:type="spellEnd"/>
          </w:p>
        </w:tc>
        <w:tc>
          <w:tcPr>
            <w:tcW w:w="3402" w:type="dxa"/>
          </w:tcPr>
          <w:p w14:paraId="273ED2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3A2DC72" w14:textId="30263F8C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A2C66C9" w14:textId="29EFECB7" w:rsidTr="005D3319">
        <w:tc>
          <w:tcPr>
            <w:tcW w:w="845" w:type="dxa"/>
          </w:tcPr>
          <w:p w14:paraId="4D84CC07" w14:textId="7C40EEE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2.</w:t>
            </w:r>
          </w:p>
        </w:tc>
        <w:tc>
          <w:tcPr>
            <w:tcW w:w="5813" w:type="dxa"/>
          </w:tcPr>
          <w:p w14:paraId="7A93FBB6" w14:textId="3D07110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a waga urządzenia 300 kg</w:t>
            </w:r>
          </w:p>
        </w:tc>
        <w:tc>
          <w:tcPr>
            <w:tcW w:w="3402" w:type="dxa"/>
          </w:tcPr>
          <w:p w14:paraId="4660B6E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458E026" w14:textId="0754812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DBB38C2" w14:textId="109C1070" w:rsidTr="005D3319">
        <w:tc>
          <w:tcPr>
            <w:tcW w:w="845" w:type="dxa"/>
          </w:tcPr>
          <w:p w14:paraId="346FF5A0" w14:textId="0AAA7C5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3.</w:t>
            </w:r>
          </w:p>
        </w:tc>
        <w:tc>
          <w:tcPr>
            <w:tcW w:w="5813" w:type="dxa"/>
          </w:tcPr>
          <w:p w14:paraId="462ED557" w14:textId="3472D4C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komplet stelaży metalowych na pudełka o wysokości 5cm wypełniających w 100% pojemność komory chłodniczej</w:t>
            </w:r>
          </w:p>
        </w:tc>
        <w:tc>
          <w:tcPr>
            <w:tcW w:w="3402" w:type="dxa"/>
          </w:tcPr>
          <w:p w14:paraId="4FEA629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E2F4B43" w14:textId="6DD637DD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7C3C232" w14:textId="07673A7C" w:rsidTr="005D3319">
        <w:tc>
          <w:tcPr>
            <w:tcW w:w="845" w:type="dxa"/>
          </w:tcPr>
          <w:p w14:paraId="627D2F42" w14:textId="4BA9347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4.</w:t>
            </w:r>
          </w:p>
        </w:tc>
        <w:tc>
          <w:tcPr>
            <w:tcW w:w="5813" w:type="dxa"/>
          </w:tcPr>
          <w:p w14:paraId="778AED6F" w14:textId="35678C7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rejestrator temperatury z powiadamianiem SMS o stanach awaryjnych.</w:t>
            </w:r>
          </w:p>
        </w:tc>
        <w:tc>
          <w:tcPr>
            <w:tcW w:w="3402" w:type="dxa"/>
          </w:tcPr>
          <w:p w14:paraId="4E2A0BC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E3B652A" w14:textId="3E1299C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9E4FC1D" w14:textId="04D52D04" w:rsidTr="005D3319">
        <w:tc>
          <w:tcPr>
            <w:tcW w:w="845" w:type="dxa"/>
          </w:tcPr>
          <w:p w14:paraId="69F2FF63" w14:textId="6FD6A157" w:rsidR="005D3319" w:rsidRDefault="005D3319" w:rsidP="005D3319">
            <w:pPr>
              <w:rPr>
                <w:rFonts w:ascii="Calibri Light" w:hAnsi="Calibri Light" w:cs="Calibri Light"/>
              </w:rPr>
            </w:pPr>
            <w:bookmarkStart w:id="1" w:name="_Hlk114139067"/>
            <w:r>
              <w:rPr>
                <w:rFonts w:ascii="Calibri Light" w:hAnsi="Calibri Light" w:cs="Calibri Light"/>
              </w:rPr>
              <w:t>3</w:t>
            </w:r>
            <w:r w:rsidR="00366372">
              <w:rPr>
                <w:rFonts w:ascii="Calibri Light" w:hAnsi="Calibri Light" w:cs="Calibri Light"/>
              </w:rPr>
              <w:t>5</w:t>
            </w:r>
            <w:r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13" w:type="dxa"/>
          </w:tcPr>
          <w:p w14:paraId="2A3C646A" w14:textId="3569EFFC" w:rsidR="005D3319" w:rsidRDefault="005D3319" w:rsidP="005D3319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  <w:tc>
          <w:tcPr>
            <w:tcW w:w="3402" w:type="dxa"/>
          </w:tcPr>
          <w:p w14:paraId="4A1A743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2C967F" w14:textId="73E985D9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bookmarkEnd w:id="1"/>
    <w:p w14:paraId="5A3143A0" w14:textId="3551A182" w:rsidR="00B87836" w:rsidRDefault="00080AF8" w:rsidP="00B87836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</w:t>
      </w:r>
    </w:p>
    <w:p w14:paraId="17ADD896" w14:textId="6BB8FF11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7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: Automatyczny system do inokulacji płytek 96-dołkowych – 1 sztuka</w:t>
      </w:r>
    </w:p>
    <w:p w14:paraId="59939C8E" w14:textId="0EE9CF01" w:rsidR="00E65AAE" w:rsidRDefault="00E65AAE" w:rsidP="00080AF8">
      <w:pPr>
        <w:spacing w:after="0" w:line="240" w:lineRule="auto"/>
        <w:rPr>
          <w:rFonts w:ascii="Calibri Light" w:hAnsi="Calibri Light" w:cs="Calibri Light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4"/>
        <w:gridCol w:w="5814"/>
        <w:gridCol w:w="3402"/>
      </w:tblGrid>
      <w:tr w:rsidR="00EE6D5E" w14:paraId="2A323047" w14:textId="7BEE0673" w:rsidTr="005D3319">
        <w:tc>
          <w:tcPr>
            <w:tcW w:w="844" w:type="dxa"/>
          </w:tcPr>
          <w:p w14:paraId="67F7D8F7" w14:textId="73F028E1" w:rsidR="00EE6D5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4" w:type="dxa"/>
          </w:tcPr>
          <w:p w14:paraId="2A4B6A1A" w14:textId="5F5D23C4" w:rsidR="00EE6D5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67330AA2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757A7704" w14:textId="2C2BDDF7" w:rsidR="00EE6D5E" w:rsidRPr="00E65AAE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14:paraId="3AA96C00" w14:textId="7634BD6D" w:rsidTr="005D3319">
        <w:tc>
          <w:tcPr>
            <w:tcW w:w="844" w:type="dxa"/>
          </w:tcPr>
          <w:p w14:paraId="6272DC8C" w14:textId="7D28937D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5814" w:type="dxa"/>
          </w:tcPr>
          <w:p w14:paraId="6B83CF02" w14:textId="18AF24DD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umożliwiający automatyczne dozowanie zawiesiny na płytki 96-dołkowe, eliminujący możliwość pominięcia dołków.</w:t>
            </w:r>
          </w:p>
        </w:tc>
        <w:tc>
          <w:tcPr>
            <w:tcW w:w="3402" w:type="dxa"/>
          </w:tcPr>
          <w:p w14:paraId="6035666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53EADE" w14:textId="7BA5C717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0193BF35" w14:textId="0E6632A0" w:rsidTr="005D3319">
        <w:tc>
          <w:tcPr>
            <w:tcW w:w="844" w:type="dxa"/>
          </w:tcPr>
          <w:p w14:paraId="10A1019D" w14:textId="1225EEE8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5814" w:type="dxa"/>
          </w:tcPr>
          <w:p w14:paraId="0BC78DB3" w14:textId="544AEBBC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terowanie urządzenia za pomocą ikon wyświetlanych na ekranie dotykowym.                                                                  </w:t>
            </w:r>
          </w:p>
        </w:tc>
        <w:tc>
          <w:tcPr>
            <w:tcW w:w="3402" w:type="dxa"/>
          </w:tcPr>
          <w:p w14:paraId="21D3C97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B0CDCA" w14:textId="54E4F435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26677B22" w14:textId="76D3718E" w:rsidTr="005D3319">
        <w:tc>
          <w:tcPr>
            <w:tcW w:w="844" w:type="dxa"/>
          </w:tcPr>
          <w:p w14:paraId="3B3CFAEA" w14:textId="6AEB9C05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5814" w:type="dxa"/>
          </w:tcPr>
          <w:p w14:paraId="2D72C11F" w14:textId="6BCD4F65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Możliwość wyboru dozowania zawiesiny w różnych konfiguracjach (np. 1/3 płytki, połowa płytki, cała płytka, poziomo, pionowo).</w:t>
            </w:r>
          </w:p>
        </w:tc>
        <w:tc>
          <w:tcPr>
            <w:tcW w:w="3402" w:type="dxa"/>
          </w:tcPr>
          <w:p w14:paraId="6E79798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B8571D" w14:textId="45374B6A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3797F2F2" w14:textId="42F2CE20" w:rsidTr="005D3319">
        <w:tc>
          <w:tcPr>
            <w:tcW w:w="844" w:type="dxa"/>
          </w:tcPr>
          <w:p w14:paraId="341CDC01" w14:textId="5B500401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5814" w:type="dxa"/>
          </w:tcPr>
          <w:p w14:paraId="5230DCEB" w14:textId="27B68F41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): 30,2 x 34,3 x 31,7 cm.                                                                               </w:t>
            </w:r>
          </w:p>
        </w:tc>
        <w:tc>
          <w:tcPr>
            <w:tcW w:w="3402" w:type="dxa"/>
          </w:tcPr>
          <w:p w14:paraId="7554FD9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7DA6C40" w14:textId="5891931F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662AF23D" w14:textId="1177D029" w:rsidTr="005D3319">
        <w:tc>
          <w:tcPr>
            <w:tcW w:w="844" w:type="dxa"/>
          </w:tcPr>
          <w:p w14:paraId="04FF39D2" w14:textId="189C02FA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5814" w:type="dxa"/>
          </w:tcPr>
          <w:p w14:paraId="4E59CD6F" w14:textId="342AEB1E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Waga urządzenia nie większa niż: 8,5 kg.                                   </w:t>
            </w:r>
          </w:p>
        </w:tc>
        <w:tc>
          <w:tcPr>
            <w:tcW w:w="3402" w:type="dxa"/>
          </w:tcPr>
          <w:p w14:paraId="63C6037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C796094" w14:textId="3E80126C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5CBDC7B8" w14:textId="177AE3A3" w:rsidTr="005D3319">
        <w:tc>
          <w:tcPr>
            <w:tcW w:w="844" w:type="dxa"/>
          </w:tcPr>
          <w:p w14:paraId="44239389" w14:textId="77A3CB9C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6.</w:t>
            </w:r>
          </w:p>
        </w:tc>
        <w:tc>
          <w:tcPr>
            <w:tcW w:w="5814" w:type="dxa"/>
          </w:tcPr>
          <w:p w14:paraId="23DFD366" w14:textId="61C723D8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  <w:tc>
          <w:tcPr>
            <w:tcW w:w="3402" w:type="dxa"/>
          </w:tcPr>
          <w:p w14:paraId="524F8E6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7B9DD5" w14:textId="5117D997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2588D16C" w14:textId="0162E85F" w:rsidTr="005D3319">
        <w:tc>
          <w:tcPr>
            <w:tcW w:w="844" w:type="dxa"/>
          </w:tcPr>
          <w:p w14:paraId="446475B9" w14:textId="0CD6ED4F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5814" w:type="dxa"/>
          </w:tcPr>
          <w:p w14:paraId="5D050B21" w14:textId="2C5AB7B5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Konstrukcja zapewniająca dodatkową ochronę przed zagrożeniem biologicznym podczas wycieku (dedykowane jednorazowe głowice do dozowania, zapobiegające tworzeniu się aerozoli).</w:t>
            </w:r>
          </w:p>
        </w:tc>
        <w:tc>
          <w:tcPr>
            <w:tcW w:w="3402" w:type="dxa"/>
          </w:tcPr>
          <w:p w14:paraId="1B03689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793EE1" w14:textId="6CCF8666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5023AE07" w14:textId="286E2AB0" w:rsidTr="005D3319">
        <w:tc>
          <w:tcPr>
            <w:tcW w:w="844" w:type="dxa"/>
          </w:tcPr>
          <w:p w14:paraId="25326B0A" w14:textId="03D831F7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5814" w:type="dxa"/>
          </w:tcPr>
          <w:p w14:paraId="18018808" w14:textId="77777777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ystem wyposażony w dodatkowe urządzenie zapewniające automatyzację pomiarów gęstości </w:t>
            </w:r>
            <w:proofErr w:type="spellStart"/>
            <w:r w:rsidRPr="00A70214">
              <w:rPr>
                <w:rFonts w:ascii="Calibri Light" w:hAnsi="Calibri Light" w:cs="Calibri Light"/>
              </w:rPr>
              <w:t>inokulum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 oraz zapewniające standaryzację przygotowywanych próbek:                    </w:t>
            </w:r>
          </w:p>
          <w:p w14:paraId="1A41248B" w14:textId="0DCC5055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lastRenderedPageBreak/>
              <w:t>a) 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</w:rPr>
              <w:t>): 10,2 x 19,5 x 14 cm                                                                  b) waga urządzenia nie większa niż: 1,3kg</w:t>
            </w:r>
          </w:p>
        </w:tc>
        <w:tc>
          <w:tcPr>
            <w:tcW w:w="3402" w:type="dxa"/>
          </w:tcPr>
          <w:p w14:paraId="7063DD5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256864ED" w14:textId="422EDD78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21329BBC" w14:textId="1D0490A5" w:rsidTr="005D3319">
        <w:tc>
          <w:tcPr>
            <w:tcW w:w="844" w:type="dxa"/>
          </w:tcPr>
          <w:p w14:paraId="5F643796" w14:textId="32DA3639" w:rsidR="005D3319" w:rsidRPr="00A70214" w:rsidRDefault="00366372" w:rsidP="005D3319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9</w:t>
            </w:r>
            <w:r w:rsidR="005D3319" w:rsidRPr="00A70214">
              <w:rPr>
                <w:rFonts w:ascii="Calibri Light" w:hAnsi="Calibri Light" w:cs="Calibri Light"/>
                <w:color w:val="000000"/>
              </w:rPr>
              <w:t>.</w:t>
            </w:r>
          </w:p>
        </w:tc>
        <w:tc>
          <w:tcPr>
            <w:tcW w:w="5814" w:type="dxa"/>
          </w:tcPr>
          <w:p w14:paraId="22B552B5" w14:textId="08BB6A89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</w:t>
            </w:r>
          </w:p>
        </w:tc>
        <w:tc>
          <w:tcPr>
            <w:tcW w:w="3402" w:type="dxa"/>
          </w:tcPr>
          <w:p w14:paraId="4FDC5E0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32DD59E" w14:textId="540F0F20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3AB70BF1" w14:textId="58CBE864" w:rsidR="00E65AAE" w:rsidRDefault="00E65AAE" w:rsidP="00080AF8">
      <w:pPr>
        <w:spacing w:after="0" w:line="240" w:lineRule="auto"/>
        <w:rPr>
          <w:rFonts w:ascii="Calibri Light" w:hAnsi="Calibri Light" w:cs="Calibri Light"/>
        </w:rPr>
      </w:pPr>
    </w:p>
    <w:p w14:paraId="219F1F98" w14:textId="708BC6D5" w:rsidR="00591D4D" w:rsidRDefault="00591D4D" w:rsidP="00080AF8">
      <w:pPr>
        <w:spacing w:after="0" w:line="240" w:lineRule="auto"/>
        <w:rPr>
          <w:rFonts w:ascii="Calibri Light" w:hAnsi="Calibri Light" w:cs="Calibri Light"/>
        </w:rPr>
      </w:pPr>
    </w:p>
    <w:p w14:paraId="10D3108C" w14:textId="363880EC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8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: Mikroskop odwrócony do obserwacji w świetle przechodzącym w jasnym polu</w:t>
      </w:r>
    </w:p>
    <w:p w14:paraId="44DFD658" w14:textId="7DB89D32" w:rsidR="00080AF8" w:rsidRPr="00E15739" w:rsidRDefault="00080AF8" w:rsidP="00080AF8">
      <w:pPr>
        <w:spacing w:after="0" w:line="240" w:lineRule="auto"/>
        <w:ind w:left="851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oraz w kontraście fazowym – 1 sztuka</w:t>
      </w:r>
    </w:p>
    <w:p w14:paraId="2E739501" w14:textId="23281B5C" w:rsidR="00E65AAE" w:rsidRPr="002B0A14" w:rsidRDefault="00E65AAE" w:rsidP="00080AF8">
      <w:pPr>
        <w:spacing w:after="0" w:line="240" w:lineRule="auto"/>
        <w:ind w:left="851"/>
        <w:rPr>
          <w:rFonts w:ascii="Calibri Light" w:hAnsi="Calibri Light" w:cs="Calibri Light"/>
        </w:rPr>
      </w:pPr>
    </w:p>
    <w:tbl>
      <w:tblPr>
        <w:tblStyle w:val="Tabela-Siatka"/>
        <w:tblW w:w="1020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276"/>
        <w:gridCol w:w="5529"/>
        <w:gridCol w:w="3402"/>
      </w:tblGrid>
      <w:tr w:rsidR="00EE6D5E" w:rsidRPr="002B0A14" w14:paraId="1ED277AD" w14:textId="4032AE31" w:rsidTr="005D3319">
        <w:tc>
          <w:tcPr>
            <w:tcW w:w="1276" w:type="dxa"/>
          </w:tcPr>
          <w:p w14:paraId="1A689D62" w14:textId="78E1C12A" w:rsidR="00EE6D5E" w:rsidRPr="002B0A14" w:rsidRDefault="00EE6D5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529" w:type="dxa"/>
          </w:tcPr>
          <w:p w14:paraId="3A6A65DC" w14:textId="07BC5BCD" w:rsidR="00EE6D5E" w:rsidRPr="002B0A14" w:rsidRDefault="00EE6D5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57875AD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735157E7" w14:textId="7EB5B283" w:rsidR="00EE6D5E" w:rsidRPr="002B0A14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2B0A14" w14:paraId="690CC366" w14:textId="12A62B69" w:rsidTr="005D3319">
        <w:tc>
          <w:tcPr>
            <w:tcW w:w="1276" w:type="dxa"/>
          </w:tcPr>
          <w:p w14:paraId="0B45D7A8" w14:textId="07F05209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ptyka</w:t>
            </w:r>
          </w:p>
        </w:tc>
        <w:tc>
          <w:tcPr>
            <w:tcW w:w="5529" w:type="dxa"/>
          </w:tcPr>
          <w:p w14:paraId="2987E941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ptyka korygowana do nieskończoności</w:t>
            </w:r>
          </w:p>
          <w:p w14:paraId="116EF72A" w14:textId="5E0C3A9D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ługość optyczna (</w:t>
            </w:r>
            <w:proofErr w:type="spellStart"/>
            <w:r w:rsidRPr="002B0A14">
              <w:rPr>
                <w:rFonts w:ascii="Calibri Light" w:hAnsi="Calibri Light" w:cs="Calibri Light"/>
              </w:rPr>
              <w:t>parfokalna</w:t>
            </w:r>
            <w:proofErr w:type="spellEnd"/>
            <w:r w:rsidRPr="002B0A14">
              <w:rPr>
                <w:rFonts w:ascii="Calibri Light" w:hAnsi="Calibri Light" w:cs="Calibri Light"/>
              </w:rPr>
              <w:t>) obiektywów 45 mm lub mniejsza</w:t>
            </w:r>
          </w:p>
        </w:tc>
        <w:tc>
          <w:tcPr>
            <w:tcW w:w="3402" w:type="dxa"/>
          </w:tcPr>
          <w:p w14:paraId="5FC003F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BDC239B" w14:textId="6464D3C0" w:rsidR="005D3319" w:rsidRPr="002B0A14" w:rsidRDefault="005D3319" w:rsidP="005D3319">
            <w:pPr>
              <w:ind w:left="283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3F0266D" w14:textId="174E973A" w:rsidTr="005D3319">
        <w:tc>
          <w:tcPr>
            <w:tcW w:w="1276" w:type="dxa"/>
          </w:tcPr>
          <w:p w14:paraId="29B1024A" w14:textId="163192FC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atyw</w:t>
            </w:r>
          </w:p>
        </w:tc>
        <w:tc>
          <w:tcPr>
            <w:tcW w:w="5529" w:type="dxa"/>
          </w:tcPr>
          <w:p w14:paraId="06E08599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ikroskop odwrócony</w:t>
            </w:r>
          </w:p>
          <w:p w14:paraId="6E71ECF6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Uchwyt rewolwerowy obiektywów co najmniej  5 gniazdowy z miejscem na pryzmaty kontrastu </w:t>
            </w:r>
            <w:proofErr w:type="spellStart"/>
            <w:r w:rsidRPr="002B0A14">
              <w:rPr>
                <w:rFonts w:ascii="Calibri Light" w:hAnsi="Calibri Light" w:cs="Calibri Light"/>
              </w:rPr>
              <w:t>Nomarskiego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dla 3 obiektywów.</w:t>
            </w:r>
          </w:p>
          <w:p w14:paraId="239C83EB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Współosiowe śruby mikro/makro </w:t>
            </w:r>
          </w:p>
          <w:p w14:paraId="467D8D3C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Blokada ostrości, pozwalająca na zapamiętanie pozycji ostrości</w:t>
            </w:r>
          </w:p>
          <w:p w14:paraId="59A01FD8" w14:textId="77777777" w:rsidR="005D3319" w:rsidRPr="002B0A14" w:rsidRDefault="005D3319" w:rsidP="005D3319">
            <w:pPr>
              <w:pStyle w:val="Akapitzlist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 xml:space="preserve">Kontrast </w:t>
            </w:r>
            <w:proofErr w:type="spellStart"/>
            <w:r w:rsidRPr="002B0A14">
              <w:rPr>
                <w:rFonts w:ascii="Calibri Light" w:eastAsia="Calibri" w:hAnsi="Calibri Light" w:cs="Calibri Light"/>
              </w:rPr>
              <w:t>Nomarskiego</w:t>
            </w:r>
            <w:proofErr w:type="spellEnd"/>
            <w:r w:rsidRPr="002B0A14">
              <w:rPr>
                <w:rFonts w:ascii="Calibri Light" w:eastAsia="Calibri" w:hAnsi="Calibri Light" w:cs="Calibri Light"/>
              </w:rPr>
              <w:t xml:space="preserve"> dostosowany do plastikowych (z regulacją poziomu kontrastu) oraz szklanych naczynek hodowlanych w obiektywie 40x</w:t>
            </w:r>
          </w:p>
          <w:p w14:paraId="6EF294A2" w14:textId="77777777" w:rsidR="005D3319" w:rsidRPr="002B0A14" w:rsidRDefault="005D3319" w:rsidP="005D3319">
            <w:pPr>
              <w:pStyle w:val="Akapitzlist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 xml:space="preserve">Możliwość rozbudowy o fluorescencję i klasyczny kontrast </w:t>
            </w:r>
            <w:proofErr w:type="spellStart"/>
            <w:r w:rsidRPr="002B0A14">
              <w:rPr>
                <w:rFonts w:ascii="Calibri Light" w:eastAsia="Calibri" w:hAnsi="Calibri Light" w:cs="Calibri Light"/>
              </w:rPr>
              <w:t>Nomarskiego</w:t>
            </w:r>
            <w:proofErr w:type="spellEnd"/>
          </w:p>
          <w:p w14:paraId="06B18962" w14:textId="6B3CEBA8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brotowy uchwyt filtrów z miejscem do zamontowania min. 4 filtrów FL</w:t>
            </w:r>
          </w:p>
        </w:tc>
        <w:tc>
          <w:tcPr>
            <w:tcW w:w="3402" w:type="dxa"/>
          </w:tcPr>
          <w:p w14:paraId="0B1C4F5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D0C3C1A" w14:textId="581D3165" w:rsidR="005D3319" w:rsidRPr="002B0A14" w:rsidRDefault="005D3319" w:rsidP="005D3319">
            <w:pPr>
              <w:ind w:left="283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191ABF88" w14:textId="196A757C" w:rsidTr="005D3319">
        <w:tc>
          <w:tcPr>
            <w:tcW w:w="1276" w:type="dxa"/>
          </w:tcPr>
          <w:p w14:paraId="0EFF1BC9" w14:textId="1B297FF3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Tubus</w:t>
            </w:r>
          </w:p>
        </w:tc>
        <w:tc>
          <w:tcPr>
            <w:tcW w:w="5529" w:type="dxa"/>
          </w:tcPr>
          <w:p w14:paraId="221E40C1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Tubus binokularowy z regulacją rozstawu źrenic, kąt 45 stopni, pole widzenia co najmniej 23 mm</w:t>
            </w:r>
          </w:p>
          <w:p w14:paraId="7DA6FDC8" w14:textId="77777777" w:rsidR="005D3319" w:rsidRPr="002B0A14" w:rsidRDefault="005D3319" w:rsidP="005D3319">
            <w:pPr>
              <w:pStyle w:val="Akapitzlist"/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Wbudowany w tubus port kamery cyfrowej lub aparatu, podział światła 50:50%</w:t>
            </w:r>
          </w:p>
          <w:p w14:paraId="0A62E16A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let łączników do podłączenia kamery cyfrowej</w:t>
            </w:r>
          </w:p>
          <w:p w14:paraId="6BD9AEFB" w14:textId="0E6E4773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wstawienia modułu pośredniego z portem bocznym dla kamery dla łatwej rozbudowy o kamerę, z podziałem światła 50/50% lub 0/100%</w:t>
            </w:r>
          </w:p>
        </w:tc>
        <w:tc>
          <w:tcPr>
            <w:tcW w:w="3402" w:type="dxa"/>
          </w:tcPr>
          <w:p w14:paraId="72FCD9A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29C6D4" w14:textId="69363C45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143398B6" w14:textId="71BD7001" w:rsidTr="005D3319">
        <w:tc>
          <w:tcPr>
            <w:tcW w:w="1276" w:type="dxa"/>
            <w:tcBorders>
              <w:bottom w:val="single" w:sz="4" w:space="0" w:color="auto"/>
            </w:tcBorders>
          </w:tcPr>
          <w:p w14:paraId="08F57B4D" w14:textId="1A764B12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kulary</w:t>
            </w:r>
          </w:p>
        </w:tc>
        <w:tc>
          <w:tcPr>
            <w:tcW w:w="5529" w:type="dxa"/>
          </w:tcPr>
          <w:p w14:paraId="472AB9EB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owiększenie 10x</w:t>
            </w:r>
          </w:p>
          <w:p w14:paraId="4D2B580B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proofErr w:type="spellStart"/>
            <w:r w:rsidRPr="002B0A14">
              <w:rPr>
                <w:rFonts w:ascii="Calibri Light" w:hAnsi="Calibri Light" w:cs="Calibri Light"/>
              </w:rPr>
              <w:t>Szerokopolow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pole widzenia min. 20 mm </w:t>
            </w:r>
          </w:p>
          <w:p w14:paraId="4C87E39B" w14:textId="12DD7883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łytka mikrometryczna 10:100 umieszczona w jednym z okularów</w:t>
            </w:r>
          </w:p>
        </w:tc>
        <w:tc>
          <w:tcPr>
            <w:tcW w:w="3402" w:type="dxa"/>
          </w:tcPr>
          <w:p w14:paraId="60B31F3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B7ED106" w14:textId="52C1A6B9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4D716847" w14:textId="1B2593FF" w:rsidTr="005D3319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530949B" w14:textId="12BA5D8A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bookmarkStart w:id="2" w:name="_Hlk123035496"/>
            <w:r w:rsidRPr="002B0A14">
              <w:rPr>
                <w:rFonts w:ascii="Calibri Light" w:hAnsi="Calibri Light" w:cs="Calibri Light"/>
                <w:color w:val="000000"/>
              </w:rPr>
              <w:t>Obiektywy</w:t>
            </w:r>
          </w:p>
        </w:tc>
        <w:tc>
          <w:tcPr>
            <w:tcW w:w="5529" w:type="dxa"/>
            <w:tcBorders>
              <w:left w:val="single" w:sz="4" w:space="0" w:color="auto"/>
            </w:tcBorders>
          </w:tcPr>
          <w:p w14:paraId="12A32046" w14:textId="77777777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x/apertura 0,25, WD=6.0 mm (</w:t>
            </w:r>
            <w:proofErr w:type="spellStart"/>
            <w:r w:rsidRPr="002B0A14">
              <w:rPr>
                <w:rFonts w:ascii="Calibri Light" w:hAnsi="Calibri Light" w:cs="Calibri Light"/>
              </w:rPr>
              <w:t>plana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kontrast fazowy </w:t>
            </w:r>
            <w:proofErr w:type="spellStart"/>
            <w:r w:rsidRPr="002B0A14">
              <w:rPr>
                <w:rFonts w:ascii="Calibri Light" w:hAnsi="Calibri Light" w:cs="Calibri Light"/>
              </w:rPr>
              <w:t>Ph</w:t>
            </w:r>
            <w:proofErr w:type="spellEnd"/>
            <w:r w:rsidRPr="002B0A14">
              <w:rPr>
                <w:rFonts w:ascii="Calibri Light" w:hAnsi="Calibri Light" w:cs="Calibri Light"/>
              </w:rPr>
              <w:t>)</w:t>
            </w:r>
          </w:p>
          <w:p w14:paraId="53C1D0BB" w14:textId="31067FBD" w:rsidR="005D3319" w:rsidRPr="002B0A14" w:rsidRDefault="005D3319" w:rsidP="005D3319">
            <w:pPr>
              <w:ind w:left="283"/>
              <w:rPr>
                <w:rFonts w:ascii="Calibri Light" w:hAnsi="Calibri Light" w:cs="Calibri Light"/>
              </w:rPr>
            </w:pPr>
          </w:p>
        </w:tc>
        <w:tc>
          <w:tcPr>
            <w:tcW w:w="3402" w:type="dxa"/>
          </w:tcPr>
          <w:p w14:paraId="6A25D8F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BAB55B0" w14:textId="4900E900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bookmarkEnd w:id="2"/>
      <w:tr w:rsidR="005D3319" w:rsidRPr="002B0A14" w14:paraId="7DEC95D0" w14:textId="77777777" w:rsidTr="005D3319"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A12025" w14:textId="77777777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5529" w:type="dxa"/>
            <w:tcBorders>
              <w:left w:val="single" w:sz="4" w:space="0" w:color="auto"/>
            </w:tcBorders>
          </w:tcPr>
          <w:p w14:paraId="0D5AF121" w14:textId="0B3C4033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5D3319">
              <w:rPr>
                <w:rFonts w:ascii="Calibri Light" w:hAnsi="Calibri Light" w:cs="Calibri Light"/>
              </w:rPr>
              <w:t>20x /apertura 0,4 (</w:t>
            </w:r>
            <w:proofErr w:type="spellStart"/>
            <w:r w:rsidRPr="005D3319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5D3319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5D3319">
              <w:rPr>
                <w:rFonts w:ascii="Calibri Light" w:hAnsi="Calibri Light" w:cs="Calibri Light"/>
              </w:rPr>
              <w:t>Long</w:t>
            </w:r>
            <w:proofErr w:type="spellEnd"/>
            <w:r w:rsidRPr="005D3319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5D3319">
              <w:rPr>
                <w:rFonts w:ascii="Calibri Light" w:hAnsi="Calibri Light" w:cs="Calibri Light"/>
              </w:rPr>
              <w:t>Distance</w:t>
            </w:r>
            <w:proofErr w:type="spellEnd"/>
            <w:r w:rsidRPr="005D3319">
              <w:rPr>
                <w:rFonts w:ascii="Calibri Light" w:hAnsi="Calibri Light" w:cs="Calibri Light"/>
              </w:rPr>
              <w:t xml:space="preserve"> z korekcja grubości szkła 0-1,5 mm, fluorytowy, kontrast fazowy </w:t>
            </w:r>
            <w:proofErr w:type="spellStart"/>
            <w:r w:rsidRPr="005D3319">
              <w:rPr>
                <w:rFonts w:ascii="Calibri Light" w:hAnsi="Calibri Light" w:cs="Calibri Light"/>
              </w:rPr>
              <w:t>Ph</w:t>
            </w:r>
            <w:proofErr w:type="spellEnd"/>
            <w:r w:rsidRPr="005D3319">
              <w:rPr>
                <w:rFonts w:ascii="Calibri Light" w:hAnsi="Calibri Light" w:cs="Calibri Light"/>
              </w:rPr>
              <w:t>)</w:t>
            </w:r>
          </w:p>
        </w:tc>
        <w:tc>
          <w:tcPr>
            <w:tcW w:w="3402" w:type="dxa"/>
          </w:tcPr>
          <w:p w14:paraId="43E0424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4E12F9D" w14:textId="0D5BFD4F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E485BBA" w14:textId="77777777" w:rsidTr="005D3319"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75ACCF" w14:textId="77777777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5529" w:type="dxa"/>
            <w:tcBorders>
              <w:left w:val="single" w:sz="4" w:space="0" w:color="auto"/>
            </w:tcBorders>
          </w:tcPr>
          <w:p w14:paraId="427364A1" w14:textId="21779BC0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40x /apertura 0,60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z korekcja grubości szkła 0-1,5 mm, fluorytowy)</w:t>
            </w:r>
          </w:p>
        </w:tc>
        <w:tc>
          <w:tcPr>
            <w:tcW w:w="3402" w:type="dxa"/>
          </w:tcPr>
          <w:p w14:paraId="1D116CC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FE84FC0" w14:textId="40880203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5A0E09B8" w14:textId="77777777" w:rsidTr="005D3319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249C6" w14:textId="77777777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5529" w:type="dxa"/>
            <w:tcBorders>
              <w:left w:val="single" w:sz="4" w:space="0" w:color="auto"/>
            </w:tcBorders>
          </w:tcPr>
          <w:p w14:paraId="0C15297E" w14:textId="459049D1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0x /apertura 1,30, immersyjny, WD=0,2 mm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o podwyższonym kontraście, fluorytowy)</w:t>
            </w:r>
          </w:p>
        </w:tc>
        <w:tc>
          <w:tcPr>
            <w:tcW w:w="3402" w:type="dxa"/>
          </w:tcPr>
          <w:p w14:paraId="3CC20B8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2E58437" w14:textId="7B40023E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4C7304D" w14:textId="4702EF51" w:rsidTr="005D3319">
        <w:tc>
          <w:tcPr>
            <w:tcW w:w="1276" w:type="dxa"/>
            <w:tcBorders>
              <w:top w:val="single" w:sz="4" w:space="0" w:color="auto"/>
            </w:tcBorders>
          </w:tcPr>
          <w:p w14:paraId="2A3D5C2B" w14:textId="4894F322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olik</w:t>
            </w:r>
          </w:p>
        </w:tc>
        <w:tc>
          <w:tcPr>
            <w:tcW w:w="5529" w:type="dxa"/>
          </w:tcPr>
          <w:p w14:paraId="15402E2E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Utwardzana anodowa powłoka, stolik o wymiarach 230 x 230 mm (+/- 5%)</w:t>
            </w:r>
          </w:p>
          <w:p w14:paraId="5A38517B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rowadnica dwustronna, przekładana bez narzędzi, z pokrętłem współosiowym XY</w:t>
            </w:r>
          </w:p>
          <w:p w14:paraId="0F0598E5" w14:textId="3D9AD36B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Uchwyty do klasycznych preparatów mikroskopowych i komór, płytek </w:t>
            </w:r>
            <w:proofErr w:type="spellStart"/>
            <w:r w:rsidRPr="002B0A14">
              <w:rPr>
                <w:rFonts w:ascii="Calibri Light" w:hAnsi="Calibri Light" w:cs="Calibri Light"/>
              </w:rPr>
              <w:t>wielodołkowych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szalek </w:t>
            </w:r>
            <w:proofErr w:type="spellStart"/>
            <w:r w:rsidRPr="002B0A14">
              <w:rPr>
                <w:rFonts w:ascii="Calibri Light" w:hAnsi="Calibri Light" w:cs="Calibri Light"/>
              </w:rPr>
              <w:t>Petriego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o średnicy 36mm, 54mm, 65mm, 88 mm, 95 mm.</w:t>
            </w:r>
          </w:p>
        </w:tc>
        <w:tc>
          <w:tcPr>
            <w:tcW w:w="3402" w:type="dxa"/>
          </w:tcPr>
          <w:p w14:paraId="42F76F1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6A3E0F9" w14:textId="296E2AF0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415AB1E1" w14:textId="67FA9588" w:rsidTr="005D3319">
        <w:tc>
          <w:tcPr>
            <w:tcW w:w="1276" w:type="dxa"/>
          </w:tcPr>
          <w:p w14:paraId="7166781E" w14:textId="4F66DFB4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ondensor oraz oświetlacz światła przechodzącego</w:t>
            </w:r>
          </w:p>
        </w:tc>
        <w:tc>
          <w:tcPr>
            <w:tcW w:w="5529" w:type="dxa"/>
          </w:tcPr>
          <w:p w14:paraId="38A0DA80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ndensor „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>”, z regulowaną przysłoną aperturową, N.A. 0,55, odległość robocza co najmniej 32 mm, dla obiektywów od 5x do 100x, do wszystkich wymaganych technik mikroskopowych.</w:t>
            </w:r>
          </w:p>
          <w:p w14:paraId="0DEB3FBD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odsunięcia kondensora w celu prowadzenia obserwacji w dużych przedmiotach np. butelkach hodowlanych</w:t>
            </w:r>
          </w:p>
          <w:p w14:paraId="031B1754" w14:textId="14F8E3F8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świetlacz diodowy LED</w:t>
            </w:r>
          </w:p>
        </w:tc>
        <w:tc>
          <w:tcPr>
            <w:tcW w:w="3402" w:type="dxa"/>
          </w:tcPr>
          <w:p w14:paraId="132CF31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34783E3" w14:textId="3E7710A0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83E55BB" w14:textId="399B4A25" w:rsidTr="005D3319">
        <w:tc>
          <w:tcPr>
            <w:tcW w:w="1276" w:type="dxa"/>
          </w:tcPr>
          <w:p w14:paraId="1D74834C" w14:textId="3A6BDBE6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</w:rPr>
              <w:t>Zmieniacz powiększeń</w:t>
            </w:r>
          </w:p>
        </w:tc>
        <w:tc>
          <w:tcPr>
            <w:tcW w:w="5529" w:type="dxa"/>
          </w:tcPr>
          <w:p w14:paraId="56DFCEC9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Możliwość rozbudowy układu o zmieniacz powiększeń min. 4 pozycyjny </w:t>
            </w:r>
          </w:p>
          <w:p w14:paraId="19DDACE4" w14:textId="630CD2C1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zastosowania zamiennie powiększeń: 0,5x, 1,6x, 2,5x, 4,0x, 5,0x</w:t>
            </w:r>
          </w:p>
        </w:tc>
        <w:tc>
          <w:tcPr>
            <w:tcW w:w="3402" w:type="dxa"/>
          </w:tcPr>
          <w:p w14:paraId="78C59E5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5784D81" w14:textId="5058761A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10B507B5" w14:textId="4341FC18" w:rsidTr="005D3319">
        <w:tc>
          <w:tcPr>
            <w:tcW w:w="1276" w:type="dxa"/>
          </w:tcPr>
          <w:p w14:paraId="41DD7084" w14:textId="0BF553F8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amera mikroskopowa kolorowa</w:t>
            </w:r>
          </w:p>
        </w:tc>
        <w:tc>
          <w:tcPr>
            <w:tcW w:w="5529" w:type="dxa"/>
          </w:tcPr>
          <w:p w14:paraId="5DA300D2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Przetwornik 1/2.1”</w:t>
            </w:r>
          </w:p>
          <w:p w14:paraId="51636D2D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Liczba pikseli = minimum 8.0 MP, Ultra HD (4K)</w:t>
            </w:r>
          </w:p>
          <w:p w14:paraId="6E603EF9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Czas ekspozycji w zakresie minimum od 0,06 ms do 1s</w:t>
            </w:r>
          </w:p>
          <w:p w14:paraId="7D5CB84F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Liczba klatek na sekundę min. - HDMI: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, Ethernet: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, USB 3.0: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up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 to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</w:p>
          <w:p w14:paraId="6732535D" w14:textId="6917B797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proofErr w:type="spellStart"/>
            <w:r w:rsidRPr="002B0A14">
              <w:rPr>
                <w:rFonts w:ascii="Calibri Light" w:hAnsi="Calibri Light" w:cs="Calibri Light"/>
                <w:lang w:val="en-US" w:eastAsia="ar-SA"/>
              </w:rPr>
              <w:t>Złącza</w:t>
            </w:r>
            <w:proofErr w:type="spellEnd"/>
            <w:r w:rsidRPr="002B0A14">
              <w:rPr>
                <w:rFonts w:ascii="Calibri Light" w:hAnsi="Calibri Light" w:cs="Calibri Light"/>
                <w:lang w:val="en-US" w:eastAsia="ar-SA"/>
              </w:rPr>
              <w:t xml:space="preserve"> HDMI, USB 3.0 Type C, Ethernet, Micro-D</w:t>
            </w:r>
          </w:p>
        </w:tc>
        <w:tc>
          <w:tcPr>
            <w:tcW w:w="3402" w:type="dxa"/>
          </w:tcPr>
          <w:p w14:paraId="6CB79F1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5710154" w14:textId="5B5EC816" w:rsidR="005D3319" w:rsidRPr="002B0A14" w:rsidRDefault="005D3319" w:rsidP="005D3319">
            <w:pPr>
              <w:suppressAutoHyphens/>
              <w:snapToGrid w:val="0"/>
              <w:ind w:left="283"/>
              <w:jc w:val="center"/>
              <w:rPr>
                <w:rFonts w:ascii="Calibri Light" w:hAnsi="Calibri Light" w:cs="Calibri Light"/>
                <w:lang w:eastAsia="ar-SA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9B3AD60" w14:textId="6B4CE0D5" w:rsidTr="005D3319">
        <w:tc>
          <w:tcPr>
            <w:tcW w:w="1276" w:type="dxa"/>
          </w:tcPr>
          <w:p w14:paraId="4D87DF86" w14:textId="2D0F21B4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programowanie do akwizycji obrazu z kamery</w:t>
            </w:r>
          </w:p>
        </w:tc>
        <w:tc>
          <w:tcPr>
            <w:tcW w:w="5529" w:type="dxa"/>
          </w:tcPr>
          <w:p w14:paraId="388CCA76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Możliwość pracy kamery:</w:t>
            </w:r>
          </w:p>
          <w:p w14:paraId="0C3FE311" w14:textId="77777777" w:rsidR="005D3319" w:rsidRPr="002B0A14" w:rsidRDefault="005D3319" w:rsidP="005D3319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z komputerem i oprogramowaniem systemowym (możliwością nanoszenia interaktywnych pomiarów: długość, powierzchnia, wymiary prostokąta, obwód, kąt, adnotacje tekstowe, zliczanie zaznaczanych obiektów). Praca kamery w trybach:</w:t>
            </w:r>
          </w:p>
          <w:p w14:paraId="09F6C09F" w14:textId="77777777" w:rsidR="005D3319" w:rsidRPr="002B0A14" w:rsidRDefault="005D3319" w:rsidP="005D3319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- w trybie Wi-Fi – po dodaniu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dongla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 Wi-Fi (brak w dostawie) lub połączenia kamery przez Ethernet z ruterem. Kamera podłączona i komunikująca się z mikroskopem w celu wymiany danych kodowanych. Oprogramowanie do obrazowania z wymianą danych kodowanych. Zdjęcia wykonywane przyciskiem na kamerze lub za pośrednictwem oprogramowania w komputerze.</w:t>
            </w:r>
          </w:p>
          <w:p w14:paraId="5A484523" w14:textId="77777777" w:rsidR="005D3319" w:rsidRPr="002B0A14" w:rsidRDefault="005D3319" w:rsidP="005D3319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lastRenderedPageBreak/>
              <w:t>- połączona przez USB z komputerem, praca na oprogramowaniu systemowym z możliwością analizy obrazu i obróbki graficznej zdjęć. Składanie obrazów w osiach X, Y z pojedynczych zdjęć przy zachowaniu wszystkich parametrów optycznych. Składanie obrazów mikroskopowych pobranych w osi Z w obraz o rozszerzonej głębi ostrości.</w:t>
            </w:r>
          </w:p>
          <w:p w14:paraId="21914475" w14:textId="77777777" w:rsidR="005D3319" w:rsidRPr="002B0A14" w:rsidRDefault="005D3319" w:rsidP="005D3319">
            <w:p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</w:p>
          <w:p w14:paraId="5CFBEFD4" w14:textId="77777777" w:rsidR="005D3319" w:rsidRPr="002B0A14" w:rsidRDefault="005D3319" w:rsidP="005D3319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niezależnie od komputera (stand-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alone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) za pomocą klawiatury i myszki:</w:t>
            </w:r>
          </w:p>
          <w:p w14:paraId="482C821D" w14:textId="77777777" w:rsidR="005D3319" w:rsidRPr="002B0A14" w:rsidRDefault="005D3319" w:rsidP="005D3319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- kamera połączona z zewnętrznym monitorem, zapis zdjęć na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pendriwie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. Zdjęcia wykonywane przyciskiem na kamerze lub myszką w menu kamery na podłączonym monitorze.</w:t>
            </w:r>
          </w:p>
          <w:p w14:paraId="6E88742A" w14:textId="77777777" w:rsidR="005D3319" w:rsidRPr="002B0A14" w:rsidRDefault="005D3319" w:rsidP="005D3319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</w:p>
          <w:p w14:paraId="03DD631A" w14:textId="77777777" w:rsidR="005D3319" w:rsidRPr="002B0A14" w:rsidRDefault="005D3319" w:rsidP="005D3319">
            <w:pPr>
              <w:numPr>
                <w:ilvl w:val="0"/>
                <w:numId w:val="11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Oprogramowania z licencją bezterminową do każdego trybu pracy kamery umożliwiają: automatyczną i ręczną kontrolę ekspozycji i balansu bieli, sterowanie funkcjami kamery z poziomu oprogramowania, zapis sekwencji filmowych, zapis zdjęć w formatach jpg,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tiff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. Funkcje poprawy jakości obrazu na żywo - wyostrzanie, usuwanie szumów, HDR, gamma. Pasek skali na obrazie na żywo i na zdjęciach.</w:t>
            </w:r>
          </w:p>
          <w:p w14:paraId="7096F14B" w14:textId="5F2F8907" w:rsidR="005D3319" w:rsidRPr="002B0A14" w:rsidRDefault="005D3319" w:rsidP="005D3319">
            <w:pPr>
              <w:numPr>
                <w:ilvl w:val="0"/>
                <w:numId w:val="7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Oprogramowania tego samego producenta co kamera i mikroskop.</w:t>
            </w:r>
          </w:p>
        </w:tc>
        <w:tc>
          <w:tcPr>
            <w:tcW w:w="3402" w:type="dxa"/>
          </w:tcPr>
          <w:p w14:paraId="5E2EDDB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7F5A4C1A" w14:textId="46FC9AA2" w:rsidR="005D3319" w:rsidRPr="002B0A14" w:rsidRDefault="005D3319" w:rsidP="005D3319">
            <w:pPr>
              <w:suppressAutoHyphens/>
              <w:snapToGrid w:val="0"/>
              <w:ind w:left="283"/>
              <w:jc w:val="center"/>
              <w:rPr>
                <w:rFonts w:ascii="Calibri Light" w:hAnsi="Calibri Light" w:cs="Calibri Light"/>
                <w:lang w:eastAsia="ar-SA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2B0A14" w14:paraId="23BD7719" w14:textId="4626840C" w:rsidTr="005D3319">
        <w:tc>
          <w:tcPr>
            <w:tcW w:w="1276" w:type="dxa"/>
          </w:tcPr>
          <w:p w14:paraId="5AA2988E" w14:textId="368EC815" w:rsidR="00EE6D5E" w:rsidRPr="002B0A14" w:rsidRDefault="00EE6D5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Zestaw komputerowy</w:t>
            </w:r>
          </w:p>
        </w:tc>
        <w:tc>
          <w:tcPr>
            <w:tcW w:w="5529" w:type="dxa"/>
          </w:tcPr>
          <w:p w14:paraId="4ACE35C3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atybilna z wymaganą kamerą mikroskopową oraz wymaganym specjalistycznym oprogramowaniem</w:t>
            </w:r>
          </w:p>
          <w:p w14:paraId="63F14896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ainstalowany systemem operacyjny kompatybilny z oprogramowaniem kamery</w:t>
            </w:r>
          </w:p>
          <w:p w14:paraId="3A7A9F06" w14:textId="417B7948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Procesor 64-bitowy, wielordzeniowy, min. 10 wątków, minimum 10 MB cache. Wbudowany układ graficzny. Wynik w teście </w:t>
            </w:r>
            <w:proofErr w:type="spellStart"/>
            <w:r w:rsidRPr="002B0A14">
              <w:rPr>
                <w:rFonts w:ascii="Calibri Light" w:hAnsi="Calibri Light" w:cs="Calibri Light"/>
              </w:rPr>
              <w:t>PassMark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Averag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CPU Mark (</w:t>
            </w:r>
            <w:hyperlink r:id="rId10" w:history="1">
              <w:r w:rsidRPr="002B0A14">
                <w:rPr>
                  <w:rStyle w:val="Hipercze"/>
                  <w:rFonts w:ascii="Calibri Light" w:hAnsi="Calibri Light" w:cs="Calibri Light"/>
                </w:rPr>
                <w:t>www.cpubenchmark.net</w:t>
              </w:r>
            </w:hyperlink>
            <w:r w:rsidRPr="002B0A14">
              <w:rPr>
                <w:rFonts w:ascii="Calibri Light" w:hAnsi="Calibri Light" w:cs="Calibri Light"/>
              </w:rPr>
              <w:t>) min.11 000 pkt</w:t>
            </w:r>
          </w:p>
          <w:p w14:paraId="0D337EAD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Ekran LED o przekątnej, minimum 23,8”, rozdzielczość 1920 x 1080 lub wyższa</w:t>
            </w:r>
          </w:p>
          <w:p w14:paraId="0B8F6FFE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Szybki dysk SSD min. 250GB</w:t>
            </w:r>
          </w:p>
          <w:p w14:paraId="18C81F25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ysk HDD min. 1000 GB</w:t>
            </w:r>
          </w:p>
          <w:p w14:paraId="505F86F0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amięć RAM minimum 16 GB RAM</w:t>
            </w:r>
          </w:p>
          <w:p w14:paraId="7BC87D60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źwięk: wbudowany mikrofon, zintegrowana karta dźwiękowa, wbudowane głośniki stereo</w:t>
            </w:r>
          </w:p>
          <w:p w14:paraId="557EC40F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Kamera internetowa </w:t>
            </w:r>
          </w:p>
          <w:p w14:paraId="7B345AC6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Łączność: Wi-Fi, LAN, Bluetooth</w:t>
            </w:r>
          </w:p>
          <w:p w14:paraId="5C433863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Rodzaje wyjść / wejść: minimum USB 3.0, HDMI</w:t>
            </w:r>
          </w:p>
          <w:p w14:paraId="2AC35C6C" w14:textId="108BBFA1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Mysz i klawiatura w zestawie</w:t>
            </w:r>
          </w:p>
        </w:tc>
        <w:tc>
          <w:tcPr>
            <w:tcW w:w="3402" w:type="dxa"/>
          </w:tcPr>
          <w:p w14:paraId="4EA48AEA" w14:textId="77777777" w:rsidR="00EE6D5E" w:rsidRPr="002B0A14" w:rsidRDefault="00EE6D5E" w:rsidP="005D3319">
            <w:pPr>
              <w:ind w:left="283"/>
              <w:rPr>
                <w:rFonts w:ascii="Calibri Light" w:hAnsi="Calibri Light" w:cs="Calibri Light"/>
              </w:rPr>
            </w:pPr>
          </w:p>
        </w:tc>
      </w:tr>
      <w:tr w:rsidR="005D3319" w:rsidRPr="002B0A14" w14:paraId="7CBAB4CE" w14:textId="19720296" w:rsidTr="005D3319">
        <w:tc>
          <w:tcPr>
            <w:tcW w:w="1276" w:type="dxa"/>
          </w:tcPr>
          <w:p w14:paraId="5CC1FAF8" w14:textId="21B74B0F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Wyposażenie</w:t>
            </w:r>
          </w:p>
        </w:tc>
        <w:tc>
          <w:tcPr>
            <w:tcW w:w="5529" w:type="dxa"/>
          </w:tcPr>
          <w:p w14:paraId="0FC73A9F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estaw ochronny antystatyczny (pokrowiec, osłony gumowe na okulary)</w:t>
            </w:r>
          </w:p>
          <w:p w14:paraId="692093C4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estaw narzędzi</w:t>
            </w:r>
          </w:p>
          <w:p w14:paraId="21D1B446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Filtr zielony</w:t>
            </w:r>
          </w:p>
          <w:p w14:paraId="18C5F0FC" w14:textId="04FDB4C1" w:rsidR="005D3319" w:rsidRPr="002B0A14" w:rsidRDefault="005D3319" w:rsidP="005D3319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lastRenderedPageBreak/>
              <w:t>Olejek immersyjny syntetyczny 20 ml</w:t>
            </w:r>
          </w:p>
        </w:tc>
        <w:tc>
          <w:tcPr>
            <w:tcW w:w="3402" w:type="dxa"/>
          </w:tcPr>
          <w:p w14:paraId="5A5CDBE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45D9E439" w14:textId="376D896F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04EE4307" w14:textId="53152D3B" w:rsidTr="005D3319">
        <w:tc>
          <w:tcPr>
            <w:tcW w:w="1276" w:type="dxa"/>
          </w:tcPr>
          <w:p w14:paraId="205F8A4F" w14:textId="438E148C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Inne</w:t>
            </w:r>
          </w:p>
        </w:tc>
        <w:tc>
          <w:tcPr>
            <w:tcW w:w="5529" w:type="dxa"/>
          </w:tcPr>
          <w:p w14:paraId="3CB710C2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Certyfikat lub deklaracja zgodności CE</w:t>
            </w:r>
          </w:p>
          <w:p w14:paraId="0C49C3EE" w14:textId="560AAA68" w:rsidR="005D3319" w:rsidRPr="002B0A14" w:rsidRDefault="005D3319" w:rsidP="005D3319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Instrukcja obsługi w języku polskim w wersji drukowanej  i elektronicznej, przy dostawie mikroskopu</w:t>
            </w:r>
          </w:p>
        </w:tc>
        <w:tc>
          <w:tcPr>
            <w:tcW w:w="3402" w:type="dxa"/>
          </w:tcPr>
          <w:p w14:paraId="003E309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E75180F" w14:textId="6CDB7682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2BF457B4" w14:textId="0D0E8405" w:rsidTr="005D3319">
        <w:tc>
          <w:tcPr>
            <w:tcW w:w="1276" w:type="dxa"/>
          </w:tcPr>
          <w:p w14:paraId="1243EC0D" w14:textId="21757E3A" w:rsidR="005D3319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Dostawa</w:t>
            </w:r>
          </w:p>
        </w:tc>
        <w:tc>
          <w:tcPr>
            <w:tcW w:w="5529" w:type="dxa"/>
          </w:tcPr>
          <w:p w14:paraId="52C35DDA" w14:textId="45A93699" w:rsidR="005D3319" w:rsidRDefault="005D3319" w:rsidP="005D3319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z obsługi urządzenia</w:t>
            </w:r>
          </w:p>
        </w:tc>
        <w:tc>
          <w:tcPr>
            <w:tcW w:w="3402" w:type="dxa"/>
          </w:tcPr>
          <w:p w14:paraId="52ED629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0EB7B87" w14:textId="77ECC991" w:rsidR="005D3319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54AE63A6" w14:textId="77777777" w:rsidR="00E65AAE" w:rsidRDefault="00E65AAE" w:rsidP="00080AF8">
      <w:pPr>
        <w:spacing w:after="0" w:line="240" w:lineRule="auto"/>
        <w:ind w:left="851"/>
        <w:rPr>
          <w:rFonts w:ascii="Calibri Light" w:hAnsi="Calibri Light" w:cs="Calibri Light"/>
        </w:rPr>
      </w:pPr>
    </w:p>
    <w:p w14:paraId="5CC974C0" w14:textId="77777777" w:rsidR="00333A40" w:rsidRDefault="00333A40" w:rsidP="00080AF8">
      <w:pPr>
        <w:spacing w:after="0" w:line="240" w:lineRule="auto"/>
        <w:rPr>
          <w:rFonts w:ascii="Calibri Light" w:hAnsi="Calibri Light" w:cs="Calibri Light"/>
        </w:rPr>
      </w:pPr>
    </w:p>
    <w:p w14:paraId="76F99B8A" w14:textId="26CD55C5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9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Cyfrowy system do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w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izualizacji MIC dla płytek 96-dołkowych</w:t>
      </w:r>
      <w:r w:rsidR="00E65AA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– 1 sztuka</w:t>
      </w:r>
    </w:p>
    <w:p w14:paraId="52181A53" w14:textId="77777777" w:rsidR="00333A40" w:rsidRDefault="00333A40" w:rsidP="00080AF8">
      <w:pPr>
        <w:spacing w:after="0" w:line="240" w:lineRule="auto"/>
        <w:rPr>
          <w:rFonts w:ascii="Calibri Light" w:hAnsi="Calibri Light" w:cs="Calibri Light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4"/>
        <w:gridCol w:w="5814"/>
        <w:gridCol w:w="3402"/>
      </w:tblGrid>
      <w:tr w:rsidR="00EE6D5E" w14:paraId="1B7C8FD3" w14:textId="515F1C18" w:rsidTr="005D3319">
        <w:tc>
          <w:tcPr>
            <w:tcW w:w="844" w:type="dxa"/>
          </w:tcPr>
          <w:p w14:paraId="415983CE" w14:textId="49E7F9EB" w:rsidR="00EE6D5E" w:rsidRDefault="00EE6D5E" w:rsidP="00E65AAE">
            <w:pPr>
              <w:rPr>
                <w:color w:val="000000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4" w:type="dxa"/>
          </w:tcPr>
          <w:p w14:paraId="22225DFE" w14:textId="636B8D54" w:rsidR="00EE6D5E" w:rsidRPr="003124DC" w:rsidRDefault="00EE6D5E" w:rsidP="00E65AAE">
            <w:pPr>
              <w:rPr>
                <w:rFonts w:eastAsia="Andale Sans UI" w:cstheme="minorHAnsi"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666B64A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48C59C62" w14:textId="41021FEF" w:rsidR="00EE6D5E" w:rsidRPr="00E65AAE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14:paraId="40E006F6" w14:textId="600D495F" w:rsidTr="005D3319">
        <w:tc>
          <w:tcPr>
            <w:tcW w:w="844" w:type="dxa"/>
          </w:tcPr>
          <w:p w14:paraId="5E514CB8" w14:textId="5D76DA3B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5814" w:type="dxa"/>
          </w:tcPr>
          <w:p w14:paraId="6FF90FCC" w14:textId="339EFC73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  <w:bCs/>
              </w:rPr>
              <w:t xml:space="preserve">Cyfrowy system do odczytu płytek </w:t>
            </w:r>
            <w:proofErr w:type="spellStart"/>
            <w:r w:rsidRPr="00A70214">
              <w:rPr>
                <w:rFonts w:ascii="Calibri Light" w:eastAsia="Andale Sans UI" w:hAnsi="Calibri Light" w:cs="Calibri Light"/>
                <w:bCs/>
              </w:rPr>
              <w:t>mikrotitracyjnych</w:t>
            </w:r>
            <w:proofErr w:type="spellEnd"/>
            <w:r w:rsidRPr="00A70214">
              <w:rPr>
                <w:rFonts w:ascii="Calibri Light" w:eastAsia="Andale Sans UI" w:hAnsi="Calibri Light" w:cs="Calibri Light"/>
                <w:bCs/>
              </w:rPr>
              <w:t>, 96 dołkowych, z dedykowanym oprogramowaniem.</w:t>
            </w:r>
            <w:r w:rsidRPr="00A70214">
              <w:rPr>
                <w:rFonts w:ascii="Calibri Light" w:hAnsi="Calibri Light" w:cs="Calibri Light"/>
                <w:bCs/>
              </w:rPr>
              <w:t xml:space="preserve">  </w:t>
            </w:r>
          </w:p>
        </w:tc>
        <w:tc>
          <w:tcPr>
            <w:tcW w:w="3402" w:type="dxa"/>
          </w:tcPr>
          <w:p w14:paraId="07C5273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8C49F52" w14:textId="317E1424" w:rsidR="005D3319" w:rsidRPr="00A70214" w:rsidRDefault="005D3319" w:rsidP="005D3319">
            <w:pPr>
              <w:jc w:val="center"/>
              <w:rPr>
                <w:rFonts w:ascii="Calibri Light" w:eastAsia="Andale Sans UI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76792483" w14:textId="2A20F684" w:rsidTr="005D3319">
        <w:tc>
          <w:tcPr>
            <w:tcW w:w="844" w:type="dxa"/>
          </w:tcPr>
          <w:p w14:paraId="6D77DCF6" w14:textId="75479AA5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5814" w:type="dxa"/>
          </w:tcPr>
          <w:p w14:paraId="2A64C227" w14:textId="5704A819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>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>): 32 x 26,8 x 35,9 cm.</w:t>
            </w:r>
          </w:p>
        </w:tc>
        <w:tc>
          <w:tcPr>
            <w:tcW w:w="3402" w:type="dxa"/>
          </w:tcPr>
          <w:p w14:paraId="4CD7748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D9DE4D1" w14:textId="009E5BE1" w:rsidR="005D3319" w:rsidRPr="00A70214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64C9131A" w14:textId="3D600EFA" w:rsidTr="005D3319">
        <w:tc>
          <w:tcPr>
            <w:tcW w:w="844" w:type="dxa"/>
          </w:tcPr>
          <w:p w14:paraId="207AA755" w14:textId="68B1A02B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5814" w:type="dxa"/>
          </w:tcPr>
          <w:p w14:paraId="1C723788" w14:textId="015A90B4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Waga urządzenia nie większa niż: 10 kg.                                   </w:t>
            </w:r>
          </w:p>
        </w:tc>
        <w:tc>
          <w:tcPr>
            <w:tcW w:w="3402" w:type="dxa"/>
          </w:tcPr>
          <w:p w14:paraId="56376B6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2B59A0" w14:textId="271F3B43" w:rsidR="005D3319" w:rsidRPr="00A70214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32F1EBE7" w14:textId="7F1A0991" w:rsidTr="005D3319">
        <w:tc>
          <w:tcPr>
            <w:tcW w:w="844" w:type="dxa"/>
          </w:tcPr>
          <w:p w14:paraId="024F452F" w14:textId="05F3D69C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5814" w:type="dxa"/>
          </w:tcPr>
          <w:p w14:paraId="361DDE9D" w14:textId="767CE267" w:rsidR="005D3319" w:rsidRPr="00A70214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System wyposażony w komputer o parametrach zalecanych przez producenta, posiadający zintegrowane oprogramowanie umożliwiające konsolidację uzyskanych wyników zarówno z wykorzystaniem manualnych jak i automatycznych opcji odczytu. </w:t>
            </w:r>
          </w:p>
        </w:tc>
        <w:tc>
          <w:tcPr>
            <w:tcW w:w="3402" w:type="dxa"/>
          </w:tcPr>
          <w:p w14:paraId="7431422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EDF398" w14:textId="20C45ABE" w:rsidR="005D3319" w:rsidRPr="00A70214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170D712A" w14:textId="57A6C1B2" w:rsidTr="005D3319">
        <w:tc>
          <w:tcPr>
            <w:tcW w:w="844" w:type="dxa"/>
          </w:tcPr>
          <w:p w14:paraId="73CFE236" w14:textId="79BB06B6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5814" w:type="dxa"/>
          </w:tcPr>
          <w:p w14:paraId="092622B0" w14:textId="16FD65A3" w:rsidR="005D3319" w:rsidRPr="00A70214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zaprojektowania płytki na życzenie klienta ze wskazanym rozłożeniem antybiotyków na płytce.</w:t>
            </w:r>
          </w:p>
        </w:tc>
        <w:tc>
          <w:tcPr>
            <w:tcW w:w="3402" w:type="dxa"/>
          </w:tcPr>
          <w:p w14:paraId="7E7A52F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3619B56" w14:textId="35CCBE52" w:rsidR="005D3319" w:rsidRPr="00A70214" w:rsidRDefault="005D3319" w:rsidP="005D3319">
            <w:pPr>
              <w:jc w:val="center"/>
              <w:rPr>
                <w:rFonts w:ascii="Calibri Light" w:eastAsia="Andale Sans UI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41815A92" w14:textId="42910BA2" w:rsidTr="005D3319">
        <w:tc>
          <w:tcPr>
            <w:tcW w:w="844" w:type="dxa"/>
          </w:tcPr>
          <w:p w14:paraId="6B6F9359" w14:textId="1A7C72A6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5814" w:type="dxa"/>
          </w:tcPr>
          <w:p w14:paraId="3274AF99" w14:textId="33471B74" w:rsidR="005D3319" w:rsidRPr="00A70214" w:rsidRDefault="005D3319" w:rsidP="005D3319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dostosowania oświetlenia w urządzeniu w celu optymalizacji odczytu.</w:t>
            </w:r>
          </w:p>
        </w:tc>
        <w:tc>
          <w:tcPr>
            <w:tcW w:w="3402" w:type="dxa"/>
          </w:tcPr>
          <w:p w14:paraId="0AAE107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1781413" w14:textId="52BA029D" w:rsidR="005D3319" w:rsidRPr="00A70214" w:rsidRDefault="005D3319" w:rsidP="005D3319">
            <w:pPr>
              <w:jc w:val="center"/>
              <w:rPr>
                <w:rFonts w:ascii="Calibri Light" w:eastAsia="Andale Sans UI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3C934630" w14:textId="06A70F06" w:rsidTr="005D3319">
        <w:tc>
          <w:tcPr>
            <w:tcW w:w="844" w:type="dxa"/>
          </w:tcPr>
          <w:p w14:paraId="72B880CD" w14:textId="78F86DCF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5814" w:type="dxa"/>
          </w:tcPr>
          <w:p w14:paraId="2B321D1A" w14:textId="6D999E40" w:rsidR="005D3319" w:rsidRPr="00A70214" w:rsidRDefault="005D3319" w:rsidP="005D3319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wykonania kontroli jakości.</w:t>
            </w:r>
          </w:p>
        </w:tc>
        <w:tc>
          <w:tcPr>
            <w:tcW w:w="3402" w:type="dxa"/>
          </w:tcPr>
          <w:p w14:paraId="45031E0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1F7FECB" w14:textId="23A38F9E" w:rsidR="005D3319" w:rsidRPr="00A70214" w:rsidRDefault="005D3319" w:rsidP="005D3319">
            <w:pPr>
              <w:jc w:val="center"/>
              <w:rPr>
                <w:rFonts w:ascii="Calibri Light" w:eastAsia="Andale Sans UI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6F09E01E" w14:textId="31F692A1" w:rsidTr="005D3319">
        <w:tc>
          <w:tcPr>
            <w:tcW w:w="844" w:type="dxa"/>
          </w:tcPr>
          <w:p w14:paraId="488374F8" w14:textId="68E7CA6B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9.</w:t>
            </w:r>
          </w:p>
        </w:tc>
        <w:tc>
          <w:tcPr>
            <w:tcW w:w="5814" w:type="dxa"/>
          </w:tcPr>
          <w:p w14:paraId="762B1D24" w14:textId="1F4D5DE3" w:rsidR="005D3319" w:rsidRPr="00A70214" w:rsidRDefault="005D3319" w:rsidP="005D3319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  <w:tc>
          <w:tcPr>
            <w:tcW w:w="3402" w:type="dxa"/>
          </w:tcPr>
          <w:p w14:paraId="54C9662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63FF02" w14:textId="4D60EA7E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496EC6E4" w14:textId="5994B2D8" w:rsidTr="005D3319">
        <w:tc>
          <w:tcPr>
            <w:tcW w:w="844" w:type="dxa"/>
          </w:tcPr>
          <w:p w14:paraId="74BA773B" w14:textId="6DDDBE74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</w:t>
            </w:r>
            <w:r w:rsidR="00366372">
              <w:rPr>
                <w:rFonts w:ascii="Calibri Light" w:hAnsi="Calibri Light" w:cs="Calibri Light"/>
                <w:color w:val="000000"/>
              </w:rPr>
              <w:t>0</w:t>
            </w:r>
            <w:r w:rsidRPr="00A70214">
              <w:rPr>
                <w:rFonts w:ascii="Calibri Light" w:hAnsi="Calibri Light" w:cs="Calibri Light"/>
                <w:color w:val="000000"/>
              </w:rPr>
              <w:t>.</w:t>
            </w:r>
          </w:p>
        </w:tc>
        <w:tc>
          <w:tcPr>
            <w:tcW w:w="5814" w:type="dxa"/>
          </w:tcPr>
          <w:p w14:paraId="307D13D6" w14:textId="262A339C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.</w:t>
            </w:r>
          </w:p>
        </w:tc>
        <w:tc>
          <w:tcPr>
            <w:tcW w:w="3402" w:type="dxa"/>
          </w:tcPr>
          <w:p w14:paraId="16BE2E9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89DE814" w14:textId="190EE08E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67DB2CC4" w14:textId="77777777" w:rsidR="00E65AAE" w:rsidRPr="00080AF8" w:rsidRDefault="00E65AAE" w:rsidP="00B87836">
      <w:pPr>
        <w:rPr>
          <w:rFonts w:ascii="Calibri Light" w:hAnsi="Calibri Light" w:cs="Calibri Light"/>
        </w:rPr>
      </w:pPr>
    </w:p>
    <w:sectPr w:rsidR="00E65AAE" w:rsidRPr="00080AF8" w:rsidSect="003C6BB9">
      <w:headerReference w:type="default" r:id="rId11"/>
      <w:footerReference w:type="default" r:id="rId12"/>
      <w:pgSz w:w="11906" w:h="16838"/>
      <w:pgMar w:top="720" w:right="720" w:bottom="720" w:left="720" w:header="708" w:footer="18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35C5E" w14:textId="77777777" w:rsidR="00EC1CEF" w:rsidRDefault="00EC1CEF" w:rsidP="00594D8F">
      <w:pPr>
        <w:spacing w:after="0" w:line="240" w:lineRule="auto"/>
      </w:pPr>
      <w:r>
        <w:separator/>
      </w:r>
    </w:p>
  </w:endnote>
  <w:endnote w:type="continuationSeparator" w:id="0">
    <w:p w14:paraId="7AF65498" w14:textId="77777777" w:rsidR="00EC1CEF" w:rsidRDefault="00EC1CEF" w:rsidP="00594D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ndale Sans UI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5153203"/>
      <w:docPartObj>
        <w:docPartGallery w:val="Page Numbers (Bottom of Page)"/>
        <w:docPartUnique/>
      </w:docPartObj>
    </w:sdtPr>
    <w:sdtEndPr/>
    <w:sdtContent>
      <w:p w14:paraId="6B58D00B" w14:textId="22036624" w:rsidR="003C6BB9" w:rsidRDefault="003C6BB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650672F" w14:textId="7924E331" w:rsidR="003C6BB9" w:rsidRDefault="003C6BB9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13CC098E" wp14:editId="14BF8C91">
          <wp:simplePos x="0" y="0"/>
          <wp:positionH relativeFrom="margin">
            <wp:align>left</wp:align>
          </wp:positionH>
          <wp:positionV relativeFrom="paragraph">
            <wp:posOffset>169545</wp:posOffset>
          </wp:positionV>
          <wp:extent cx="714375" cy="895985"/>
          <wp:effectExtent l="0" t="0" r="9525" b="0"/>
          <wp:wrapSquare wrapText="bothSides"/>
          <wp:docPr id="9" name="Obraz 9" descr="https://www.uw.edu.pl/wp-content/uploads/2019/12/logo-inicjatywa-doskonalosci-rgb-1-239x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uw.edu.pl/wp-content/uploads/2019/12/logo-inicjatywa-doskonalosci-rgb-1-239x30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4375" cy="895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l-PL"/>
      </w:rPr>
      <w:drawing>
        <wp:inline distT="0" distB="0" distL="0" distR="0" wp14:anchorId="599A3B0A" wp14:editId="33B962F1">
          <wp:extent cx="4105275" cy="381000"/>
          <wp:effectExtent l="0" t="0" r="9525" b="0"/>
          <wp:docPr id="2" name="Obraz 2" descr="logo NC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 NC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0527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C1952" w14:textId="77777777" w:rsidR="00EC1CEF" w:rsidRDefault="00EC1CEF" w:rsidP="00594D8F">
      <w:pPr>
        <w:spacing w:after="0" w:line="240" w:lineRule="auto"/>
      </w:pPr>
      <w:r>
        <w:separator/>
      </w:r>
    </w:p>
  </w:footnote>
  <w:footnote w:type="continuationSeparator" w:id="0">
    <w:p w14:paraId="1047DC34" w14:textId="77777777" w:rsidR="00EC1CEF" w:rsidRDefault="00EC1CEF" w:rsidP="00594D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8B99D" w14:textId="1B0B39A8" w:rsidR="00594D8F" w:rsidRDefault="00594D8F">
    <w:pPr>
      <w:pStyle w:val="Nagwek"/>
    </w:pPr>
    <w:r>
      <w:t>WB-372/AP-001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2"/>
    <w:multiLevelType w:val="singleLevel"/>
    <w:tmpl w:val="00000002"/>
    <w:name w:val="WW8Num2"/>
    <w:lvl w:ilvl="0">
      <w:numFmt w:val="bullet"/>
      <w:lvlText w:val=""/>
      <w:lvlJc w:val="left"/>
      <w:pPr>
        <w:tabs>
          <w:tab w:val="num" w:pos="0"/>
        </w:tabs>
        <w:ind w:left="283" w:hanging="283"/>
      </w:pPr>
      <w:rPr>
        <w:rFonts w:ascii="Symbol" w:hAnsi="Symbol"/>
      </w:rPr>
    </w:lvl>
  </w:abstractNum>
  <w:abstractNum w:abstractNumId="2" w15:restartNumberingAfterBreak="0">
    <w:nsid w:val="04876A83"/>
    <w:multiLevelType w:val="hybridMultilevel"/>
    <w:tmpl w:val="299EF53E"/>
    <w:lvl w:ilvl="0" w:tplc="7D8E3218">
      <w:start w:val="1"/>
      <w:numFmt w:val="decimal"/>
      <w:lvlText w:val="%1."/>
      <w:lvlJc w:val="left"/>
      <w:pPr>
        <w:ind w:left="643" w:hanging="360"/>
      </w:pPr>
    </w:lvl>
    <w:lvl w:ilvl="1" w:tplc="04150019">
      <w:start w:val="1"/>
      <w:numFmt w:val="lowerLetter"/>
      <w:lvlText w:val="%2."/>
      <w:lvlJc w:val="left"/>
      <w:pPr>
        <w:ind w:left="1363" w:hanging="360"/>
      </w:pPr>
    </w:lvl>
    <w:lvl w:ilvl="2" w:tplc="0415001B">
      <w:start w:val="1"/>
      <w:numFmt w:val="lowerRoman"/>
      <w:lvlText w:val="%3."/>
      <w:lvlJc w:val="right"/>
      <w:pPr>
        <w:ind w:left="2083" w:hanging="180"/>
      </w:pPr>
    </w:lvl>
    <w:lvl w:ilvl="3" w:tplc="0415000F">
      <w:start w:val="1"/>
      <w:numFmt w:val="decimal"/>
      <w:lvlText w:val="%4."/>
      <w:lvlJc w:val="left"/>
      <w:pPr>
        <w:ind w:left="2803" w:hanging="360"/>
      </w:pPr>
    </w:lvl>
    <w:lvl w:ilvl="4" w:tplc="04150019">
      <w:start w:val="1"/>
      <w:numFmt w:val="lowerLetter"/>
      <w:lvlText w:val="%5."/>
      <w:lvlJc w:val="left"/>
      <w:pPr>
        <w:ind w:left="3523" w:hanging="360"/>
      </w:pPr>
    </w:lvl>
    <w:lvl w:ilvl="5" w:tplc="0415001B">
      <w:start w:val="1"/>
      <w:numFmt w:val="lowerRoman"/>
      <w:lvlText w:val="%6."/>
      <w:lvlJc w:val="right"/>
      <w:pPr>
        <w:ind w:left="4243" w:hanging="180"/>
      </w:pPr>
    </w:lvl>
    <w:lvl w:ilvl="6" w:tplc="0415000F">
      <w:start w:val="1"/>
      <w:numFmt w:val="decimal"/>
      <w:lvlText w:val="%7."/>
      <w:lvlJc w:val="left"/>
      <w:pPr>
        <w:ind w:left="4963" w:hanging="360"/>
      </w:pPr>
    </w:lvl>
    <w:lvl w:ilvl="7" w:tplc="04150019">
      <w:start w:val="1"/>
      <w:numFmt w:val="lowerLetter"/>
      <w:lvlText w:val="%8."/>
      <w:lvlJc w:val="left"/>
      <w:pPr>
        <w:ind w:left="5683" w:hanging="360"/>
      </w:pPr>
    </w:lvl>
    <w:lvl w:ilvl="8" w:tplc="0415001B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8A4368A"/>
    <w:multiLevelType w:val="hybridMultilevel"/>
    <w:tmpl w:val="0CB61CD6"/>
    <w:lvl w:ilvl="0" w:tplc="FFFFFFFF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25C27"/>
    <w:multiLevelType w:val="hybridMultilevel"/>
    <w:tmpl w:val="25F0C56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45FDB"/>
    <w:multiLevelType w:val="hybridMultilevel"/>
    <w:tmpl w:val="3CC837F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0AF3BDF"/>
    <w:multiLevelType w:val="hybridMultilevel"/>
    <w:tmpl w:val="1F240F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845BE6"/>
    <w:multiLevelType w:val="hybridMultilevel"/>
    <w:tmpl w:val="97F872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D7A25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2655D1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E2499"/>
    <w:multiLevelType w:val="hybridMultilevel"/>
    <w:tmpl w:val="336043F6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1" w15:restartNumberingAfterBreak="0">
    <w:nsid w:val="58AB66C6"/>
    <w:multiLevelType w:val="multilevel"/>
    <w:tmpl w:val="F146B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8122FB"/>
    <w:multiLevelType w:val="hybridMultilevel"/>
    <w:tmpl w:val="84565F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B55C37"/>
    <w:multiLevelType w:val="multilevel"/>
    <w:tmpl w:val="D84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7"/>
  </w:num>
  <w:num w:numId="5">
    <w:abstractNumId w:val="10"/>
  </w:num>
  <w:num w:numId="6">
    <w:abstractNumId w:val="6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2"/>
  </w:num>
  <w:num w:numId="13">
    <w:abstractNumId w:val="2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szQ2MjM1NjAzNrFQ0lEKTi0uzszPAymwrAUArbQ4jywAAAA="/>
  </w:docVars>
  <w:rsids>
    <w:rsidRoot w:val="002E0928"/>
    <w:rsid w:val="00032FED"/>
    <w:rsid w:val="000656D0"/>
    <w:rsid w:val="000657DF"/>
    <w:rsid w:val="000749AF"/>
    <w:rsid w:val="00080AF8"/>
    <w:rsid w:val="000C4B4F"/>
    <w:rsid w:val="000D25C9"/>
    <w:rsid w:val="000D6703"/>
    <w:rsid w:val="000F2AB4"/>
    <w:rsid w:val="00112A38"/>
    <w:rsid w:val="00113813"/>
    <w:rsid w:val="0012396A"/>
    <w:rsid w:val="001571E1"/>
    <w:rsid w:val="00192772"/>
    <w:rsid w:val="001936D3"/>
    <w:rsid w:val="001A5A4A"/>
    <w:rsid w:val="001C5183"/>
    <w:rsid w:val="001F0CF6"/>
    <w:rsid w:val="00206083"/>
    <w:rsid w:val="00233095"/>
    <w:rsid w:val="002369FF"/>
    <w:rsid w:val="00284688"/>
    <w:rsid w:val="002A13B0"/>
    <w:rsid w:val="002B0A14"/>
    <w:rsid w:val="002C297A"/>
    <w:rsid w:val="002E0928"/>
    <w:rsid w:val="002E515E"/>
    <w:rsid w:val="00333A40"/>
    <w:rsid w:val="00341593"/>
    <w:rsid w:val="00343346"/>
    <w:rsid w:val="003605F8"/>
    <w:rsid w:val="00366372"/>
    <w:rsid w:val="00380660"/>
    <w:rsid w:val="003820AB"/>
    <w:rsid w:val="003910D3"/>
    <w:rsid w:val="003C6BB9"/>
    <w:rsid w:val="003F4E19"/>
    <w:rsid w:val="003F7159"/>
    <w:rsid w:val="00423209"/>
    <w:rsid w:val="00445B85"/>
    <w:rsid w:val="00460D40"/>
    <w:rsid w:val="00461190"/>
    <w:rsid w:val="00467067"/>
    <w:rsid w:val="00475252"/>
    <w:rsid w:val="004C1F20"/>
    <w:rsid w:val="004D1E38"/>
    <w:rsid w:val="005054D5"/>
    <w:rsid w:val="00542BCD"/>
    <w:rsid w:val="00545AE9"/>
    <w:rsid w:val="0055053F"/>
    <w:rsid w:val="00591D4D"/>
    <w:rsid w:val="00594D8F"/>
    <w:rsid w:val="005A2D83"/>
    <w:rsid w:val="005D3319"/>
    <w:rsid w:val="005D65B9"/>
    <w:rsid w:val="005D77F9"/>
    <w:rsid w:val="0061639A"/>
    <w:rsid w:val="00627E4D"/>
    <w:rsid w:val="0065794C"/>
    <w:rsid w:val="00661C0A"/>
    <w:rsid w:val="0068417D"/>
    <w:rsid w:val="006C2FE5"/>
    <w:rsid w:val="006F3CFF"/>
    <w:rsid w:val="00715486"/>
    <w:rsid w:val="007667C6"/>
    <w:rsid w:val="0077452B"/>
    <w:rsid w:val="007A63A8"/>
    <w:rsid w:val="007A772F"/>
    <w:rsid w:val="007B0354"/>
    <w:rsid w:val="007B45AD"/>
    <w:rsid w:val="007C3B98"/>
    <w:rsid w:val="00851A52"/>
    <w:rsid w:val="00852A6D"/>
    <w:rsid w:val="00864631"/>
    <w:rsid w:val="008C0301"/>
    <w:rsid w:val="008C7DCA"/>
    <w:rsid w:val="008F0DF5"/>
    <w:rsid w:val="00903656"/>
    <w:rsid w:val="00905062"/>
    <w:rsid w:val="00905E5F"/>
    <w:rsid w:val="00910CAC"/>
    <w:rsid w:val="00917C65"/>
    <w:rsid w:val="00943254"/>
    <w:rsid w:val="00974678"/>
    <w:rsid w:val="009A77B8"/>
    <w:rsid w:val="009B0CD7"/>
    <w:rsid w:val="009B7DCE"/>
    <w:rsid w:val="009C128F"/>
    <w:rsid w:val="009D4D03"/>
    <w:rsid w:val="009D7790"/>
    <w:rsid w:val="00A24C4C"/>
    <w:rsid w:val="00A70214"/>
    <w:rsid w:val="00A7087F"/>
    <w:rsid w:val="00AB44D3"/>
    <w:rsid w:val="00AB53E7"/>
    <w:rsid w:val="00AB66C8"/>
    <w:rsid w:val="00AC6FD2"/>
    <w:rsid w:val="00AC741E"/>
    <w:rsid w:val="00AE22D7"/>
    <w:rsid w:val="00AF2092"/>
    <w:rsid w:val="00B108FE"/>
    <w:rsid w:val="00B13AA2"/>
    <w:rsid w:val="00B14716"/>
    <w:rsid w:val="00B4166F"/>
    <w:rsid w:val="00B87836"/>
    <w:rsid w:val="00BA1F12"/>
    <w:rsid w:val="00BA7C10"/>
    <w:rsid w:val="00BB468B"/>
    <w:rsid w:val="00BE1DB6"/>
    <w:rsid w:val="00C4113A"/>
    <w:rsid w:val="00C91BCF"/>
    <w:rsid w:val="00CE5803"/>
    <w:rsid w:val="00D03E42"/>
    <w:rsid w:val="00D133BA"/>
    <w:rsid w:val="00D44609"/>
    <w:rsid w:val="00DA359D"/>
    <w:rsid w:val="00DC448D"/>
    <w:rsid w:val="00DD25BA"/>
    <w:rsid w:val="00DD7757"/>
    <w:rsid w:val="00DE1625"/>
    <w:rsid w:val="00DE6FCE"/>
    <w:rsid w:val="00E15739"/>
    <w:rsid w:val="00E224B7"/>
    <w:rsid w:val="00E2652F"/>
    <w:rsid w:val="00E578DC"/>
    <w:rsid w:val="00E65AAE"/>
    <w:rsid w:val="00E7501C"/>
    <w:rsid w:val="00E956F3"/>
    <w:rsid w:val="00EA0AB9"/>
    <w:rsid w:val="00EC1CEF"/>
    <w:rsid w:val="00EC5791"/>
    <w:rsid w:val="00EE6D5E"/>
    <w:rsid w:val="00F32554"/>
    <w:rsid w:val="00F60EC6"/>
    <w:rsid w:val="00F8354C"/>
    <w:rsid w:val="00F83A32"/>
    <w:rsid w:val="00FC5B61"/>
    <w:rsid w:val="00FE6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CEBB87"/>
  <w15:chartTrackingRefBased/>
  <w15:docId w15:val="{026FE92C-D432-4845-A8D6-194841A93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A7087F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E22D7"/>
    <w:pPr>
      <w:ind w:left="720"/>
      <w:contextualSpacing/>
    </w:pPr>
  </w:style>
  <w:style w:type="paragraph" w:styleId="Tytu">
    <w:name w:val="Title"/>
    <w:basedOn w:val="Normalny"/>
    <w:next w:val="Normalny"/>
    <w:link w:val="TytuZnak"/>
    <w:uiPriority w:val="10"/>
    <w:qFormat/>
    <w:rsid w:val="00BA7C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BA7C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ela-Siatka">
    <w:name w:val="Table Grid"/>
    <w:basedOn w:val="Standardowy"/>
    <w:uiPriority w:val="39"/>
    <w:rsid w:val="00B87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rsid w:val="00AB66C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A7087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uiPriority w:val="99"/>
    <w:unhideWhenUsed/>
    <w:rsid w:val="001F0CF6"/>
    <w:rPr>
      <w:color w:val="0000FF"/>
      <w:u w:val="single"/>
    </w:rPr>
  </w:style>
  <w:style w:type="paragraph" w:customStyle="1" w:styleId="m3043229198090735039msolistparagraph">
    <w:name w:val="m_3043229198090735039msolistparagraph"/>
    <w:basedOn w:val="Normalny"/>
    <w:rsid w:val="00343346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33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4334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4334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334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3346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4D8F"/>
  </w:style>
  <w:style w:type="paragraph" w:styleId="Stopka">
    <w:name w:val="footer"/>
    <w:basedOn w:val="Normalny"/>
    <w:link w:val="Stopka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4D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cpubenchmark.ne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e1fb55-e94c-4cfd-a2d0-fadc0fa8d1e7" xsi:nil="true"/>
    <lcf76f155ced4ddcb4097134ff3c332f xmlns="584bca2d-2baf-4d49-a283-25bfa2d6142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79FD2D6FC53446AF1B63904054A468" ma:contentTypeVersion="13" ma:contentTypeDescription="Utwórz nowy dokument." ma:contentTypeScope="" ma:versionID="6d0825509d1c6bf1bbe4252e4f8071f9">
  <xsd:schema xmlns:xsd="http://www.w3.org/2001/XMLSchema" xmlns:xs="http://www.w3.org/2001/XMLSchema" xmlns:p="http://schemas.microsoft.com/office/2006/metadata/properties" xmlns:ns2="584bca2d-2baf-4d49-a283-25bfa2d6142b" xmlns:ns3="94e1fb55-e94c-4cfd-a2d0-fadc0fa8d1e7" targetNamespace="http://schemas.microsoft.com/office/2006/metadata/properties" ma:root="true" ma:fieldsID="d3cb77d2fb5057d961cedf6609ba87a2" ns2:_="" ns3:_="">
    <xsd:import namespace="584bca2d-2baf-4d49-a283-25bfa2d6142b"/>
    <xsd:import namespace="94e1fb55-e94c-4cfd-a2d0-fadc0fa8d1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bca2d-2baf-4d49-a283-25bfa2d61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a548f2d3-5f50-4e06-9332-d029a760bb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1fb55-e94c-4cfd-a2d0-fadc0fa8d1e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043001b-b379-47f9-b28c-db86af07785b}" ma:internalName="TaxCatchAll" ma:showField="CatchAllData" ma:web="94e1fb55-e94c-4cfd-a2d0-fadc0fa8d1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93656F-E6D7-4E14-B6C5-B6EFBF03CCBD}">
  <ds:schemaRefs>
    <ds:schemaRef ds:uri="http://schemas.microsoft.com/office/2006/metadata/properties"/>
    <ds:schemaRef ds:uri="http://schemas.microsoft.com/office/infopath/2007/PartnerControls"/>
    <ds:schemaRef ds:uri="94e1fb55-e94c-4cfd-a2d0-fadc0fa8d1e7"/>
    <ds:schemaRef ds:uri="584bca2d-2baf-4d49-a283-25bfa2d6142b"/>
  </ds:schemaRefs>
</ds:datastoreItem>
</file>

<file path=customXml/itemProps2.xml><?xml version="1.0" encoding="utf-8"?>
<ds:datastoreItem xmlns:ds="http://schemas.openxmlformats.org/officeDocument/2006/customXml" ds:itemID="{CF6626C4-0889-4B91-AA5F-96810DAE41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4bca2d-2baf-4d49-a283-25bfa2d6142b"/>
    <ds:schemaRef ds:uri="94e1fb55-e94c-4cfd-a2d0-fadc0fa8d1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DF4F60-4D26-44D5-897F-0FDF7146F3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7499</Words>
  <Characters>45000</Characters>
  <Application>Microsoft Office Word</Application>
  <DocSecurity>0</DocSecurity>
  <Lines>375</Lines>
  <Paragraphs>10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</dc:creator>
  <cp:keywords/>
  <dc:description/>
  <cp:lastModifiedBy>Anna P.</cp:lastModifiedBy>
  <cp:revision>2</cp:revision>
  <cp:lastPrinted>2022-10-21T12:00:00Z</cp:lastPrinted>
  <dcterms:created xsi:type="dcterms:W3CDTF">2022-12-27T11:14:00Z</dcterms:created>
  <dcterms:modified xsi:type="dcterms:W3CDTF">2022-12-27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79FD2D6FC53446AF1B63904054A468</vt:lpwstr>
  </property>
</Properties>
</file>